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09A2" w:rsidRDefault="001609A2" w:rsidP="001609A2">
      <w:pPr>
        <w:jc w:val="center"/>
      </w:pPr>
    </w:p>
    <w:p w:rsidR="001609A2" w:rsidRDefault="001609A2" w:rsidP="001609A2">
      <w:pPr>
        <w:jc w:val="center"/>
      </w:pPr>
    </w:p>
    <w:p w:rsidR="001609A2" w:rsidRDefault="001609A2" w:rsidP="001609A2">
      <w:pPr>
        <w:jc w:val="center"/>
      </w:pPr>
    </w:p>
    <w:p w:rsidR="001609A2" w:rsidRDefault="00E65F02" w:rsidP="001609A2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1741997</wp:posOffset>
            </wp:positionH>
            <wp:positionV relativeFrom="paragraph">
              <wp:posOffset>491706</wp:posOffset>
            </wp:positionV>
            <wp:extent cx="1906270" cy="1906270"/>
            <wp:effectExtent l="0" t="0" r="0" b="0"/>
            <wp:wrapSquare wrapText="bothSides"/>
            <wp:docPr id="1" name="Picture 1" descr="Image result for qu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qut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190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1609A2" w:rsidRDefault="001609A2" w:rsidP="001609A2">
      <w:pPr>
        <w:jc w:val="center"/>
      </w:pPr>
    </w:p>
    <w:p w:rsidR="00FE5CCE" w:rsidRDefault="00FE5CCE" w:rsidP="001609A2">
      <w:pPr>
        <w:jc w:val="center"/>
      </w:pPr>
    </w:p>
    <w:p w:rsidR="00FE5CCE" w:rsidRDefault="00FE5CCE" w:rsidP="001609A2">
      <w:pPr>
        <w:jc w:val="center"/>
      </w:pPr>
    </w:p>
    <w:p w:rsidR="00FE5CCE" w:rsidRDefault="00FE5CCE" w:rsidP="001609A2">
      <w:pPr>
        <w:jc w:val="center"/>
      </w:pPr>
    </w:p>
    <w:p w:rsidR="00FE5CCE" w:rsidRDefault="00FE5CCE" w:rsidP="001609A2">
      <w:pPr>
        <w:jc w:val="center"/>
      </w:pPr>
    </w:p>
    <w:p w:rsidR="00FE5CCE" w:rsidRDefault="00FE5CCE" w:rsidP="001609A2">
      <w:pPr>
        <w:jc w:val="center"/>
      </w:pPr>
    </w:p>
    <w:p w:rsidR="00FE5CCE" w:rsidRDefault="00FE5CCE" w:rsidP="001609A2">
      <w:pPr>
        <w:jc w:val="center"/>
      </w:pPr>
    </w:p>
    <w:p w:rsidR="00FE5CCE" w:rsidRPr="001609A2" w:rsidRDefault="00FE5CCE" w:rsidP="00FE5CCE">
      <w:pPr>
        <w:jc w:val="center"/>
      </w:pPr>
    </w:p>
    <w:p w:rsidR="001609A2" w:rsidRPr="001609A2" w:rsidRDefault="001609A2" w:rsidP="00FE5CCE">
      <w:pPr>
        <w:jc w:val="center"/>
      </w:pPr>
    </w:p>
    <w:p w:rsidR="001609A2" w:rsidRPr="001609A2" w:rsidRDefault="001609A2" w:rsidP="00FE5CCE">
      <w:pPr>
        <w:jc w:val="center"/>
      </w:pPr>
    </w:p>
    <w:p w:rsidR="001609A2" w:rsidRPr="001609A2" w:rsidRDefault="001609A2" w:rsidP="00FE5CCE">
      <w:pPr>
        <w:jc w:val="center"/>
      </w:pPr>
    </w:p>
    <w:p w:rsidR="001609A2" w:rsidRPr="001609A2" w:rsidRDefault="001609A2" w:rsidP="00FE5CCE">
      <w:pPr>
        <w:jc w:val="center"/>
      </w:pPr>
    </w:p>
    <w:p w:rsidR="001609A2" w:rsidRDefault="001609A2" w:rsidP="00FE5CCE">
      <w:pPr>
        <w:jc w:val="center"/>
      </w:pPr>
    </w:p>
    <w:p w:rsidR="001609A2" w:rsidRPr="00FE5CCE" w:rsidRDefault="001609A2" w:rsidP="00FE5CCE">
      <w:pPr>
        <w:jc w:val="center"/>
        <w:rPr>
          <w:b/>
          <w:sz w:val="36"/>
        </w:rPr>
      </w:pPr>
      <w:r w:rsidRPr="00FE5CCE">
        <w:rPr>
          <w:b/>
          <w:noProof/>
          <w:sz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97842</wp:posOffset>
                </wp:positionH>
                <wp:positionV relativeFrom="paragraph">
                  <wp:posOffset>265430</wp:posOffset>
                </wp:positionV>
                <wp:extent cx="3717985" cy="8626"/>
                <wp:effectExtent l="0" t="0" r="34925" b="2984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17985" cy="8626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094E69" id="Straight Connector 2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8.55pt,20.9pt" to="371.3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" strokecolor="black [3200]" strokeweight="1.5pt">
                <v:stroke joinstyle="miter"/>
              </v:line>
            </w:pict>
          </mc:Fallback>
        </mc:AlternateContent>
      </w:r>
      <w:r w:rsidRPr="00FE5CCE">
        <w:rPr>
          <w:b/>
          <w:sz w:val="36"/>
        </w:rPr>
        <w:t>IFN701 Project 1 – Project Plan</w:t>
      </w:r>
    </w:p>
    <w:p w:rsidR="001609A2" w:rsidRDefault="001609A2" w:rsidP="001609A2">
      <w:pPr>
        <w:jc w:val="center"/>
        <w:rPr>
          <w:b/>
          <w:sz w:val="36"/>
        </w:rPr>
      </w:pPr>
      <w:r w:rsidRPr="00FE5CCE">
        <w:rPr>
          <w:b/>
          <w:sz w:val="36"/>
        </w:rPr>
        <w:t xml:space="preserve">Symptoms </w:t>
      </w:r>
      <w:proofErr w:type="gramStart"/>
      <w:r w:rsidRPr="00FE5CCE">
        <w:rPr>
          <w:b/>
          <w:sz w:val="36"/>
        </w:rPr>
        <w:t>Of</w:t>
      </w:r>
      <w:proofErr w:type="gramEnd"/>
      <w:r w:rsidRPr="00FE5CCE">
        <w:rPr>
          <w:b/>
          <w:sz w:val="36"/>
        </w:rPr>
        <w:t xml:space="preserve"> Lower Back Pain: A Data Analysis Project</w:t>
      </w:r>
    </w:p>
    <w:p w:rsidR="00FE5CCE" w:rsidRPr="00FE5CCE" w:rsidRDefault="00FE5CCE" w:rsidP="001609A2">
      <w:pPr>
        <w:jc w:val="center"/>
        <w:rPr>
          <w:b/>
          <w:sz w:val="36"/>
        </w:rPr>
      </w:pPr>
    </w:p>
    <w:p w:rsidR="001609A2" w:rsidRPr="00FE5CCE" w:rsidRDefault="001609A2" w:rsidP="001609A2">
      <w:pPr>
        <w:jc w:val="center"/>
        <w:rPr>
          <w:sz w:val="36"/>
        </w:rPr>
      </w:pPr>
      <w:r w:rsidRPr="00FE5CCE">
        <w:rPr>
          <w:sz w:val="36"/>
        </w:rPr>
        <w:t>Davinder Kaur</w:t>
      </w:r>
    </w:p>
    <w:p w:rsidR="001609A2" w:rsidRPr="00FE5CCE" w:rsidRDefault="001609A2" w:rsidP="001609A2">
      <w:pPr>
        <w:jc w:val="center"/>
        <w:rPr>
          <w:sz w:val="36"/>
        </w:rPr>
      </w:pPr>
      <w:r w:rsidRPr="00FE5CCE">
        <w:rPr>
          <w:sz w:val="36"/>
        </w:rPr>
        <w:t>N9617761</w:t>
      </w:r>
    </w:p>
    <w:p w:rsidR="001609A2" w:rsidRPr="00FE5CCE" w:rsidRDefault="001609A2" w:rsidP="001609A2">
      <w:pPr>
        <w:jc w:val="center"/>
        <w:rPr>
          <w:b/>
          <w:sz w:val="36"/>
        </w:rPr>
      </w:pPr>
    </w:p>
    <w:p w:rsidR="001609A2" w:rsidRPr="00FE5CCE" w:rsidRDefault="001609A2" w:rsidP="001609A2">
      <w:pPr>
        <w:jc w:val="center"/>
        <w:rPr>
          <w:b/>
          <w:sz w:val="36"/>
        </w:rPr>
      </w:pPr>
      <w:r w:rsidRPr="00FE5CCE">
        <w:rPr>
          <w:b/>
          <w:sz w:val="36"/>
        </w:rPr>
        <w:t>Supervisor:</w:t>
      </w:r>
    </w:p>
    <w:p w:rsidR="001609A2" w:rsidRDefault="001609A2" w:rsidP="001609A2">
      <w:pPr>
        <w:jc w:val="center"/>
        <w:rPr>
          <w:sz w:val="36"/>
        </w:rPr>
      </w:pPr>
      <w:r w:rsidRPr="00FE5CCE">
        <w:rPr>
          <w:sz w:val="36"/>
        </w:rPr>
        <w:t>Dr. Guido Zuccon</w:t>
      </w:r>
    </w:p>
    <w:p w:rsidR="003A5DD8" w:rsidRDefault="003A5DD8" w:rsidP="001609A2">
      <w:pPr>
        <w:jc w:val="center"/>
        <w:rPr>
          <w:sz w:val="36"/>
        </w:rPr>
      </w:pPr>
    </w:p>
    <w:p w:rsidR="003A5DD8" w:rsidRDefault="003A5DD8" w:rsidP="001609A2">
      <w:pPr>
        <w:jc w:val="center"/>
        <w:rPr>
          <w:sz w:val="36"/>
        </w:rPr>
      </w:pPr>
    </w:p>
    <w:p w:rsidR="001570C1" w:rsidRDefault="006223ED" w:rsidP="001570C1">
      <w:pPr>
        <w:rPr>
          <w:b/>
          <w:sz w:val="24"/>
        </w:rPr>
      </w:pPr>
      <w:r w:rsidRPr="00081B5B">
        <w:rPr>
          <w:b/>
          <w:sz w:val="24"/>
        </w:rPr>
        <w:lastRenderedPageBreak/>
        <w:t xml:space="preserve">1.0: </w:t>
      </w:r>
      <w:r w:rsidR="00533626" w:rsidRPr="00081B5B">
        <w:rPr>
          <w:b/>
          <w:sz w:val="24"/>
        </w:rPr>
        <w:t>In</w:t>
      </w:r>
      <w:r w:rsidRPr="00081B5B">
        <w:rPr>
          <w:b/>
          <w:sz w:val="24"/>
        </w:rPr>
        <w:t>troduction</w:t>
      </w:r>
    </w:p>
    <w:p w:rsidR="00CF6FE1" w:rsidRDefault="0047273B" w:rsidP="001570C1">
      <w:pPr>
        <w:rPr>
          <w:sz w:val="24"/>
        </w:rPr>
      </w:pPr>
      <w:r w:rsidRPr="001B4471">
        <w:rPr>
          <w:b/>
          <w:i/>
          <w:sz w:val="24"/>
        </w:rPr>
        <w:t>Background:</w:t>
      </w:r>
      <w:r>
        <w:rPr>
          <w:sz w:val="24"/>
        </w:rPr>
        <w:t xml:space="preserve"> </w:t>
      </w:r>
      <w:r w:rsidR="00CF6FE1">
        <w:rPr>
          <w:sz w:val="24"/>
        </w:rPr>
        <w:t>inct fields</w:t>
      </w:r>
    </w:p>
    <w:p w:rsidR="00CF6FE1" w:rsidRDefault="00CF6FE1" w:rsidP="001570C1">
      <w:pPr>
        <w:rPr>
          <w:sz w:val="24"/>
        </w:rPr>
      </w:pPr>
      <w:r>
        <w:rPr>
          <w:sz w:val="24"/>
        </w:rPr>
        <w:t xml:space="preserve">Lower back pain data analysis new </w:t>
      </w:r>
      <w:r w:rsidR="0047273B">
        <w:rPr>
          <w:sz w:val="24"/>
        </w:rPr>
        <w:t>practice to understand the symptoms of this problem</w:t>
      </w:r>
    </w:p>
    <w:p w:rsidR="0047273B" w:rsidRDefault="0047273B" w:rsidP="001570C1">
      <w:pPr>
        <w:rPr>
          <w:sz w:val="24"/>
        </w:rPr>
      </w:pPr>
      <w:r>
        <w:rPr>
          <w:sz w:val="24"/>
        </w:rPr>
        <w:t>Here defines the value of data analysis</w:t>
      </w:r>
    </w:p>
    <w:p w:rsidR="0047273B" w:rsidRDefault="0047273B" w:rsidP="001570C1">
      <w:pPr>
        <w:rPr>
          <w:sz w:val="24"/>
        </w:rPr>
      </w:pPr>
      <w:r>
        <w:rPr>
          <w:sz w:val="24"/>
        </w:rPr>
        <w:t>Introduction of this project</w:t>
      </w:r>
      <w:r w:rsidR="009A77E5">
        <w:rPr>
          <w:sz w:val="24"/>
        </w:rPr>
        <w:t xml:space="preserve"> dataset</w:t>
      </w:r>
      <w:r>
        <w:rPr>
          <w:sz w:val="24"/>
        </w:rPr>
        <w:t>:</w:t>
      </w:r>
    </w:p>
    <w:p w:rsidR="0047273B" w:rsidRDefault="0047273B" w:rsidP="001570C1">
      <w:pPr>
        <w:rPr>
          <w:sz w:val="24"/>
        </w:rPr>
      </w:pPr>
      <w:r>
        <w:rPr>
          <w:sz w:val="24"/>
        </w:rPr>
        <w:t>310 observations</w:t>
      </w:r>
    </w:p>
    <w:p w:rsidR="009A77E5" w:rsidRDefault="0047273B" w:rsidP="001570C1">
      <w:pPr>
        <w:rPr>
          <w:sz w:val="24"/>
        </w:rPr>
      </w:pPr>
      <w:r>
        <w:rPr>
          <w:sz w:val="24"/>
        </w:rPr>
        <w:t>Contains 12 attributes</w:t>
      </w:r>
    </w:p>
    <w:p w:rsidR="00CF6FE1" w:rsidRPr="00CF6FE1" w:rsidRDefault="00CF6FE1" w:rsidP="001570C1">
      <w:pPr>
        <w:rPr>
          <w:sz w:val="24"/>
        </w:rPr>
      </w:pPr>
    </w:p>
    <w:p w:rsidR="000F439F" w:rsidRDefault="000F439F" w:rsidP="00E9277C">
      <w:pPr>
        <w:pStyle w:val="ListParagraph"/>
        <w:numPr>
          <w:ilvl w:val="1"/>
          <w:numId w:val="1"/>
        </w:numPr>
        <w:rPr>
          <w:b/>
          <w:sz w:val="24"/>
        </w:rPr>
      </w:pPr>
      <w:r>
        <w:rPr>
          <w:b/>
          <w:sz w:val="24"/>
        </w:rPr>
        <w:t>Significance</w:t>
      </w:r>
      <w:r w:rsidR="001570C1" w:rsidRPr="00081B5B">
        <w:rPr>
          <w:b/>
          <w:sz w:val="24"/>
        </w:rPr>
        <w:t>:</w:t>
      </w:r>
    </w:p>
    <w:p w:rsidR="00683B3F" w:rsidRDefault="00683B3F" w:rsidP="00683B3F">
      <w:pPr>
        <w:pStyle w:val="ListParagraph"/>
        <w:ind w:left="360"/>
        <w:rPr>
          <w:b/>
          <w:sz w:val="24"/>
        </w:rPr>
      </w:pPr>
    </w:p>
    <w:p w:rsidR="00683B3F" w:rsidRDefault="00683B3F" w:rsidP="00683B3F">
      <w:pPr>
        <w:pStyle w:val="ListParagraph"/>
        <w:ind w:left="360"/>
        <w:rPr>
          <w:b/>
          <w:sz w:val="24"/>
        </w:rPr>
      </w:pPr>
    </w:p>
    <w:p w:rsidR="000F439F" w:rsidRDefault="000F439F" w:rsidP="00E9277C">
      <w:pPr>
        <w:pStyle w:val="ListParagraph"/>
        <w:numPr>
          <w:ilvl w:val="1"/>
          <w:numId w:val="1"/>
        </w:numPr>
        <w:rPr>
          <w:b/>
          <w:sz w:val="24"/>
        </w:rPr>
      </w:pPr>
      <w:r>
        <w:rPr>
          <w:b/>
          <w:sz w:val="24"/>
        </w:rPr>
        <w:t>Stakeholders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325"/>
        <w:gridCol w:w="4331"/>
      </w:tblGrid>
      <w:tr w:rsidR="008D086E" w:rsidTr="008D086E">
        <w:tc>
          <w:tcPr>
            <w:tcW w:w="4508" w:type="dxa"/>
          </w:tcPr>
          <w:p w:rsidR="008D086E" w:rsidRDefault="008D086E" w:rsidP="008D086E">
            <w:pPr>
              <w:pStyle w:val="ListParagraph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>Stakeholder</w:t>
            </w:r>
          </w:p>
        </w:tc>
        <w:tc>
          <w:tcPr>
            <w:tcW w:w="4508" w:type="dxa"/>
          </w:tcPr>
          <w:p w:rsidR="008D086E" w:rsidRDefault="008D086E" w:rsidP="008D086E">
            <w:pPr>
              <w:pStyle w:val="ListParagraph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>Participation</w:t>
            </w:r>
          </w:p>
        </w:tc>
      </w:tr>
      <w:tr w:rsidR="008D086E" w:rsidTr="008D086E">
        <w:tc>
          <w:tcPr>
            <w:tcW w:w="4508" w:type="dxa"/>
          </w:tcPr>
          <w:p w:rsidR="008D086E" w:rsidRPr="008D086E" w:rsidRDefault="008D086E" w:rsidP="008D086E">
            <w:pPr>
              <w:pStyle w:val="ListParagraph"/>
              <w:ind w:left="0"/>
              <w:rPr>
                <w:sz w:val="24"/>
              </w:rPr>
            </w:pPr>
            <w:r w:rsidRPr="008D086E">
              <w:rPr>
                <w:sz w:val="24"/>
              </w:rPr>
              <w:t>Stude</w:t>
            </w:r>
            <w:r>
              <w:rPr>
                <w:sz w:val="24"/>
              </w:rPr>
              <w:t>nt</w:t>
            </w:r>
          </w:p>
        </w:tc>
        <w:tc>
          <w:tcPr>
            <w:tcW w:w="4508" w:type="dxa"/>
          </w:tcPr>
          <w:p w:rsidR="008D086E" w:rsidRPr="008D086E" w:rsidRDefault="008D086E" w:rsidP="008D086E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Responsible for project development</w:t>
            </w:r>
          </w:p>
        </w:tc>
      </w:tr>
      <w:tr w:rsidR="008D086E" w:rsidTr="008D086E">
        <w:tc>
          <w:tcPr>
            <w:tcW w:w="4508" w:type="dxa"/>
          </w:tcPr>
          <w:p w:rsidR="008D086E" w:rsidRPr="008D086E" w:rsidRDefault="008D086E" w:rsidP="008D086E">
            <w:pPr>
              <w:pStyle w:val="ListParagraph"/>
              <w:ind w:left="0"/>
              <w:rPr>
                <w:sz w:val="24"/>
              </w:rPr>
            </w:pPr>
            <w:r w:rsidRPr="008D086E">
              <w:rPr>
                <w:sz w:val="24"/>
              </w:rPr>
              <w:t>Supervisor</w:t>
            </w:r>
          </w:p>
        </w:tc>
        <w:tc>
          <w:tcPr>
            <w:tcW w:w="4508" w:type="dxa"/>
          </w:tcPr>
          <w:p w:rsidR="008D086E" w:rsidRPr="008D086E" w:rsidRDefault="00C5630E" w:rsidP="008D086E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 xml:space="preserve">Give </w:t>
            </w:r>
            <w:bookmarkStart w:id="0" w:name="_GoBack"/>
            <w:bookmarkEnd w:id="0"/>
            <w:r w:rsidR="008D086E" w:rsidRPr="008D086E">
              <w:rPr>
                <w:sz w:val="24"/>
              </w:rPr>
              <w:t>Su</w:t>
            </w:r>
            <w:r w:rsidR="005427D2">
              <w:rPr>
                <w:sz w:val="24"/>
              </w:rPr>
              <w:t>ggestions and direct the student</w:t>
            </w:r>
          </w:p>
        </w:tc>
      </w:tr>
      <w:tr w:rsidR="008D086E" w:rsidTr="008D086E">
        <w:tc>
          <w:tcPr>
            <w:tcW w:w="4508" w:type="dxa"/>
          </w:tcPr>
          <w:p w:rsidR="008D086E" w:rsidRPr="008D086E" w:rsidRDefault="008D086E" w:rsidP="008D086E">
            <w:pPr>
              <w:pStyle w:val="ListParagraph"/>
              <w:ind w:left="0"/>
              <w:rPr>
                <w:sz w:val="24"/>
              </w:rPr>
            </w:pPr>
            <w:r w:rsidRPr="008D086E">
              <w:rPr>
                <w:sz w:val="24"/>
              </w:rPr>
              <w:t>Project Coordinator</w:t>
            </w:r>
          </w:p>
        </w:tc>
        <w:tc>
          <w:tcPr>
            <w:tcW w:w="4508" w:type="dxa"/>
          </w:tcPr>
          <w:p w:rsidR="008D086E" w:rsidRPr="00E36014" w:rsidRDefault="00E36014" w:rsidP="008D086E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Determine project progress</w:t>
            </w:r>
          </w:p>
        </w:tc>
      </w:tr>
    </w:tbl>
    <w:p w:rsidR="00810EC3" w:rsidRPr="00081B5B" w:rsidRDefault="00810EC3" w:rsidP="00810EC3">
      <w:pPr>
        <w:pStyle w:val="ListParagraph"/>
        <w:ind w:left="360"/>
        <w:rPr>
          <w:b/>
          <w:sz w:val="24"/>
        </w:rPr>
      </w:pPr>
    </w:p>
    <w:p w:rsidR="001570C1" w:rsidRDefault="001570C1" w:rsidP="001570C1">
      <w:pPr>
        <w:pStyle w:val="ListParagraph"/>
        <w:numPr>
          <w:ilvl w:val="1"/>
          <w:numId w:val="1"/>
        </w:numPr>
        <w:rPr>
          <w:b/>
          <w:sz w:val="24"/>
        </w:rPr>
      </w:pPr>
      <w:r w:rsidRPr="00081B5B">
        <w:rPr>
          <w:b/>
          <w:sz w:val="24"/>
        </w:rPr>
        <w:t>Deliverables:</w:t>
      </w:r>
    </w:p>
    <w:p w:rsidR="001B4471" w:rsidRDefault="00BE29D4" w:rsidP="001B4471">
      <w:pPr>
        <w:pStyle w:val="ListParagraph"/>
        <w:ind w:left="360"/>
        <w:rPr>
          <w:sz w:val="24"/>
        </w:rPr>
      </w:pPr>
      <w:r>
        <w:rPr>
          <w:sz w:val="24"/>
        </w:rPr>
        <w:t xml:space="preserve">The main </w:t>
      </w:r>
      <w:r w:rsidR="00CA5A3B">
        <w:rPr>
          <w:sz w:val="24"/>
        </w:rPr>
        <w:t>motive</w:t>
      </w:r>
      <w:r>
        <w:rPr>
          <w:sz w:val="24"/>
        </w:rPr>
        <w:t xml:space="preserve"> of this project is to do data analysis by available practices using R. </w:t>
      </w:r>
      <w:r w:rsidR="00CA5A3B">
        <w:rPr>
          <w:sz w:val="24"/>
        </w:rPr>
        <w:t xml:space="preserve">  </w:t>
      </w:r>
      <w:r w:rsidR="001B4471" w:rsidRPr="001B4471">
        <w:rPr>
          <w:sz w:val="24"/>
        </w:rPr>
        <w:t>Th</w:t>
      </w:r>
      <w:r w:rsidR="001B4471">
        <w:rPr>
          <w:sz w:val="24"/>
        </w:rPr>
        <w:t>e tangible outcome</w:t>
      </w:r>
      <w:r w:rsidR="00353105">
        <w:rPr>
          <w:sz w:val="24"/>
        </w:rPr>
        <w:t>s</w:t>
      </w:r>
      <w:r w:rsidR="001B4471">
        <w:rPr>
          <w:sz w:val="24"/>
        </w:rPr>
        <w:t xml:space="preserve"> of this data analysis project </w:t>
      </w:r>
      <w:r w:rsidR="00353105">
        <w:rPr>
          <w:sz w:val="24"/>
        </w:rPr>
        <w:t>are</w:t>
      </w:r>
      <w:r w:rsidR="001B4471">
        <w:rPr>
          <w:sz w:val="24"/>
        </w:rPr>
        <w:t xml:space="preserve"> illustrated below:</w:t>
      </w:r>
    </w:p>
    <w:p w:rsidR="00CA5A3B" w:rsidRDefault="009A77E5" w:rsidP="009A77E5">
      <w:pPr>
        <w:pStyle w:val="ListParagraph"/>
        <w:numPr>
          <w:ilvl w:val="0"/>
          <w:numId w:val="13"/>
        </w:numPr>
        <w:ind w:left="360"/>
        <w:rPr>
          <w:sz w:val="24"/>
        </w:rPr>
      </w:pPr>
      <w:r w:rsidRPr="00CA5A3B">
        <w:rPr>
          <w:b/>
          <w:sz w:val="24"/>
        </w:rPr>
        <w:t>Data analysis report</w:t>
      </w:r>
      <w:r w:rsidR="00353105" w:rsidRPr="00CA5A3B">
        <w:rPr>
          <w:b/>
          <w:sz w:val="24"/>
        </w:rPr>
        <w:t xml:space="preserve">: </w:t>
      </w:r>
      <w:r w:rsidR="00353105" w:rsidRPr="00CA5A3B">
        <w:rPr>
          <w:sz w:val="24"/>
        </w:rPr>
        <w:t xml:space="preserve">This data analysis report holds the delated </w:t>
      </w:r>
      <w:r w:rsidR="00CA5A3B" w:rsidRPr="00CA5A3B">
        <w:rPr>
          <w:sz w:val="24"/>
        </w:rPr>
        <w:t>information about statistical summary, statistical testing</w:t>
      </w:r>
      <w:r w:rsidR="00CA5A3B">
        <w:rPr>
          <w:sz w:val="24"/>
        </w:rPr>
        <w:t xml:space="preserve"> </w:t>
      </w:r>
      <w:r w:rsidR="00CA5A3B" w:rsidRPr="00CA5A3B">
        <w:rPr>
          <w:sz w:val="24"/>
        </w:rPr>
        <w:t>(Null hypot</w:t>
      </w:r>
      <w:r w:rsidR="00BE29D4">
        <w:rPr>
          <w:sz w:val="24"/>
        </w:rPr>
        <w:t xml:space="preserve">hesis / alternative hypothesis). Apart from this, it also reveals the relationship between various symptoms.  It </w:t>
      </w:r>
      <w:r w:rsidR="005A5BC9">
        <w:rPr>
          <w:sz w:val="24"/>
        </w:rPr>
        <w:t>reports the</w:t>
      </w:r>
      <w:r w:rsidR="00BE29D4">
        <w:rPr>
          <w:sz w:val="24"/>
        </w:rPr>
        <w:t xml:space="preserve"> trends </w:t>
      </w:r>
      <w:r w:rsidR="005A5BC9">
        <w:rPr>
          <w:sz w:val="24"/>
        </w:rPr>
        <w:t>may observed in distinct symptoms/ visualizations.</w:t>
      </w:r>
    </w:p>
    <w:p w:rsidR="008912E9" w:rsidRDefault="00C65FDE" w:rsidP="009A77E5">
      <w:pPr>
        <w:pStyle w:val="ListParagraph"/>
        <w:numPr>
          <w:ilvl w:val="0"/>
          <w:numId w:val="13"/>
        </w:numPr>
        <w:ind w:left="360"/>
        <w:rPr>
          <w:sz w:val="24"/>
        </w:rPr>
      </w:pPr>
      <w:r w:rsidRPr="00CA5A3B">
        <w:rPr>
          <w:b/>
          <w:sz w:val="24"/>
        </w:rPr>
        <w:t>R</w:t>
      </w:r>
      <w:r w:rsidR="005A5BC9">
        <w:rPr>
          <w:b/>
          <w:sz w:val="24"/>
        </w:rPr>
        <w:t xml:space="preserve"> </w:t>
      </w:r>
      <w:r w:rsidRPr="00CA5A3B">
        <w:rPr>
          <w:b/>
          <w:sz w:val="24"/>
        </w:rPr>
        <w:t>markdown</w:t>
      </w:r>
      <w:r w:rsidR="00353105" w:rsidRPr="00CA5A3B">
        <w:rPr>
          <w:b/>
          <w:sz w:val="24"/>
        </w:rPr>
        <w:t>:</w:t>
      </w:r>
      <w:r w:rsidR="00353105" w:rsidRPr="00CA5A3B">
        <w:rPr>
          <w:sz w:val="24"/>
        </w:rPr>
        <w:t xml:space="preserve"> </w:t>
      </w:r>
      <w:r w:rsidRPr="00CA5A3B">
        <w:rPr>
          <w:sz w:val="24"/>
        </w:rPr>
        <w:t xml:space="preserve"> </w:t>
      </w:r>
      <w:r w:rsidR="00353105" w:rsidRPr="00CA5A3B">
        <w:rPr>
          <w:sz w:val="24"/>
        </w:rPr>
        <w:t>The documents created in R</w:t>
      </w:r>
      <w:r w:rsidR="00CA5A3B">
        <w:rPr>
          <w:sz w:val="24"/>
        </w:rPr>
        <w:t xml:space="preserve"> </w:t>
      </w:r>
      <w:r w:rsidR="00353105" w:rsidRPr="00CA5A3B">
        <w:rPr>
          <w:sz w:val="24"/>
        </w:rPr>
        <w:t xml:space="preserve">Studio are Known as R markdown. These R markdowns will provide all the source code that is used for data </w:t>
      </w:r>
      <w:r w:rsidR="00CA5A3B" w:rsidRPr="00CA5A3B">
        <w:rPr>
          <w:sz w:val="24"/>
        </w:rPr>
        <w:t>analysis</w:t>
      </w:r>
      <w:r w:rsidR="005A5BC9">
        <w:rPr>
          <w:sz w:val="24"/>
        </w:rPr>
        <w:t xml:space="preserve">. Also, </w:t>
      </w:r>
      <w:r w:rsidR="00353105" w:rsidRPr="00CA5A3B">
        <w:rPr>
          <w:sz w:val="24"/>
        </w:rPr>
        <w:t xml:space="preserve">markdown </w:t>
      </w:r>
      <w:r w:rsidR="005A5BC9">
        <w:rPr>
          <w:sz w:val="24"/>
        </w:rPr>
        <w:t xml:space="preserve">would contain data </w:t>
      </w:r>
      <w:r w:rsidR="00CA5A3B" w:rsidRPr="00CA5A3B">
        <w:rPr>
          <w:sz w:val="24"/>
        </w:rPr>
        <w:t>visualization</w:t>
      </w:r>
      <w:r w:rsidR="005A5BC9">
        <w:rPr>
          <w:sz w:val="24"/>
        </w:rPr>
        <w:t>, p</w:t>
      </w:r>
      <w:r w:rsidR="00CA5A3B" w:rsidRPr="00CA5A3B">
        <w:rPr>
          <w:sz w:val="24"/>
        </w:rPr>
        <w:t>rediction</w:t>
      </w:r>
      <w:r w:rsidR="009A77E5" w:rsidRPr="00CA5A3B">
        <w:rPr>
          <w:sz w:val="24"/>
        </w:rPr>
        <w:t xml:space="preserve"> model</w:t>
      </w:r>
      <w:r w:rsidR="005A5BC9">
        <w:rPr>
          <w:sz w:val="24"/>
        </w:rPr>
        <w:t>, and confusion matrix.</w:t>
      </w:r>
    </w:p>
    <w:p w:rsidR="005A5BC9" w:rsidRPr="00CA5A3B" w:rsidRDefault="005A5BC9" w:rsidP="005A5BC9">
      <w:pPr>
        <w:pStyle w:val="ListParagraph"/>
        <w:ind w:left="360"/>
        <w:rPr>
          <w:sz w:val="24"/>
        </w:rPr>
      </w:pPr>
    </w:p>
    <w:p w:rsidR="001570C1" w:rsidRDefault="001570C1" w:rsidP="001570C1">
      <w:pPr>
        <w:pStyle w:val="ListParagraph"/>
        <w:numPr>
          <w:ilvl w:val="1"/>
          <w:numId w:val="1"/>
        </w:numPr>
        <w:rPr>
          <w:b/>
          <w:sz w:val="24"/>
        </w:rPr>
      </w:pPr>
      <w:r w:rsidRPr="00081B5B">
        <w:rPr>
          <w:b/>
          <w:sz w:val="24"/>
        </w:rPr>
        <w:t>Project Scope:</w:t>
      </w:r>
    </w:p>
    <w:p w:rsidR="009A77E5" w:rsidRPr="007F0DF4" w:rsidRDefault="007F0DF4" w:rsidP="001F6028">
      <w:pPr>
        <w:rPr>
          <w:sz w:val="24"/>
        </w:rPr>
      </w:pPr>
      <w:r w:rsidRPr="007F0DF4">
        <w:rPr>
          <w:sz w:val="24"/>
        </w:rPr>
        <w:t>Th</w:t>
      </w:r>
      <w:r>
        <w:rPr>
          <w:sz w:val="24"/>
        </w:rPr>
        <w:t>e following table of project scope will provide the clear picture of what would be included and excluded in this project.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6484B" w:rsidTr="003648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6484B" w:rsidRPr="0036484B" w:rsidRDefault="0036484B" w:rsidP="0036484B">
            <w:pPr>
              <w:jc w:val="center"/>
              <w:rPr>
                <w:b w:val="0"/>
                <w:sz w:val="24"/>
              </w:rPr>
            </w:pPr>
            <w:r w:rsidRPr="0036484B">
              <w:rPr>
                <w:b w:val="0"/>
                <w:sz w:val="24"/>
              </w:rPr>
              <w:t>In Scope</w:t>
            </w:r>
          </w:p>
        </w:tc>
        <w:tc>
          <w:tcPr>
            <w:tcW w:w="4508" w:type="dxa"/>
          </w:tcPr>
          <w:p w:rsidR="0036484B" w:rsidRPr="0036484B" w:rsidRDefault="0036484B" w:rsidP="0036484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 w:rsidRPr="0036484B">
              <w:rPr>
                <w:b w:val="0"/>
                <w:sz w:val="24"/>
              </w:rPr>
              <w:t>Out of Scope</w:t>
            </w:r>
          </w:p>
        </w:tc>
      </w:tr>
      <w:tr w:rsidR="0036484B" w:rsidTr="00364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:rsidR="0036484B" w:rsidRDefault="0036484B" w:rsidP="0036484B">
            <w:pPr>
              <w:pStyle w:val="ListParagraph"/>
              <w:numPr>
                <w:ilvl w:val="0"/>
                <w:numId w:val="14"/>
              </w:num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Literature Review for the sake of problem comprehension</w:t>
            </w:r>
          </w:p>
          <w:p w:rsidR="0036484B" w:rsidRDefault="0036484B" w:rsidP="0036484B">
            <w:pPr>
              <w:pStyle w:val="ListParagraph"/>
              <w:numPr>
                <w:ilvl w:val="0"/>
                <w:numId w:val="14"/>
              </w:num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Analyse the dataset using R programming</w:t>
            </w:r>
          </w:p>
          <w:p w:rsidR="00AC6070" w:rsidRDefault="00AC6070" w:rsidP="0036484B">
            <w:pPr>
              <w:pStyle w:val="ListParagraph"/>
              <w:numPr>
                <w:ilvl w:val="0"/>
                <w:numId w:val="14"/>
              </w:num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Creating R markdown </w:t>
            </w:r>
          </w:p>
          <w:p w:rsidR="0036484B" w:rsidRDefault="0036484B" w:rsidP="0036484B">
            <w:pPr>
              <w:pStyle w:val="ListParagraph"/>
              <w:numPr>
                <w:ilvl w:val="0"/>
                <w:numId w:val="14"/>
              </w:num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lastRenderedPageBreak/>
              <w:t>Evaluate the relationship</w:t>
            </w:r>
            <w:r w:rsidR="00AC6070">
              <w:rPr>
                <w:b w:val="0"/>
                <w:sz w:val="24"/>
              </w:rPr>
              <w:t xml:space="preserve"> </w:t>
            </w:r>
            <w:r w:rsidR="00AC6070">
              <w:rPr>
                <w:b w:val="0"/>
                <w:sz w:val="24"/>
              </w:rPr>
              <w:t>present</w:t>
            </w:r>
            <w:r>
              <w:rPr>
                <w:b w:val="0"/>
                <w:sz w:val="24"/>
              </w:rPr>
              <w:t xml:space="preserve"> </w:t>
            </w:r>
            <w:r w:rsidR="00AC6070">
              <w:rPr>
                <w:b w:val="0"/>
                <w:sz w:val="24"/>
              </w:rPr>
              <w:t>between various attributes/Symptoms</w:t>
            </w:r>
          </w:p>
          <w:p w:rsidR="00AC6070" w:rsidRDefault="00AC6070" w:rsidP="00AC6070">
            <w:pPr>
              <w:pStyle w:val="ListParagraph"/>
              <w:numPr>
                <w:ilvl w:val="0"/>
                <w:numId w:val="14"/>
              </w:num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Building prediction model</w:t>
            </w:r>
          </w:p>
          <w:p w:rsidR="00AC6070" w:rsidRDefault="00AC6070" w:rsidP="00AC6070">
            <w:pPr>
              <w:pStyle w:val="ListParagraph"/>
              <w:numPr>
                <w:ilvl w:val="0"/>
                <w:numId w:val="14"/>
              </w:num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Communication via data analysis report</w:t>
            </w:r>
          </w:p>
          <w:p w:rsidR="00AC6070" w:rsidRPr="00AC6070" w:rsidRDefault="00AC6070" w:rsidP="00810EC3">
            <w:pPr>
              <w:pStyle w:val="ListParagraph"/>
              <w:rPr>
                <w:b w:val="0"/>
                <w:sz w:val="24"/>
              </w:rPr>
            </w:pPr>
          </w:p>
        </w:tc>
        <w:tc>
          <w:tcPr>
            <w:tcW w:w="4508" w:type="dxa"/>
          </w:tcPr>
          <w:p w:rsidR="0036484B" w:rsidRDefault="00AC6070" w:rsidP="00AC6070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lastRenderedPageBreak/>
              <w:t>Recommendations to solve this problem</w:t>
            </w:r>
            <w:r w:rsidR="001C7153">
              <w:rPr>
                <w:sz w:val="24"/>
              </w:rPr>
              <w:t xml:space="preserve"> would be out of scope</w:t>
            </w:r>
          </w:p>
          <w:p w:rsidR="00810EC3" w:rsidRDefault="006B4A3B" w:rsidP="00810EC3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Building </w:t>
            </w:r>
            <w:r w:rsidR="00FE702B">
              <w:rPr>
                <w:sz w:val="24"/>
              </w:rPr>
              <w:t>new dataset for</w:t>
            </w:r>
            <w:r>
              <w:rPr>
                <w:sz w:val="24"/>
              </w:rPr>
              <w:t xml:space="preserve"> data analysis</w:t>
            </w:r>
          </w:p>
          <w:p w:rsidR="00810EC3" w:rsidRPr="00810EC3" w:rsidRDefault="00810EC3" w:rsidP="00810EC3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ny remedial suggestion to alleviate the problem</w:t>
            </w:r>
          </w:p>
        </w:tc>
      </w:tr>
    </w:tbl>
    <w:p w:rsidR="0036484B" w:rsidRPr="001F6028" w:rsidRDefault="0036484B" w:rsidP="001F6028">
      <w:pPr>
        <w:rPr>
          <w:sz w:val="24"/>
        </w:rPr>
      </w:pPr>
    </w:p>
    <w:p w:rsidR="001570C1" w:rsidRDefault="001570C1" w:rsidP="001570C1">
      <w:pPr>
        <w:rPr>
          <w:b/>
          <w:sz w:val="24"/>
        </w:rPr>
      </w:pPr>
      <w:r w:rsidRPr="00081B5B">
        <w:rPr>
          <w:b/>
          <w:sz w:val="24"/>
        </w:rPr>
        <w:t xml:space="preserve">2.0: </w:t>
      </w:r>
      <w:r w:rsidR="00081B5B">
        <w:rPr>
          <w:b/>
          <w:sz w:val="24"/>
        </w:rPr>
        <w:t>Project methodology</w:t>
      </w:r>
      <w:r w:rsidR="006223ED" w:rsidRPr="00081B5B">
        <w:rPr>
          <w:b/>
          <w:sz w:val="24"/>
        </w:rPr>
        <w:t>:</w:t>
      </w:r>
    </w:p>
    <w:p w:rsidR="0036484B" w:rsidRDefault="00F84AA1" w:rsidP="001570C1">
      <w:pPr>
        <w:rPr>
          <w:sz w:val="24"/>
        </w:rPr>
      </w:pPr>
      <w:r>
        <w:rPr>
          <w:sz w:val="24"/>
        </w:rPr>
        <w:t xml:space="preserve">These are the seven steps are necessary that should be implemented to achieve the target deliverables of this project.  </w:t>
      </w:r>
    </w:p>
    <w:p w:rsidR="004862D0" w:rsidRPr="00F84AA1" w:rsidRDefault="00F84AA1" w:rsidP="001570C1">
      <w:pPr>
        <w:rPr>
          <w:sz w:val="24"/>
        </w:rPr>
      </w:pPr>
      <w:r>
        <w:rPr>
          <w:sz w:val="24"/>
        </w:rPr>
        <w:t xml:space="preserve"> </w:t>
      </w:r>
    </w:p>
    <w:p w:rsidR="00383A14" w:rsidRDefault="00383A14" w:rsidP="001570C1">
      <w:pPr>
        <w:rPr>
          <w:b/>
          <w:sz w:val="24"/>
        </w:rPr>
      </w:pPr>
      <w:r w:rsidRPr="00383A14">
        <w:rPr>
          <w:b/>
          <w:noProof/>
          <w:sz w:val="24"/>
        </w:rPr>
        <w:drawing>
          <wp:inline distT="0" distB="0" distL="0" distR="0" wp14:anchorId="0A121298" wp14:editId="67F759F7">
            <wp:extent cx="6033247" cy="1789430"/>
            <wp:effectExtent l="38100" t="38100" r="5715" b="2032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:rsidR="00277B15" w:rsidRDefault="006B3164" w:rsidP="001570C1">
      <w:pPr>
        <w:rPr>
          <w:b/>
          <w:sz w:val="24"/>
        </w:rPr>
      </w:pPr>
      <w:r>
        <w:rPr>
          <w:b/>
          <w:sz w:val="24"/>
        </w:rPr>
        <w:t>Step 1</w:t>
      </w:r>
      <w:r w:rsidR="005853DC">
        <w:rPr>
          <w:b/>
          <w:sz w:val="24"/>
        </w:rPr>
        <w:t xml:space="preserve">: </w:t>
      </w:r>
      <w:r w:rsidR="000E4E2B" w:rsidRPr="000E4E2B">
        <w:rPr>
          <w:sz w:val="24"/>
        </w:rPr>
        <w:t>Firstly,</w:t>
      </w:r>
      <w:r w:rsidR="000E4E2B">
        <w:rPr>
          <w:sz w:val="24"/>
        </w:rPr>
        <w:t xml:space="preserve"> the Literature review is necessary for the comprehension of the problem space. Though, this issue is broad</w:t>
      </w:r>
      <w:r w:rsidR="00F53F9F">
        <w:rPr>
          <w:sz w:val="24"/>
        </w:rPr>
        <w:t>,</w:t>
      </w:r>
      <w:r w:rsidR="000E4E2B">
        <w:rPr>
          <w:sz w:val="24"/>
        </w:rPr>
        <w:t xml:space="preserve"> narrowing the </w:t>
      </w:r>
      <w:r w:rsidR="00F53F9F">
        <w:rPr>
          <w:sz w:val="24"/>
        </w:rPr>
        <w:t>scope of project may helpful</w:t>
      </w:r>
      <w:r w:rsidR="00BF613C">
        <w:rPr>
          <w:sz w:val="24"/>
        </w:rPr>
        <w:t xml:space="preserve"> by extending knowledge from other sources</w:t>
      </w:r>
      <w:r w:rsidR="000E4E2B">
        <w:rPr>
          <w:sz w:val="24"/>
        </w:rPr>
        <w:t>.</w:t>
      </w:r>
      <w:r w:rsidR="00F53F9F">
        <w:rPr>
          <w:sz w:val="24"/>
        </w:rPr>
        <w:t xml:space="preserve"> Also, the literature review also aids in </w:t>
      </w:r>
      <w:r w:rsidR="00AC6070">
        <w:rPr>
          <w:sz w:val="24"/>
        </w:rPr>
        <w:t xml:space="preserve">thought process </w:t>
      </w:r>
      <w:r w:rsidR="00BF613C">
        <w:rPr>
          <w:sz w:val="24"/>
        </w:rPr>
        <w:t xml:space="preserve">to derive </w:t>
      </w:r>
      <w:proofErr w:type="gramStart"/>
      <w:r w:rsidR="00BF613C">
        <w:rPr>
          <w:sz w:val="24"/>
        </w:rPr>
        <w:t>new ideas</w:t>
      </w:r>
      <w:proofErr w:type="gramEnd"/>
      <w:r w:rsidR="00BF613C">
        <w:rPr>
          <w:sz w:val="24"/>
        </w:rPr>
        <w:t>.</w:t>
      </w:r>
    </w:p>
    <w:p w:rsidR="005853DC" w:rsidRDefault="000E4E2B" w:rsidP="001570C1">
      <w:pPr>
        <w:rPr>
          <w:b/>
          <w:sz w:val="24"/>
        </w:rPr>
      </w:pPr>
      <w:r>
        <w:rPr>
          <w:b/>
          <w:sz w:val="24"/>
        </w:rPr>
        <w:t>Step 2</w:t>
      </w:r>
      <w:r>
        <w:rPr>
          <w:b/>
          <w:sz w:val="24"/>
        </w:rPr>
        <w:t xml:space="preserve">: </w:t>
      </w:r>
      <w:r w:rsidR="00FB5303">
        <w:rPr>
          <w:sz w:val="24"/>
        </w:rPr>
        <w:t>Most commonly, data analysis projects</w:t>
      </w:r>
      <w:r w:rsidR="00FB5303">
        <w:rPr>
          <w:sz w:val="24"/>
        </w:rPr>
        <w:t xml:space="preserve"> start</w:t>
      </w:r>
      <w:r w:rsidR="00FB5303">
        <w:rPr>
          <w:sz w:val="24"/>
        </w:rPr>
        <w:t xml:space="preserve"> with defining the ideal Dataset</w:t>
      </w:r>
      <w:r w:rsidR="00FB5303">
        <w:rPr>
          <w:sz w:val="24"/>
        </w:rPr>
        <w:t xml:space="preserve">, </w:t>
      </w:r>
      <w:r w:rsidR="009773B9">
        <w:rPr>
          <w:sz w:val="24"/>
        </w:rPr>
        <w:t xml:space="preserve">which act as a fundamental step for extracting the information </w:t>
      </w:r>
      <w:proofErr w:type="gramStart"/>
      <w:r w:rsidR="009773B9">
        <w:rPr>
          <w:sz w:val="24"/>
        </w:rPr>
        <w:t>in order to</w:t>
      </w:r>
      <w:proofErr w:type="gramEnd"/>
      <w:r w:rsidR="009773B9">
        <w:rPr>
          <w:sz w:val="24"/>
        </w:rPr>
        <w:t xml:space="preserve"> solve the problem or to gain insights.</w:t>
      </w:r>
    </w:p>
    <w:p w:rsidR="005853DC" w:rsidRDefault="000E4E2B" w:rsidP="005853DC">
      <w:pPr>
        <w:rPr>
          <w:b/>
          <w:sz w:val="24"/>
        </w:rPr>
      </w:pPr>
      <w:r>
        <w:rPr>
          <w:b/>
          <w:sz w:val="24"/>
        </w:rPr>
        <w:t>Step 3</w:t>
      </w:r>
      <w:r w:rsidR="005853DC">
        <w:rPr>
          <w:b/>
          <w:sz w:val="24"/>
        </w:rPr>
        <w:t xml:space="preserve">: </w:t>
      </w:r>
      <w:r w:rsidR="006E5DE0">
        <w:rPr>
          <w:sz w:val="24"/>
        </w:rPr>
        <w:t>For</w:t>
      </w:r>
      <w:r w:rsidR="006E5DE0" w:rsidRPr="006E5DE0">
        <w:rPr>
          <w:sz w:val="24"/>
        </w:rPr>
        <w:t xml:space="preserve"> </w:t>
      </w:r>
      <w:r w:rsidR="006E5DE0">
        <w:rPr>
          <w:sz w:val="24"/>
        </w:rPr>
        <w:t>this project, the dataset is downloaded from “Kaggle” website.</w:t>
      </w:r>
      <w:r w:rsidR="006B3164">
        <w:rPr>
          <w:sz w:val="24"/>
        </w:rPr>
        <w:t xml:space="preserve"> The Kaggle </w:t>
      </w:r>
      <w:r w:rsidR="00277B15">
        <w:rPr>
          <w:sz w:val="24"/>
        </w:rPr>
        <w:t>is well known for its data analysis competitions, were business people and researchers upload their data. The datasets using for this project is in</w:t>
      </w:r>
      <w:r w:rsidR="006E5DE0">
        <w:rPr>
          <w:sz w:val="24"/>
        </w:rPr>
        <w:t xml:space="preserve"> csv</w:t>
      </w:r>
      <w:r w:rsidR="00ED3954">
        <w:rPr>
          <w:sz w:val="24"/>
        </w:rPr>
        <w:t xml:space="preserve"> </w:t>
      </w:r>
      <w:r w:rsidR="006E5DE0">
        <w:rPr>
          <w:sz w:val="24"/>
        </w:rPr>
        <w:t xml:space="preserve">(comma separated file) format. </w:t>
      </w:r>
    </w:p>
    <w:p w:rsidR="005853DC" w:rsidRPr="00081B5B" w:rsidRDefault="000E4E2B" w:rsidP="005853DC">
      <w:pPr>
        <w:rPr>
          <w:b/>
          <w:sz w:val="24"/>
        </w:rPr>
      </w:pPr>
      <w:r>
        <w:rPr>
          <w:b/>
          <w:sz w:val="24"/>
        </w:rPr>
        <w:t>Step 4</w:t>
      </w:r>
      <w:r w:rsidR="005853DC">
        <w:rPr>
          <w:b/>
          <w:sz w:val="24"/>
        </w:rPr>
        <w:t xml:space="preserve">: </w:t>
      </w:r>
      <w:r w:rsidR="00704A92" w:rsidRPr="009773B9">
        <w:rPr>
          <w:sz w:val="24"/>
        </w:rPr>
        <w:t>Data cleaning is a vital step of data analysis workflow. It is very essential to get accurate and reliable results.</w:t>
      </w:r>
      <w:r w:rsidR="00960875" w:rsidRPr="009773B9">
        <w:rPr>
          <w:sz w:val="24"/>
        </w:rPr>
        <w:t xml:space="preserve"> </w:t>
      </w:r>
      <w:r w:rsidR="006E5DE0">
        <w:rPr>
          <w:sz w:val="24"/>
        </w:rPr>
        <w:t xml:space="preserve">In this phase, problems need to solve such as dropping unnecessary data, evaluating missing/ incomplete data/ noisy data or any kind of inconsistencies. </w:t>
      </w:r>
    </w:p>
    <w:p w:rsidR="005853DC" w:rsidRPr="00081B5B" w:rsidRDefault="005853DC" w:rsidP="005853DC">
      <w:pPr>
        <w:rPr>
          <w:b/>
          <w:sz w:val="24"/>
        </w:rPr>
      </w:pPr>
      <w:r>
        <w:rPr>
          <w:b/>
          <w:sz w:val="24"/>
        </w:rPr>
        <w:t>Step</w:t>
      </w:r>
      <w:r w:rsidR="000E4E2B">
        <w:rPr>
          <w:b/>
          <w:sz w:val="24"/>
        </w:rPr>
        <w:t xml:space="preserve"> 5</w:t>
      </w:r>
      <w:r>
        <w:rPr>
          <w:b/>
          <w:sz w:val="24"/>
        </w:rPr>
        <w:t xml:space="preserve">: </w:t>
      </w:r>
      <w:r w:rsidR="000D0DE8">
        <w:rPr>
          <w:sz w:val="24"/>
        </w:rPr>
        <w:t>To deal with, dirty data some</w:t>
      </w:r>
      <w:r w:rsidR="000D0DE8">
        <w:rPr>
          <w:sz w:val="24"/>
        </w:rPr>
        <w:t xml:space="preserve"> data cleaning step</w:t>
      </w:r>
      <w:r w:rsidR="00ED3954">
        <w:rPr>
          <w:sz w:val="24"/>
        </w:rPr>
        <w:t>s</w:t>
      </w:r>
      <w:r w:rsidR="000D0DE8">
        <w:rPr>
          <w:sz w:val="24"/>
        </w:rPr>
        <w:t xml:space="preserve"> will be required. However,</w:t>
      </w:r>
      <w:r w:rsidR="00ED3954">
        <w:rPr>
          <w:sz w:val="24"/>
        </w:rPr>
        <w:t xml:space="preserve"> data exploration is equally important. T</w:t>
      </w:r>
      <w:r w:rsidR="000D0DE8">
        <w:rPr>
          <w:sz w:val="24"/>
        </w:rPr>
        <w:t>o cite an example, if the dataset holds null values then removing those data point can be beneficial</w:t>
      </w:r>
      <w:r w:rsidR="00ED3954">
        <w:rPr>
          <w:sz w:val="24"/>
        </w:rPr>
        <w:t xml:space="preserve"> because null values cannot help in describing pattern</w:t>
      </w:r>
      <w:r w:rsidR="000D0DE8">
        <w:rPr>
          <w:sz w:val="24"/>
        </w:rPr>
        <w:t xml:space="preserve">. Few other approaches that </w:t>
      </w:r>
    </w:p>
    <w:p w:rsidR="00ED3954" w:rsidRDefault="005853DC" w:rsidP="005853DC">
      <w:pPr>
        <w:rPr>
          <w:sz w:val="24"/>
        </w:rPr>
      </w:pPr>
      <w:r>
        <w:rPr>
          <w:b/>
          <w:sz w:val="24"/>
        </w:rPr>
        <w:lastRenderedPageBreak/>
        <w:t>Step</w:t>
      </w:r>
      <w:r w:rsidR="000E4E2B">
        <w:rPr>
          <w:b/>
          <w:sz w:val="24"/>
        </w:rPr>
        <w:t xml:space="preserve"> 6</w:t>
      </w:r>
      <w:r>
        <w:rPr>
          <w:b/>
          <w:sz w:val="24"/>
        </w:rPr>
        <w:t xml:space="preserve">: </w:t>
      </w:r>
      <w:r w:rsidR="00ED3954" w:rsidRPr="00ED3954">
        <w:rPr>
          <w:sz w:val="24"/>
        </w:rPr>
        <w:t>Creating hypothesis</w:t>
      </w:r>
      <w:r w:rsidR="00ED3954">
        <w:rPr>
          <w:sz w:val="24"/>
        </w:rPr>
        <w:t xml:space="preserve"> and appropriate visualization </w:t>
      </w:r>
      <w:r w:rsidR="006B3164">
        <w:rPr>
          <w:sz w:val="24"/>
        </w:rPr>
        <w:t xml:space="preserve">the data </w:t>
      </w:r>
      <w:r w:rsidR="00ED3954">
        <w:rPr>
          <w:sz w:val="24"/>
        </w:rPr>
        <w:t xml:space="preserve">using R will be done. </w:t>
      </w:r>
      <w:r w:rsidR="006B3164">
        <w:rPr>
          <w:sz w:val="24"/>
        </w:rPr>
        <w:t xml:space="preserve">This, hypothesis </w:t>
      </w:r>
    </w:p>
    <w:p w:rsidR="005853DC" w:rsidRPr="00ED3954" w:rsidRDefault="005853DC" w:rsidP="005853DC">
      <w:pPr>
        <w:rPr>
          <w:sz w:val="24"/>
        </w:rPr>
      </w:pPr>
      <w:r>
        <w:rPr>
          <w:b/>
          <w:sz w:val="24"/>
        </w:rPr>
        <w:t>Step</w:t>
      </w:r>
      <w:r w:rsidR="00ED3954">
        <w:rPr>
          <w:b/>
          <w:sz w:val="24"/>
        </w:rPr>
        <w:t xml:space="preserve"> </w:t>
      </w:r>
      <w:r w:rsidR="006B3164">
        <w:rPr>
          <w:b/>
          <w:sz w:val="24"/>
        </w:rPr>
        <w:t>7</w:t>
      </w:r>
      <w:r w:rsidR="000E4E2B">
        <w:rPr>
          <w:b/>
          <w:sz w:val="24"/>
        </w:rPr>
        <w:t xml:space="preserve"> and 8</w:t>
      </w:r>
      <w:r>
        <w:rPr>
          <w:b/>
          <w:sz w:val="24"/>
        </w:rPr>
        <w:t xml:space="preserve">: </w:t>
      </w:r>
      <w:r w:rsidR="00ED3954">
        <w:rPr>
          <w:sz w:val="24"/>
        </w:rPr>
        <w:t xml:space="preserve">For better understanding, interpretation of result </w:t>
      </w:r>
      <w:r w:rsidR="002648D6">
        <w:rPr>
          <w:sz w:val="24"/>
        </w:rPr>
        <w:t>will be elaborated in the markdown as well as in data analysis report.</w:t>
      </w:r>
    </w:p>
    <w:p w:rsidR="009A412B" w:rsidRPr="00081B5B" w:rsidRDefault="00ED51D5" w:rsidP="00ED51D5">
      <w:pPr>
        <w:tabs>
          <w:tab w:val="left" w:pos="3569"/>
        </w:tabs>
        <w:rPr>
          <w:b/>
          <w:sz w:val="24"/>
        </w:rPr>
      </w:pPr>
      <w:r>
        <w:rPr>
          <w:b/>
          <w:sz w:val="24"/>
        </w:rPr>
        <w:tab/>
      </w:r>
    </w:p>
    <w:p w:rsidR="001570C1" w:rsidRDefault="001570C1" w:rsidP="001570C1">
      <w:pPr>
        <w:rPr>
          <w:b/>
          <w:sz w:val="24"/>
        </w:rPr>
      </w:pPr>
      <w:r w:rsidRPr="00081B5B">
        <w:rPr>
          <w:b/>
          <w:sz w:val="24"/>
        </w:rPr>
        <w:t>3.0: Project Management Approach</w:t>
      </w:r>
      <w:r w:rsidR="00340BDE">
        <w:rPr>
          <w:b/>
          <w:sz w:val="24"/>
        </w:rPr>
        <w:t>:</w:t>
      </w:r>
    </w:p>
    <w:p w:rsidR="006E7992" w:rsidRDefault="006E7992" w:rsidP="001570C1">
      <w:pPr>
        <w:rPr>
          <w:sz w:val="24"/>
        </w:rPr>
      </w:pPr>
      <w:proofErr w:type="gramStart"/>
      <w:r>
        <w:rPr>
          <w:sz w:val="24"/>
        </w:rPr>
        <w:t>In order to</w:t>
      </w:r>
      <w:proofErr w:type="gramEnd"/>
      <w:r>
        <w:rPr>
          <w:sz w:val="24"/>
        </w:rPr>
        <w:t xml:space="preserve"> manage this project, </w:t>
      </w:r>
      <w:r w:rsidR="00184F11">
        <w:rPr>
          <w:sz w:val="24"/>
        </w:rPr>
        <w:t>Dynamic Systems Development M</w:t>
      </w:r>
      <w:r>
        <w:rPr>
          <w:sz w:val="24"/>
        </w:rPr>
        <w:t>ethod (DSDM) will be applied. Basically, it is</w:t>
      </w:r>
      <w:r w:rsidR="000F3A45">
        <w:rPr>
          <w:sz w:val="24"/>
        </w:rPr>
        <w:t xml:space="preserve"> a method from</w:t>
      </w:r>
      <w:r>
        <w:rPr>
          <w:sz w:val="24"/>
        </w:rPr>
        <w:t xml:space="preserve"> </w:t>
      </w:r>
      <w:r w:rsidRPr="00F84AA1">
        <w:rPr>
          <w:noProof/>
          <w:sz w:val="24"/>
        </w:rPr>
        <w:t>agile</w:t>
      </w:r>
      <w:r w:rsidR="000F3A45">
        <w:rPr>
          <w:sz w:val="24"/>
        </w:rPr>
        <w:t xml:space="preserve"> framework that not only supports</w:t>
      </w:r>
      <w:r>
        <w:rPr>
          <w:sz w:val="24"/>
        </w:rPr>
        <w:t xml:space="preserve"> on time delivery of p</w:t>
      </w:r>
      <w:r w:rsidR="000F3A45">
        <w:rPr>
          <w:sz w:val="24"/>
        </w:rPr>
        <w:t>roject but also easy to manage</w:t>
      </w:r>
      <w:r>
        <w:rPr>
          <w:sz w:val="24"/>
        </w:rPr>
        <w:t>.</w:t>
      </w:r>
      <w:r w:rsidR="00944A4E">
        <w:rPr>
          <w:sz w:val="24"/>
        </w:rPr>
        <w:t xml:space="preserve"> </w:t>
      </w:r>
      <w:r>
        <w:rPr>
          <w:sz w:val="24"/>
        </w:rPr>
        <w:t>The</w:t>
      </w:r>
      <w:r w:rsidR="00CB4453">
        <w:rPr>
          <w:sz w:val="24"/>
        </w:rPr>
        <w:t xml:space="preserve"> iterative,</w:t>
      </w:r>
      <w:r w:rsidR="00551D13">
        <w:rPr>
          <w:sz w:val="24"/>
        </w:rPr>
        <w:t xml:space="preserve"> </w:t>
      </w:r>
      <w:r w:rsidR="009773B9">
        <w:rPr>
          <w:sz w:val="24"/>
        </w:rPr>
        <w:t xml:space="preserve">continuous </w:t>
      </w:r>
      <w:r w:rsidR="00CB4453">
        <w:rPr>
          <w:sz w:val="24"/>
        </w:rPr>
        <w:t xml:space="preserve">incremental </w:t>
      </w:r>
      <w:r w:rsidR="00CB4453" w:rsidRPr="00F84AA1">
        <w:rPr>
          <w:noProof/>
          <w:sz w:val="24"/>
        </w:rPr>
        <w:t>delivery,</w:t>
      </w:r>
      <w:r w:rsidR="00F84AA1">
        <w:rPr>
          <w:sz w:val="24"/>
        </w:rPr>
        <w:t xml:space="preserve"> </w:t>
      </w:r>
      <w:r w:rsidR="00F84AA1" w:rsidRPr="00F84AA1">
        <w:rPr>
          <w:noProof/>
          <w:sz w:val="24"/>
        </w:rPr>
        <w:t>and</w:t>
      </w:r>
      <w:r w:rsidR="00CB4453" w:rsidRPr="00F84AA1">
        <w:rPr>
          <w:noProof/>
          <w:sz w:val="24"/>
        </w:rPr>
        <w:t xml:space="preserve"> collaboration</w:t>
      </w:r>
      <w:r w:rsidR="00CB4453">
        <w:rPr>
          <w:sz w:val="24"/>
        </w:rPr>
        <w:t xml:space="preserve"> </w:t>
      </w:r>
      <w:r w:rsidR="00F84AA1">
        <w:rPr>
          <w:sz w:val="24"/>
        </w:rPr>
        <w:t>are</w:t>
      </w:r>
      <w:r w:rsidR="000F3A45">
        <w:rPr>
          <w:sz w:val="24"/>
        </w:rPr>
        <w:t xml:space="preserve"> the core</w:t>
      </w:r>
      <w:r w:rsidR="00CB4453">
        <w:rPr>
          <w:sz w:val="24"/>
        </w:rPr>
        <w:t xml:space="preserve"> principles of DSDM project managem</w:t>
      </w:r>
      <w:r w:rsidR="000F3A45">
        <w:rPr>
          <w:sz w:val="24"/>
        </w:rPr>
        <w:t>ent. Moreover, DSDM increases</w:t>
      </w:r>
      <w:r w:rsidR="00CB4453">
        <w:rPr>
          <w:sz w:val="24"/>
        </w:rPr>
        <w:t xml:space="preserve"> the opportunities to</w:t>
      </w:r>
      <w:r w:rsidR="00794723">
        <w:rPr>
          <w:sz w:val="24"/>
        </w:rPr>
        <w:t xml:space="preserve"> receive</w:t>
      </w:r>
      <w:r w:rsidR="00CB4453">
        <w:rPr>
          <w:sz w:val="24"/>
        </w:rPr>
        <w:t xml:space="preserve"> feedback from the </w:t>
      </w:r>
      <w:r w:rsidR="00794723">
        <w:rPr>
          <w:sz w:val="24"/>
        </w:rPr>
        <w:t xml:space="preserve">Supervisor. </w:t>
      </w:r>
      <w:r w:rsidR="00944A4E">
        <w:rPr>
          <w:sz w:val="24"/>
        </w:rPr>
        <w:t>As a result, it effectively caters</w:t>
      </w:r>
      <w:r w:rsidR="00794723">
        <w:rPr>
          <w:sz w:val="24"/>
        </w:rPr>
        <w:t xml:space="preserve"> requirements</w:t>
      </w:r>
      <w:r w:rsidR="000F3A45">
        <w:rPr>
          <w:sz w:val="24"/>
        </w:rPr>
        <w:t xml:space="preserve"> of on project</w:t>
      </w:r>
      <w:r w:rsidR="00794723">
        <w:rPr>
          <w:sz w:val="24"/>
        </w:rPr>
        <w:t xml:space="preserve"> that are indispensable for the quality and control management</w:t>
      </w:r>
      <w:r w:rsidR="00944A4E">
        <w:rPr>
          <w:sz w:val="24"/>
        </w:rPr>
        <w:t xml:space="preserve">. </w:t>
      </w:r>
      <w:r w:rsidR="00944A4E" w:rsidRPr="00382C4F">
        <w:rPr>
          <w:rFonts w:eastAsia="Arial" w:cstheme="minorHAnsi"/>
          <w:sz w:val="24"/>
          <w:szCs w:val="24"/>
        </w:rPr>
        <w:t>The DSDM Agile Project</w:t>
      </w:r>
      <w:r w:rsidR="00944A4E">
        <w:rPr>
          <w:rFonts w:eastAsia="Arial" w:cstheme="minorHAnsi"/>
          <w:sz w:val="24"/>
          <w:szCs w:val="24"/>
        </w:rPr>
        <w:t xml:space="preserve"> Framework (2014 </w:t>
      </w:r>
      <w:proofErr w:type="gramStart"/>
      <w:r w:rsidR="00944A4E">
        <w:rPr>
          <w:rFonts w:eastAsia="Arial" w:cstheme="minorHAnsi"/>
          <w:sz w:val="24"/>
          <w:szCs w:val="24"/>
        </w:rPr>
        <w:t>Onwards)(</w:t>
      </w:r>
      <w:proofErr w:type="gramEnd"/>
      <w:r w:rsidR="00944A4E">
        <w:rPr>
          <w:rFonts w:eastAsia="Arial" w:cstheme="minorHAnsi"/>
          <w:sz w:val="24"/>
          <w:szCs w:val="24"/>
        </w:rPr>
        <w:t>n.d.)</w:t>
      </w:r>
      <w:r w:rsidR="00794723">
        <w:rPr>
          <w:sz w:val="24"/>
        </w:rPr>
        <w:t>.</w:t>
      </w:r>
      <w:r w:rsidR="00554B0F">
        <w:rPr>
          <w:sz w:val="24"/>
        </w:rPr>
        <w:t xml:space="preserve"> In Addition,</w:t>
      </w:r>
      <w:r w:rsidR="00944A4E">
        <w:rPr>
          <w:sz w:val="24"/>
        </w:rPr>
        <w:t xml:space="preserve"> </w:t>
      </w:r>
      <w:r w:rsidR="000F3A45">
        <w:rPr>
          <w:sz w:val="24"/>
        </w:rPr>
        <w:t xml:space="preserve">the </w:t>
      </w:r>
      <w:r w:rsidR="00554B0F">
        <w:rPr>
          <w:sz w:val="24"/>
        </w:rPr>
        <w:t>principles are considered as</w:t>
      </w:r>
      <w:r w:rsidR="00F84AA1">
        <w:rPr>
          <w:sz w:val="24"/>
        </w:rPr>
        <w:t xml:space="preserve"> the</w:t>
      </w:r>
      <w:r w:rsidR="00554B0F">
        <w:rPr>
          <w:sz w:val="24"/>
        </w:rPr>
        <w:t xml:space="preserve"> </w:t>
      </w:r>
      <w:r w:rsidR="00554B0F" w:rsidRPr="00F84AA1">
        <w:rPr>
          <w:noProof/>
          <w:sz w:val="24"/>
        </w:rPr>
        <w:t>foundation</w:t>
      </w:r>
      <w:r w:rsidR="00554B0F">
        <w:rPr>
          <w:sz w:val="24"/>
        </w:rPr>
        <w:t xml:space="preserve"> of t</w:t>
      </w:r>
      <w:r w:rsidR="00944A4E">
        <w:rPr>
          <w:sz w:val="24"/>
        </w:rPr>
        <w:t xml:space="preserve">his methodology </w:t>
      </w:r>
      <w:r w:rsidR="00554B0F">
        <w:rPr>
          <w:sz w:val="24"/>
        </w:rPr>
        <w:t xml:space="preserve">that makes it </w:t>
      </w:r>
      <w:r w:rsidR="00944A4E">
        <w:rPr>
          <w:sz w:val="24"/>
        </w:rPr>
        <w:t>mor</w:t>
      </w:r>
      <w:r w:rsidR="00554B0F">
        <w:rPr>
          <w:sz w:val="24"/>
        </w:rPr>
        <w:t>e suitable for this project. Those are:</w:t>
      </w:r>
    </w:p>
    <w:p w:rsidR="00554B0F" w:rsidRDefault="000F3A45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 xml:space="preserve">Focus on project </w:t>
      </w:r>
      <w:r w:rsidR="00554B0F">
        <w:rPr>
          <w:sz w:val="24"/>
        </w:rPr>
        <w:t>needs</w:t>
      </w:r>
    </w:p>
    <w:p w:rsidR="00554B0F" w:rsidRPr="00C65FDE" w:rsidRDefault="00554B0F" w:rsidP="00C65FDE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On time delivery</w:t>
      </w:r>
    </w:p>
    <w:p w:rsidR="00F021DC" w:rsidRDefault="00F021DC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Build incrementally</w:t>
      </w:r>
    </w:p>
    <w:p w:rsidR="00F021DC" w:rsidRDefault="00F021DC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Communicate constantly</w:t>
      </w:r>
    </w:p>
    <w:p w:rsidR="00F021DC" w:rsidRDefault="00F021DC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Quality assurance</w:t>
      </w:r>
    </w:p>
    <w:p w:rsidR="00F021DC" w:rsidRDefault="00F021DC" w:rsidP="00554B0F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Iterative development</w:t>
      </w:r>
    </w:p>
    <w:p w:rsidR="00551D13" w:rsidRPr="00551D13" w:rsidRDefault="00F021DC" w:rsidP="001570C1">
      <w:pPr>
        <w:pStyle w:val="ListParagraph"/>
        <w:numPr>
          <w:ilvl w:val="0"/>
          <w:numId w:val="3"/>
        </w:numPr>
        <w:rPr>
          <w:sz w:val="24"/>
        </w:rPr>
      </w:pPr>
      <w:r>
        <w:rPr>
          <w:sz w:val="24"/>
        </w:rPr>
        <w:t>Transparency in work</w:t>
      </w:r>
    </w:p>
    <w:p w:rsidR="00944A4E" w:rsidRPr="00C40AC2" w:rsidRDefault="009773B9" w:rsidP="001570C1">
      <w:pPr>
        <w:rPr>
          <w:b/>
          <w:sz w:val="24"/>
        </w:rPr>
      </w:pPr>
      <w:r>
        <w:rPr>
          <w:b/>
          <w:sz w:val="24"/>
        </w:rPr>
        <w:t>3.1: Project Timeline</w:t>
      </w:r>
      <w:r w:rsidR="00C40AC2" w:rsidRPr="00C40AC2">
        <w:rPr>
          <w:b/>
          <w:sz w:val="24"/>
        </w:rPr>
        <w:t>: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895"/>
        <w:gridCol w:w="4121"/>
      </w:tblGrid>
      <w:tr w:rsidR="008634F9" w:rsidTr="00E275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97" w:type="dxa"/>
          </w:tcPr>
          <w:p w:rsidR="008634F9" w:rsidRDefault="008634F9" w:rsidP="00692A11">
            <w:pPr>
              <w:pStyle w:val="ListParagraph"/>
              <w:spacing w:line="276" w:lineRule="auto"/>
              <w:ind w:left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Timeline</w:t>
            </w:r>
          </w:p>
        </w:tc>
        <w:tc>
          <w:tcPr>
            <w:tcW w:w="4124" w:type="dxa"/>
          </w:tcPr>
          <w:p w:rsidR="008634F9" w:rsidRDefault="00276241" w:rsidP="00692A11">
            <w:pPr>
              <w:pStyle w:val="ListParagraph"/>
              <w:spacing w:line="276" w:lineRule="auto"/>
              <w:ind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13 weeks</w:t>
            </w:r>
          </w:p>
        </w:tc>
      </w:tr>
      <w:tr w:rsidR="008634F9" w:rsidTr="00E27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97" w:type="dxa"/>
          </w:tcPr>
          <w:p w:rsidR="008634F9" w:rsidRDefault="00276241" w:rsidP="00DE555D">
            <w:pPr>
              <w:pStyle w:val="ListParagraph"/>
              <w:tabs>
                <w:tab w:val="left" w:pos="3868"/>
              </w:tabs>
              <w:spacing w:line="276" w:lineRule="auto"/>
              <w:ind w:left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Number</w:t>
            </w:r>
            <w:r w:rsidR="008634F9">
              <w:rPr>
                <w:rFonts w:eastAsia="Arial" w:cstheme="minorHAnsi"/>
                <w:sz w:val="24"/>
                <w:szCs w:val="24"/>
              </w:rPr>
              <w:t xml:space="preserve"> of Increments</w:t>
            </w:r>
            <w:r w:rsidR="00DE555D">
              <w:rPr>
                <w:rFonts w:eastAsia="Arial" w:cstheme="minorHAnsi"/>
                <w:sz w:val="24"/>
                <w:szCs w:val="24"/>
              </w:rPr>
              <w:tab/>
            </w:r>
          </w:p>
        </w:tc>
        <w:tc>
          <w:tcPr>
            <w:tcW w:w="4124" w:type="dxa"/>
          </w:tcPr>
          <w:p w:rsidR="008634F9" w:rsidRDefault="008634F9" w:rsidP="00692A11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3 (1 month each)</w:t>
            </w:r>
          </w:p>
        </w:tc>
      </w:tr>
      <w:tr w:rsidR="008634F9" w:rsidTr="00E27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97" w:type="dxa"/>
          </w:tcPr>
          <w:p w:rsidR="008634F9" w:rsidRDefault="00276241" w:rsidP="00692A11">
            <w:pPr>
              <w:pStyle w:val="ListParagraph"/>
              <w:spacing w:line="276" w:lineRule="auto"/>
              <w:ind w:left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Number </w:t>
            </w:r>
            <w:r w:rsidR="008634F9">
              <w:rPr>
                <w:rFonts w:eastAsia="Arial" w:cstheme="minorHAnsi"/>
                <w:sz w:val="24"/>
                <w:szCs w:val="24"/>
              </w:rPr>
              <w:t>of Timeboxes</w:t>
            </w:r>
          </w:p>
        </w:tc>
        <w:tc>
          <w:tcPr>
            <w:tcW w:w="4124" w:type="dxa"/>
          </w:tcPr>
          <w:p w:rsidR="008634F9" w:rsidRDefault="008634F9" w:rsidP="00692A11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6 </w:t>
            </w:r>
            <w:r w:rsidR="00B32AD8">
              <w:rPr>
                <w:rFonts w:eastAsia="Arial" w:cstheme="minorHAnsi"/>
                <w:sz w:val="24"/>
                <w:szCs w:val="24"/>
              </w:rPr>
              <w:t>(</w:t>
            </w:r>
            <w:r w:rsidR="00DE555D">
              <w:rPr>
                <w:rFonts w:eastAsia="Arial" w:cstheme="minorHAnsi"/>
                <w:sz w:val="24"/>
                <w:szCs w:val="24"/>
              </w:rPr>
              <w:t>2 weeks each)</w:t>
            </w:r>
          </w:p>
        </w:tc>
      </w:tr>
      <w:tr w:rsidR="008634F9" w:rsidTr="00E27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97" w:type="dxa"/>
          </w:tcPr>
          <w:p w:rsidR="008634F9" w:rsidRDefault="00276241" w:rsidP="00692A11">
            <w:pPr>
              <w:pStyle w:val="ListParagraph"/>
              <w:spacing w:line="276" w:lineRule="auto"/>
              <w:ind w:left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Time-period </w:t>
            </w:r>
            <w:r w:rsidR="008634F9">
              <w:rPr>
                <w:rFonts w:eastAsia="Arial" w:cstheme="minorHAnsi"/>
                <w:sz w:val="24"/>
                <w:szCs w:val="24"/>
              </w:rPr>
              <w:t xml:space="preserve">of each </w:t>
            </w:r>
            <w:r w:rsidR="008634F9" w:rsidRPr="00F84AA1">
              <w:rPr>
                <w:rFonts w:eastAsia="Arial" w:cstheme="minorHAnsi"/>
                <w:noProof/>
                <w:sz w:val="24"/>
                <w:szCs w:val="24"/>
              </w:rPr>
              <w:t>time</w:t>
            </w:r>
            <w:r w:rsidR="00F84AA1">
              <w:rPr>
                <w:rFonts w:eastAsia="Arial" w:cstheme="minorHAnsi"/>
                <w:noProof/>
                <w:sz w:val="24"/>
                <w:szCs w:val="24"/>
              </w:rPr>
              <w:t xml:space="preserve"> </w:t>
            </w:r>
            <w:r w:rsidR="008634F9" w:rsidRPr="00F84AA1">
              <w:rPr>
                <w:rFonts w:eastAsia="Arial" w:cstheme="minorHAnsi"/>
                <w:noProof/>
                <w:sz w:val="24"/>
                <w:szCs w:val="24"/>
              </w:rPr>
              <w:t>box</w:t>
            </w:r>
          </w:p>
        </w:tc>
        <w:tc>
          <w:tcPr>
            <w:tcW w:w="4124" w:type="dxa"/>
          </w:tcPr>
          <w:p w:rsidR="008634F9" w:rsidRDefault="00A57544" w:rsidP="00692A11">
            <w:pPr>
              <w:pStyle w:val="ListParagraph"/>
              <w:spacing w:line="276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5</w:t>
            </w:r>
            <w:r w:rsidR="008634F9">
              <w:rPr>
                <w:rFonts w:eastAsia="Arial" w:cstheme="minorHAnsi"/>
                <w:sz w:val="24"/>
                <w:szCs w:val="24"/>
              </w:rPr>
              <w:t xml:space="preserve"> days </w:t>
            </w:r>
          </w:p>
        </w:tc>
      </w:tr>
    </w:tbl>
    <w:p w:rsidR="00C40AC2" w:rsidRDefault="00C40AC2" w:rsidP="001570C1">
      <w:pPr>
        <w:rPr>
          <w:sz w:val="24"/>
        </w:rPr>
      </w:pPr>
    </w:p>
    <w:tbl>
      <w:tblPr>
        <w:tblStyle w:val="PlainTable1"/>
        <w:tblW w:w="9351" w:type="dxa"/>
        <w:tblLook w:val="04A0" w:firstRow="1" w:lastRow="0" w:firstColumn="1" w:lastColumn="0" w:noHBand="0" w:noVBand="1"/>
      </w:tblPr>
      <w:tblGrid>
        <w:gridCol w:w="1502"/>
        <w:gridCol w:w="1503"/>
        <w:gridCol w:w="2944"/>
        <w:gridCol w:w="61"/>
        <w:gridCol w:w="3341"/>
      </w:tblGrid>
      <w:tr w:rsidR="00B32AD8" w:rsidTr="006673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  <w:shd w:val="clear" w:color="auto" w:fill="F2F2F2" w:themeFill="background1" w:themeFillShade="F2"/>
          </w:tcPr>
          <w:p w:rsidR="00877C13" w:rsidRDefault="00692A11" w:rsidP="00692A11">
            <w:pPr>
              <w:tabs>
                <w:tab w:val="left" w:pos="1155"/>
              </w:tabs>
              <w:rPr>
                <w:sz w:val="24"/>
              </w:rPr>
            </w:pPr>
            <w:r>
              <w:rPr>
                <w:sz w:val="24"/>
              </w:rPr>
              <w:t>Kick off</w:t>
            </w:r>
          </w:p>
        </w:tc>
        <w:tc>
          <w:tcPr>
            <w:tcW w:w="1503" w:type="dxa"/>
            <w:shd w:val="clear" w:color="auto" w:fill="F2F2F2" w:themeFill="background1" w:themeFillShade="F2"/>
          </w:tcPr>
          <w:p w:rsidR="00877C13" w:rsidRDefault="00692A11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lose out</w:t>
            </w:r>
          </w:p>
        </w:tc>
        <w:tc>
          <w:tcPr>
            <w:tcW w:w="2944" w:type="dxa"/>
          </w:tcPr>
          <w:p w:rsidR="00877C13" w:rsidRDefault="00692A11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lanned activities</w:t>
            </w:r>
          </w:p>
        </w:tc>
        <w:tc>
          <w:tcPr>
            <w:tcW w:w="3402" w:type="dxa"/>
            <w:gridSpan w:val="2"/>
          </w:tcPr>
          <w:p w:rsidR="00877C13" w:rsidRDefault="000F3A45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 Tasks</w:t>
            </w:r>
            <w:r w:rsidR="000F439F">
              <w:rPr>
                <w:sz w:val="24"/>
              </w:rPr>
              <w:t>/Outcome</w:t>
            </w:r>
          </w:p>
        </w:tc>
      </w:tr>
      <w:tr w:rsidR="006B75CB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FFE599" w:themeFill="accent4" w:themeFillTint="66"/>
          </w:tcPr>
          <w:p w:rsidR="006B75CB" w:rsidRPr="006B75CB" w:rsidRDefault="006B75CB" w:rsidP="006B75CB">
            <w:pPr>
              <w:jc w:val="center"/>
              <w:rPr>
                <w:b w:val="0"/>
                <w:i/>
                <w:sz w:val="24"/>
              </w:rPr>
            </w:pPr>
            <w:r w:rsidRPr="006B75CB">
              <w:rPr>
                <w:b w:val="0"/>
                <w:i/>
                <w:sz w:val="24"/>
              </w:rPr>
              <w:t>Increment 1</w:t>
            </w:r>
          </w:p>
        </w:tc>
      </w:tr>
      <w:tr w:rsidR="006B75CB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6B75CB" w:rsidRPr="0040401D" w:rsidRDefault="0040401D" w:rsidP="006B75CB">
            <w:pPr>
              <w:jc w:val="center"/>
              <w:rPr>
                <w:sz w:val="24"/>
              </w:rPr>
            </w:pPr>
            <w:r w:rsidRPr="0040401D">
              <w:rPr>
                <w:sz w:val="24"/>
              </w:rPr>
              <w:t>Timebox 1</w:t>
            </w:r>
            <w:r>
              <w:rPr>
                <w:sz w:val="24"/>
              </w:rPr>
              <w:t xml:space="preserve"> </w:t>
            </w:r>
          </w:p>
        </w:tc>
      </w:tr>
      <w:tr w:rsidR="0040401D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</w:tcPr>
          <w:p w:rsidR="0040401D" w:rsidRPr="0040401D" w:rsidRDefault="0040401D" w:rsidP="006B75CB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1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0F3A45" w:rsidRPr="000F3A45" w:rsidRDefault="0040401D" w:rsidP="000F3A45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 w:rsidRPr="000F3A45">
              <w:rPr>
                <w:bCs/>
                <w:sz w:val="24"/>
              </w:rPr>
              <w:t>Arrange meeting with supervisor</w:t>
            </w:r>
            <w:r w:rsidR="00294D6B" w:rsidRPr="000F3A45">
              <w:rPr>
                <w:bCs/>
                <w:sz w:val="24"/>
              </w:rPr>
              <w:t xml:space="preserve"> and project discussion</w:t>
            </w:r>
          </w:p>
          <w:p w:rsidR="000F3A45" w:rsidRPr="000F3A45" w:rsidRDefault="000F3A45" w:rsidP="000F3A45">
            <w:pPr>
              <w:pStyle w:val="ListParagraph"/>
              <w:numPr>
                <w:ilvl w:val="0"/>
                <w:numId w:val="1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>Get familiar with GitHub</w:t>
            </w:r>
          </w:p>
        </w:tc>
        <w:tc>
          <w:tcPr>
            <w:tcW w:w="3341" w:type="dxa"/>
            <w:shd w:val="clear" w:color="auto" w:fill="FFFFFF" w:themeFill="background1"/>
          </w:tcPr>
          <w:p w:rsidR="00B86105" w:rsidRDefault="00B86105" w:rsidP="00294D6B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ourced project</w:t>
            </w:r>
          </w:p>
          <w:p w:rsidR="00294D6B" w:rsidRDefault="00294D6B" w:rsidP="00294D6B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Installation of Rstudio</w:t>
            </w:r>
          </w:p>
          <w:p w:rsidR="00294D6B" w:rsidRDefault="00294D6B" w:rsidP="00294D6B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ownload the Dataset</w:t>
            </w:r>
          </w:p>
          <w:p w:rsidR="000F3A45" w:rsidRDefault="00294D6B" w:rsidP="000F3A45">
            <w:pPr>
              <w:pStyle w:val="ListParagraph"/>
              <w:numPr>
                <w:ilvl w:val="0"/>
                <w:numId w:val="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Join Slack group</w:t>
            </w:r>
          </w:p>
          <w:p w:rsidR="00294D6B" w:rsidRPr="000F3A45" w:rsidRDefault="00294D6B" w:rsidP="000F3A45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40401D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F2F2F2" w:themeFill="background1" w:themeFillShade="F2"/>
          </w:tcPr>
          <w:p w:rsidR="0040401D" w:rsidRDefault="0040401D" w:rsidP="006B75CB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2</w:t>
            </w:r>
          </w:p>
        </w:tc>
        <w:tc>
          <w:tcPr>
            <w:tcW w:w="3005" w:type="dxa"/>
            <w:gridSpan w:val="2"/>
          </w:tcPr>
          <w:p w:rsidR="003B3F53" w:rsidRDefault="00FC20FC" w:rsidP="003B3F53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 w:rsidRPr="003B3F53">
              <w:rPr>
                <w:bCs/>
                <w:sz w:val="24"/>
              </w:rPr>
              <w:t>Sign off the project agreement</w:t>
            </w:r>
          </w:p>
          <w:p w:rsidR="0040401D" w:rsidRPr="003B3F53" w:rsidRDefault="003B3F53" w:rsidP="003B3F53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lastRenderedPageBreak/>
              <w:t>Analysis for problem space</w:t>
            </w:r>
          </w:p>
        </w:tc>
        <w:tc>
          <w:tcPr>
            <w:tcW w:w="3341" w:type="dxa"/>
          </w:tcPr>
          <w:p w:rsidR="0040401D" w:rsidRDefault="00294D6B" w:rsidP="00294D6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lastRenderedPageBreak/>
              <w:t>Agreement Submission</w:t>
            </w:r>
          </w:p>
          <w:p w:rsidR="00294D6B" w:rsidRDefault="00294D6B" w:rsidP="00294D6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Repository on GitHub</w:t>
            </w:r>
          </w:p>
          <w:p w:rsidR="003B3F53" w:rsidRPr="00294D6B" w:rsidRDefault="003B3F53" w:rsidP="00294D6B">
            <w:pPr>
              <w:pStyle w:val="ListParagraph"/>
              <w:numPr>
                <w:ilvl w:val="0"/>
                <w:numId w:val="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Brief Literature review</w:t>
            </w:r>
          </w:p>
        </w:tc>
      </w:tr>
      <w:tr w:rsidR="00FC20FC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FC20FC" w:rsidRPr="0040401D" w:rsidRDefault="00211C1F" w:rsidP="00294D6B">
            <w:pPr>
              <w:jc w:val="center"/>
              <w:rPr>
                <w:sz w:val="24"/>
              </w:rPr>
            </w:pPr>
            <w:r>
              <w:rPr>
                <w:sz w:val="24"/>
              </w:rPr>
              <w:t>Timebox 2</w:t>
            </w:r>
          </w:p>
        </w:tc>
        <w:bookmarkStart w:id="1" w:name="_MON_1564661625"/>
        <w:bookmarkEnd w:id="1"/>
        <w:tc>
          <w:tcPr>
            <w:gridSpan w:val="2"/>
          </w:tcPr>
          <w:p w:rsidR="00FC20FC" w:rsidRDefault="00FC11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object w:dxaOrig="1543" w:dyaOrig="99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9" type="#_x0000_t75" style="width:77.15pt;height:49.35pt" o:ole="">
                  <v:imagedata r:id="rId14" o:title=""/>
                </v:shape>
                <o:OLEObject Type="Embed" ProgID="Word.Document.12" ShapeID="_x0000_i1049" DrawAspect="Icon" ObjectID="_1564710653" r:id="rId15">
                  <o:FieldCodes>\s</o:FieldCodes>
                </o:OLEObject>
              </w:objec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F2F2F2" w:themeFill="background1" w:themeFillShade="F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3</w:t>
            </w:r>
          </w:p>
        </w:tc>
        <w:tc>
          <w:tcPr>
            <w:tcW w:w="3005" w:type="dxa"/>
            <w:gridSpan w:val="2"/>
          </w:tcPr>
          <w:p w:rsidR="00211C1F" w:rsidRPr="00A41548" w:rsidRDefault="00294D6B" w:rsidP="00294D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>Prepare p</w:t>
            </w:r>
            <w:r w:rsidR="00A41548" w:rsidRPr="00A41548">
              <w:rPr>
                <w:bCs/>
                <w:sz w:val="24"/>
              </w:rPr>
              <w:t xml:space="preserve">roject </w:t>
            </w:r>
            <w:r w:rsidR="00A41548">
              <w:rPr>
                <w:bCs/>
                <w:sz w:val="24"/>
              </w:rPr>
              <w:t>presentation</w:t>
            </w:r>
          </w:p>
        </w:tc>
        <w:tc>
          <w:tcPr>
            <w:tcW w:w="3341" w:type="dxa"/>
          </w:tcPr>
          <w:p w:rsidR="00211C1F" w:rsidRPr="00294D6B" w:rsidRDefault="00294D6B" w:rsidP="00294D6B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roject proposal pitch</w:t>
            </w:r>
          </w:p>
        </w:tc>
      </w:tr>
      <w:tr w:rsidR="00A41548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</w:tcPr>
          <w:p w:rsidR="00A41548" w:rsidRPr="0040401D" w:rsidRDefault="00A41548" w:rsidP="00FC20FC">
            <w:pPr>
              <w:jc w:val="center"/>
              <w:rPr>
                <w:sz w:val="24"/>
              </w:rPr>
            </w:pPr>
            <w:r>
              <w:rPr>
                <w:b w:val="0"/>
                <w:bCs w:val="0"/>
                <w:sz w:val="24"/>
              </w:rPr>
              <w:t>Week 3</w:t>
            </w:r>
          </w:p>
        </w:tc>
        <w:tc>
          <w:tcPr>
            <w:tcW w:w="1503" w:type="dxa"/>
          </w:tcPr>
          <w:p w:rsidR="00A41548" w:rsidRPr="00A41548" w:rsidRDefault="00A41548" w:rsidP="00FC20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 w:rsidRPr="00A41548">
              <w:rPr>
                <w:bCs/>
                <w:sz w:val="24"/>
              </w:rPr>
              <w:t>Week 4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A41548" w:rsidRPr="00294D6B" w:rsidRDefault="00294D6B" w:rsidP="00294D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ork on </w:t>
            </w:r>
            <w:r w:rsidR="00520CC8" w:rsidRPr="00294D6B">
              <w:rPr>
                <w:sz w:val="24"/>
                <w:szCs w:val="24"/>
              </w:rPr>
              <w:t>Project Proposal</w:t>
            </w:r>
          </w:p>
        </w:tc>
        <w:tc>
          <w:tcPr>
            <w:tcW w:w="3341" w:type="dxa"/>
            <w:shd w:val="clear" w:color="auto" w:fill="FFFFFF" w:themeFill="background1"/>
          </w:tcPr>
          <w:p w:rsidR="00A41548" w:rsidRPr="00294D6B" w:rsidRDefault="00294D6B" w:rsidP="00294D6B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roposal submission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FFE599" w:themeFill="accent4" w:themeFillTint="66"/>
          </w:tcPr>
          <w:p w:rsidR="00211C1F" w:rsidRPr="0040401D" w:rsidRDefault="00211C1F" w:rsidP="00FC20FC">
            <w:pPr>
              <w:jc w:val="center"/>
              <w:rPr>
                <w:sz w:val="24"/>
              </w:rPr>
            </w:pPr>
            <w:r>
              <w:rPr>
                <w:b w:val="0"/>
                <w:i/>
                <w:sz w:val="24"/>
              </w:rPr>
              <w:t>Increment 2</w:t>
            </w:r>
          </w:p>
        </w:tc>
      </w:tr>
      <w:tr w:rsidR="00211C1F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211C1F" w:rsidRPr="00211C1F" w:rsidRDefault="00211C1F" w:rsidP="00FC20FC">
            <w:pPr>
              <w:jc w:val="center"/>
              <w:rPr>
                <w:sz w:val="24"/>
              </w:rPr>
            </w:pPr>
            <w:r w:rsidRPr="00211C1F">
              <w:rPr>
                <w:sz w:val="24"/>
              </w:rPr>
              <w:t>Timebox</w:t>
            </w:r>
            <w:r>
              <w:rPr>
                <w:sz w:val="24"/>
              </w:rPr>
              <w:t xml:space="preserve"> </w:t>
            </w:r>
            <w:r w:rsidRPr="00211C1F">
              <w:rPr>
                <w:sz w:val="24"/>
              </w:rPr>
              <w:t>3</w:t>
            </w:r>
          </w:p>
        </w:tc>
      </w:tr>
      <w:tr w:rsidR="00211C1F" w:rsidTr="003B3F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F2F2F2" w:themeFill="background1" w:themeFillShade="F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5</w:t>
            </w:r>
          </w:p>
        </w:tc>
        <w:tc>
          <w:tcPr>
            <w:tcW w:w="3005" w:type="dxa"/>
            <w:gridSpan w:val="2"/>
          </w:tcPr>
          <w:p w:rsidR="00211C1F" w:rsidRPr="00520CC8" w:rsidRDefault="003B3F53" w:rsidP="00FC20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>Data Analysis</w:t>
            </w:r>
          </w:p>
        </w:tc>
        <w:tc>
          <w:tcPr>
            <w:tcW w:w="3341" w:type="dxa"/>
            <w:shd w:val="clear" w:color="auto" w:fill="FFFFFF" w:themeFill="background1"/>
          </w:tcPr>
          <w:p w:rsidR="00211C1F" w:rsidRPr="00DA0865" w:rsidRDefault="00DA0865" w:rsidP="00294D6B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A0865">
              <w:rPr>
                <w:sz w:val="24"/>
              </w:rPr>
              <w:t>Data acquisition</w:t>
            </w:r>
          </w:p>
        </w:tc>
      </w:tr>
      <w:tr w:rsidR="00211C1F" w:rsidTr="003B3F5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6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211C1F" w:rsidRPr="00520CC8" w:rsidRDefault="00520CC8" w:rsidP="00FC20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Data </w:t>
            </w:r>
            <w:r w:rsidR="003B3F53">
              <w:rPr>
                <w:bCs/>
                <w:sz w:val="24"/>
              </w:rPr>
              <w:t>Analysis</w:t>
            </w:r>
          </w:p>
        </w:tc>
        <w:tc>
          <w:tcPr>
            <w:tcW w:w="3341" w:type="dxa"/>
            <w:shd w:val="clear" w:color="auto" w:fill="FFFFFF" w:themeFill="background1"/>
          </w:tcPr>
          <w:p w:rsidR="00211C1F" w:rsidRPr="00623BD0" w:rsidRDefault="00DA0865" w:rsidP="00623BD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ata cleaning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211C1F" w:rsidRPr="0040401D" w:rsidRDefault="00211C1F" w:rsidP="00FC20FC">
            <w:pPr>
              <w:jc w:val="center"/>
              <w:rPr>
                <w:sz w:val="24"/>
              </w:rPr>
            </w:pPr>
            <w:r>
              <w:rPr>
                <w:sz w:val="24"/>
              </w:rPr>
              <w:t>Timebox 4</w:t>
            </w:r>
            <w:r w:rsidR="006673EB">
              <w:rPr>
                <w:sz w:val="24"/>
              </w:rPr>
              <w:t>,</w:t>
            </w:r>
          </w:p>
        </w:tc>
      </w:tr>
      <w:tr w:rsidR="00211C1F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7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211C1F" w:rsidRPr="00520CC8" w:rsidRDefault="00276865" w:rsidP="00FC20F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>Data Analysis</w:t>
            </w:r>
          </w:p>
        </w:tc>
        <w:tc>
          <w:tcPr>
            <w:tcW w:w="3341" w:type="dxa"/>
            <w:shd w:val="clear" w:color="auto" w:fill="FFFFFF" w:themeFill="background1"/>
          </w:tcPr>
          <w:p w:rsidR="00211C1F" w:rsidRPr="00DA0865" w:rsidRDefault="00DA0865" w:rsidP="00B32AD8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A0865">
              <w:rPr>
                <w:sz w:val="24"/>
              </w:rPr>
              <w:t>Data exploration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F2F2F2" w:themeFill="background1" w:themeFillShade="F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8</w:t>
            </w:r>
          </w:p>
        </w:tc>
        <w:tc>
          <w:tcPr>
            <w:tcW w:w="3005" w:type="dxa"/>
            <w:gridSpan w:val="2"/>
          </w:tcPr>
          <w:p w:rsidR="00211C1F" w:rsidRPr="00AD5568" w:rsidRDefault="006673EB" w:rsidP="00FC20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>
              <w:rPr>
                <w:bCs/>
                <w:sz w:val="24"/>
              </w:rPr>
              <w:t xml:space="preserve">Data visualization </w:t>
            </w:r>
          </w:p>
        </w:tc>
        <w:tc>
          <w:tcPr>
            <w:tcW w:w="3341" w:type="dxa"/>
          </w:tcPr>
          <w:p w:rsidR="00211C1F" w:rsidRPr="00DA0865" w:rsidRDefault="00DA0865" w:rsidP="00B32AD8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A0865">
              <w:rPr>
                <w:sz w:val="24"/>
              </w:rPr>
              <w:t>Data visualization</w:t>
            </w:r>
          </w:p>
        </w:tc>
      </w:tr>
      <w:tr w:rsidR="00211C1F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FFE599" w:themeFill="accent4" w:themeFillTint="66"/>
          </w:tcPr>
          <w:p w:rsidR="00211C1F" w:rsidRPr="0040401D" w:rsidRDefault="00211C1F" w:rsidP="00FC20FC">
            <w:pPr>
              <w:jc w:val="center"/>
              <w:rPr>
                <w:sz w:val="24"/>
              </w:rPr>
            </w:pPr>
            <w:r>
              <w:rPr>
                <w:b w:val="0"/>
                <w:i/>
                <w:sz w:val="24"/>
              </w:rPr>
              <w:t>Increment 3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211C1F" w:rsidRDefault="00211C1F" w:rsidP="00FC20FC">
            <w:pPr>
              <w:jc w:val="center"/>
              <w:rPr>
                <w:b w:val="0"/>
                <w:i/>
                <w:sz w:val="24"/>
              </w:rPr>
            </w:pPr>
            <w:r w:rsidRPr="00211C1F">
              <w:rPr>
                <w:sz w:val="24"/>
              </w:rPr>
              <w:t>Timebox</w:t>
            </w:r>
            <w:r>
              <w:rPr>
                <w:sz w:val="24"/>
              </w:rPr>
              <w:t xml:space="preserve"> 5</w:t>
            </w:r>
          </w:p>
        </w:tc>
      </w:tr>
      <w:tr w:rsidR="00211C1F" w:rsidTr="00D805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9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6673EB" w:rsidRPr="006673EB" w:rsidRDefault="006673EB" w:rsidP="006673EB">
            <w:pPr>
              <w:pStyle w:val="ListParagraph"/>
              <w:numPr>
                <w:ilvl w:val="0"/>
                <w:numId w:val="7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 w:rsidRPr="006673EB">
              <w:rPr>
                <w:bCs/>
                <w:sz w:val="24"/>
              </w:rPr>
              <w:t>Prediction modelling</w:t>
            </w:r>
          </w:p>
          <w:p w:rsidR="00211C1F" w:rsidRPr="006673EB" w:rsidRDefault="005214F7" w:rsidP="006673EB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</w:rPr>
            </w:pPr>
            <w:r w:rsidRPr="006673EB">
              <w:rPr>
                <w:bCs/>
                <w:sz w:val="24"/>
              </w:rPr>
              <w:t>Registration for week 12 presentation</w:t>
            </w:r>
          </w:p>
        </w:tc>
        <w:tc>
          <w:tcPr>
            <w:tcW w:w="3341" w:type="dxa"/>
            <w:shd w:val="clear" w:color="auto" w:fill="FFFFFF" w:themeFill="background1"/>
          </w:tcPr>
          <w:p w:rsidR="006673EB" w:rsidRPr="00DA0865" w:rsidRDefault="00DA0865" w:rsidP="00623BD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A0865">
              <w:rPr>
                <w:sz w:val="24"/>
              </w:rPr>
              <w:t>Data modelling and statistical prediction</w:t>
            </w:r>
          </w:p>
          <w:p w:rsidR="00211C1F" w:rsidRPr="00623BD0" w:rsidRDefault="00CF6FE1" w:rsidP="00623BD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bCs/>
                <w:sz w:val="24"/>
              </w:rPr>
              <w:t>upload slides on GitHub</w:t>
            </w:r>
          </w:p>
        </w:tc>
      </w:tr>
      <w:tr w:rsidR="00211C1F" w:rsidTr="006673E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  <w:shd w:val="clear" w:color="auto" w:fill="A8D08D" w:themeFill="accent6" w:themeFillTint="99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</w:p>
        </w:tc>
        <w:tc>
          <w:tcPr>
            <w:tcW w:w="3005" w:type="dxa"/>
            <w:gridSpan w:val="2"/>
            <w:shd w:val="clear" w:color="auto" w:fill="A8D08D" w:themeFill="accent6" w:themeFillTint="99"/>
          </w:tcPr>
          <w:p w:rsidR="00211C1F" w:rsidRPr="0040401D" w:rsidRDefault="009455F4" w:rsidP="00FC20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id Semester break</w:t>
            </w:r>
          </w:p>
        </w:tc>
        <w:tc>
          <w:tcPr>
            <w:tcW w:w="3341" w:type="dxa"/>
            <w:shd w:val="clear" w:color="auto" w:fill="A8D08D" w:themeFill="accent6" w:themeFillTint="99"/>
          </w:tcPr>
          <w:p w:rsidR="00211C1F" w:rsidRPr="003B3F53" w:rsidRDefault="00211C1F" w:rsidP="006673EB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</w:tr>
      <w:tr w:rsidR="006673EB" w:rsidTr="00403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</w:tcPr>
          <w:p w:rsidR="006673EB" w:rsidRDefault="006673EB" w:rsidP="00FC20FC">
            <w:pPr>
              <w:jc w:val="center"/>
              <w:rPr>
                <w:sz w:val="24"/>
              </w:rPr>
            </w:pPr>
            <w:r>
              <w:rPr>
                <w:b w:val="0"/>
                <w:bCs w:val="0"/>
                <w:sz w:val="24"/>
              </w:rPr>
              <w:t>Week 10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6673EB" w:rsidRPr="003A5DD8" w:rsidRDefault="006673EB" w:rsidP="006673EB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</w:rPr>
            </w:pPr>
            <w:r>
              <w:rPr>
                <w:bCs/>
                <w:sz w:val="24"/>
              </w:rPr>
              <w:t>prepare project plan presentation</w:t>
            </w:r>
          </w:p>
          <w:p w:rsidR="003A5DD8" w:rsidRPr="006673EB" w:rsidRDefault="003A5DD8" w:rsidP="006673EB">
            <w:pPr>
              <w:pStyle w:val="ListParagraph"/>
              <w:numPr>
                <w:ilvl w:val="0"/>
                <w:numId w:val="1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sz w:val="24"/>
              </w:rPr>
            </w:pPr>
            <w:r>
              <w:rPr>
                <w:bCs/>
                <w:sz w:val="24"/>
              </w:rPr>
              <w:t>Knit/Create R markdown and upload on GitHub</w:t>
            </w:r>
          </w:p>
        </w:tc>
        <w:tc>
          <w:tcPr>
            <w:tcW w:w="3341" w:type="dxa"/>
            <w:shd w:val="clear" w:color="auto" w:fill="FFFFFF" w:themeFill="background1"/>
          </w:tcPr>
          <w:p w:rsidR="006673EB" w:rsidRPr="00276865" w:rsidRDefault="00DA0865" w:rsidP="003B3F53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i/>
                <w:sz w:val="24"/>
              </w:rPr>
            </w:pPr>
            <w:r>
              <w:rPr>
                <w:sz w:val="24"/>
              </w:rPr>
              <w:t>refinements in R markdown</w:t>
            </w:r>
          </w:p>
        </w:tc>
      </w:tr>
      <w:tr w:rsidR="00211C1F" w:rsidTr="00D805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1" w:type="dxa"/>
            <w:gridSpan w:val="5"/>
            <w:shd w:val="clear" w:color="auto" w:fill="8EAADB" w:themeFill="accent1" w:themeFillTint="99"/>
          </w:tcPr>
          <w:p w:rsidR="00211C1F" w:rsidRPr="0040401D" w:rsidRDefault="00211C1F" w:rsidP="00FC20FC">
            <w:pPr>
              <w:jc w:val="center"/>
              <w:rPr>
                <w:sz w:val="24"/>
              </w:rPr>
            </w:pPr>
            <w:r w:rsidRPr="00211C1F">
              <w:rPr>
                <w:sz w:val="24"/>
              </w:rPr>
              <w:t>Timebox</w:t>
            </w:r>
            <w:r>
              <w:rPr>
                <w:sz w:val="24"/>
              </w:rPr>
              <w:t xml:space="preserve"> 6</w:t>
            </w:r>
          </w:p>
        </w:tc>
      </w:tr>
      <w:tr w:rsidR="00211C1F" w:rsidTr="00403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05" w:type="dxa"/>
            <w:gridSpan w:val="2"/>
          </w:tcPr>
          <w:p w:rsidR="00211C1F" w:rsidRPr="0040401D" w:rsidRDefault="00211C1F" w:rsidP="00FC20FC">
            <w:pPr>
              <w:jc w:val="center"/>
              <w:rPr>
                <w:b w:val="0"/>
                <w:bCs w:val="0"/>
                <w:sz w:val="24"/>
              </w:rPr>
            </w:pPr>
            <w:r>
              <w:rPr>
                <w:b w:val="0"/>
                <w:bCs w:val="0"/>
                <w:sz w:val="24"/>
              </w:rPr>
              <w:t>Week 11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211C1F" w:rsidRPr="00276865" w:rsidRDefault="00623BD0" w:rsidP="00276865">
            <w:pPr>
              <w:pStyle w:val="ListParagraph"/>
              <w:numPr>
                <w:ilvl w:val="0"/>
                <w:numId w:val="7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 w:rsidRPr="00276865">
              <w:rPr>
                <w:bCs/>
                <w:sz w:val="24"/>
              </w:rPr>
              <w:t>Documentation of data analysis</w:t>
            </w:r>
          </w:p>
          <w:p w:rsidR="006673EB" w:rsidRPr="00276865" w:rsidRDefault="006673EB" w:rsidP="00276865">
            <w:pPr>
              <w:pStyle w:val="ListParagraph"/>
              <w:numPr>
                <w:ilvl w:val="0"/>
                <w:numId w:val="7"/>
              </w:num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24"/>
              </w:rPr>
            </w:pPr>
            <w:r w:rsidRPr="00276865">
              <w:rPr>
                <w:bCs/>
                <w:sz w:val="24"/>
              </w:rPr>
              <w:t xml:space="preserve">Submit </w:t>
            </w:r>
            <w:r w:rsidR="00276865">
              <w:rPr>
                <w:bCs/>
                <w:sz w:val="24"/>
              </w:rPr>
              <w:t>the draft</w:t>
            </w:r>
            <w:r w:rsidRPr="00276865">
              <w:rPr>
                <w:bCs/>
                <w:sz w:val="24"/>
              </w:rPr>
              <w:t xml:space="preserve"> on GitHub</w:t>
            </w:r>
            <w:r w:rsidR="00276865" w:rsidRPr="00276865">
              <w:rPr>
                <w:bCs/>
                <w:sz w:val="24"/>
              </w:rPr>
              <w:t xml:space="preserve"> for feedback</w:t>
            </w:r>
          </w:p>
        </w:tc>
        <w:tc>
          <w:tcPr>
            <w:tcW w:w="3341" w:type="dxa"/>
            <w:shd w:val="clear" w:color="auto" w:fill="FFFFFF" w:themeFill="background1"/>
          </w:tcPr>
          <w:p w:rsidR="00211C1F" w:rsidRDefault="00623BD0" w:rsidP="00623BD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Data Analysis report</w:t>
            </w:r>
          </w:p>
          <w:p w:rsidR="00623BD0" w:rsidRPr="00623BD0" w:rsidRDefault="00623BD0" w:rsidP="00623BD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roject plan presentation</w:t>
            </w:r>
          </w:p>
        </w:tc>
      </w:tr>
      <w:tr w:rsidR="00AD5568" w:rsidTr="00403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02" w:type="dxa"/>
            <w:shd w:val="clear" w:color="auto" w:fill="F2F2F2" w:themeFill="background1" w:themeFillShade="F2"/>
          </w:tcPr>
          <w:p w:rsidR="00AD5568" w:rsidRDefault="00AD5568" w:rsidP="00FC20FC">
            <w:pPr>
              <w:jc w:val="center"/>
              <w:rPr>
                <w:sz w:val="24"/>
              </w:rPr>
            </w:pPr>
            <w:r>
              <w:rPr>
                <w:b w:val="0"/>
                <w:bCs w:val="0"/>
                <w:sz w:val="24"/>
              </w:rPr>
              <w:t>Week 12</w:t>
            </w:r>
          </w:p>
        </w:tc>
        <w:tc>
          <w:tcPr>
            <w:tcW w:w="1503" w:type="dxa"/>
            <w:shd w:val="clear" w:color="auto" w:fill="F2F2F2" w:themeFill="background1" w:themeFillShade="F2"/>
          </w:tcPr>
          <w:p w:rsidR="00AD5568" w:rsidRPr="00AD5568" w:rsidRDefault="00AD5568" w:rsidP="00FC20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24"/>
              </w:rPr>
            </w:pPr>
            <w:r w:rsidRPr="00AD5568">
              <w:rPr>
                <w:bCs/>
                <w:sz w:val="24"/>
              </w:rPr>
              <w:t>week 13</w:t>
            </w:r>
          </w:p>
        </w:tc>
        <w:tc>
          <w:tcPr>
            <w:tcW w:w="3005" w:type="dxa"/>
            <w:gridSpan w:val="2"/>
            <w:shd w:val="clear" w:color="auto" w:fill="FFFFFF" w:themeFill="background1"/>
          </w:tcPr>
          <w:p w:rsidR="00AD5568" w:rsidRPr="0040401D" w:rsidRDefault="00623BD0" w:rsidP="00FC20F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sz w:val="24"/>
              </w:rPr>
            </w:pPr>
            <w:r w:rsidRPr="00623BD0">
              <w:rPr>
                <w:bCs/>
                <w:sz w:val="24"/>
              </w:rPr>
              <w:t>Work on</w:t>
            </w:r>
            <w:r>
              <w:rPr>
                <w:bCs/>
                <w:sz w:val="24"/>
              </w:rPr>
              <w:t xml:space="preserve"> final report</w:t>
            </w:r>
          </w:p>
        </w:tc>
        <w:tc>
          <w:tcPr>
            <w:tcW w:w="3341" w:type="dxa"/>
            <w:shd w:val="clear" w:color="auto" w:fill="FFFFFF" w:themeFill="background1"/>
          </w:tcPr>
          <w:p w:rsidR="00AD5568" w:rsidRPr="00623BD0" w:rsidRDefault="00623BD0" w:rsidP="00623BD0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nal report submission</w:t>
            </w:r>
          </w:p>
        </w:tc>
      </w:tr>
    </w:tbl>
    <w:p w:rsidR="00877C13" w:rsidRDefault="00877C13" w:rsidP="001570C1">
      <w:pPr>
        <w:rPr>
          <w:sz w:val="24"/>
        </w:rPr>
      </w:pPr>
    </w:p>
    <w:p w:rsidR="00A77513" w:rsidRDefault="00A77513" w:rsidP="001570C1">
      <w:pPr>
        <w:rPr>
          <w:b/>
          <w:sz w:val="24"/>
        </w:rPr>
      </w:pPr>
    </w:p>
    <w:p w:rsidR="00A77513" w:rsidRDefault="00A77513" w:rsidP="001570C1">
      <w:pPr>
        <w:rPr>
          <w:b/>
          <w:sz w:val="24"/>
        </w:rPr>
      </w:pPr>
    </w:p>
    <w:p w:rsidR="00A77513" w:rsidRDefault="00A77513" w:rsidP="001570C1">
      <w:pPr>
        <w:rPr>
          <w:b/>
          <w:sz w:val="24"/>
        </w:rPr>
      </w:pPr>
    </w:p>
    <w:p w:rsidR="00A77513" w:rsidRDefault="00A77513" w:rsidP="001570C1">
      <w:pPr>
        <w:rPr>
          <w:b/>
          <w:sz w:val="24"/>
        </w:rPr>
      </w:pPr>
    </w:p>
    <w:p w:rsidR="00A77513" w:rsidRDefault="00A77513" w:rsidP="001570C1">
      <w:pPr>
        <w:rPr>
          <w:b/>
          <w:sz w:val="24"/>
        </w:rPr>
      </w:pPr>
    </w:p>
    <w:p w:rsidR="00A77513" w:rsidRDefault="00A77513" w:rsidP="001570C1">
      <w:pPr>
        <w:rPr>
          <w:b/>
          <w:sz w:val="24"/>
        </w:rPr>
      </w:pPr>
    </w:p>
    <w:p w:rsidR="00A77513" w:rsidRDefault="00A77513" w:rsidP="001570C1">
      <w:pPr>
        <w:rPr>
          <w:b/>
          <w:sz w:val="24"/>
        </w:rPr>
      </w:pPr>
    </w:p>
    <w:p w:rsidR="00A77513" w:rsidRDefault="00A77513" w:rsidP="001570C1">
      <w:pPr>
        <w:rPr>
          <w:b/>
          <w:sz w:val="24"/>
        </w:rPr>
      </w:pPr>
    </w:p>
    <w:p w:rsidR="00441141" w:rsidRDefault="00441141" w:rsidP="001570C1">
      <w:pPr>
        <w:rPr>
          <w:b/>
          <w:sz w:val="24"/>
        </w:rPr>
        <w:sectPr w:rsidR="00441141" w:rsidSect="00C06CF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A54644" w:rsidRDefault="009773B9" w:rsidP="001570C1">
      <w:pPr>
        <w:rPr>
          <w:b/>
          <w:sz w:val="24"/>
        </w:rPr>
      </w:pPr>
      <w:r>
        <w:rPr>
          <w:b/>
          <w:sz w:val="24"/>
        </w:rPr>
        <w:lastRenderedPageBreak/>
        <w:t xml:space="preserve">3.2: </w:t>
      </w:r>
      <w:r w:rsidR="00A54644" w:rsidRPr="00A77513">
        <w:rPr>
          <w:b/>
          <w:sz w:val="24"/>
        </w:rPr>
        <w:t>Ga</w:t>
      </w:r>
      <w:r w:rsidR="00A77513" w:rsidRPr="00A77513">
        <w:rPr>
          <w:b/>
          <w:sz w:val="24"/>
        </w:rPr>
        <w:t>ntt Chart:</w:t>
      </w:r>
    </w:p>
    <w:p w:rsidR="00441141" w:rsidRDefault="00C81A41">
      <w:pPr>
        <w:rPr>
          <w:b/>
          <w:sz w:val="24"/>
        </w:rPr>
      </w:pPr>
      <w:r>
        <w:rPr>
          <w:b/>
          <w:noProof/>
          <w:sz w:val="24"/>
        </w:rPr>
        <w:drawing>
          <wp:inline distT="0" distB="0" distL="0" distR="0">
            <wp:extent cx="8855240" cy="5099125"/>
            <wp:effectExtent l="0" t="0" r="317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0896" cy="510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06CF1" w:rsidRDefault="00C06CF1">
      <w:pPr>
        <w:rPr>
          <w:b/>
          <w:sz w:val="24"/>
        </w:rPr>
      </w:pPr>
    </w:p>
    <w:p w:rsidR="00C06CF1" w:rsidRDefault="00C06CF1">
      <w:pPr>
        <w:rPr>
          <w:b/>
          <w:sz w:val="24"/>
        </w:rPr>
        <w:sectPr w:rsidR="00C06CF1" w:rsidSect="0044114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:rsidR="009773B9" w:rsidRPr="009773B9" w:rsidRDefault="009773B9" w:rsidP="001570C1">
      <w:pPr>
        <w:rPr>
          <w:b/>
          <w:color w:val="FF0000"/>
          <w:sz w:val="32"/>
        </w:rPr>
      </w:pPr>
      <w:r w:rsidRPr="009773B9">
        <w:rPr>
          <w:b/>
          <w:color w:val="FF0000"/>
          <w:sz w:val="32"/>
        </w:rPr>
        <w:lastRenderedPageBreak/>
        <w:t>3.4</w:t>
      </w:r>
      <w:r w:rsidR="001570C1" w:rsidRPr="009773B9">
        <w:rPr>
          <w:b/>
          <w:color w:val="FF0000"/>
          <w:sz w:val="32"/>
        </w:rPr>
        <w:t>:</w:t>
      </w:r>
      <w:r w:rsidRPr="009773B9">
        <w:rPr>
          <w:b/>
          <w:color w:val="FF0000"/>
          <w:sz w:val="32"/>
        </w:rPr>
        <w:t xml:space="preserve"> Prioritization:</w:t>
      </w:r>
    </w:p>
    <w:p w:rsidR="001570C1" w:rsidRDefault="009773B9" w:rsidP="001570C1">
      <w:pPr>
        <w:rPr>
          <w:b/>
          <w:sz w:val="24"/>
        </w:rPr>
      </w:pPr>
      <w:r>
        <w:rPr>
          <w:b/>
          <w:sz w:val="24"/>
        </w:rPr>
        <w:t>3.5:</w:t>
      </w:r>
      <w:r w:rsidR="001570C1" w:rsidRPr="00081B5B">
        <w:rPr>
          <w:b/>
          <w:sz w:val="24"/>
        </w:rPr>
        <w:t xml:space="preserve"> Communication Plan:</w:t>
      </w:r>
    </w:p>
    <w:p w:rsidR="00FE235F" w:rsidRPr="00FE235F" w:rsidRDefault="00FE235F" w:rsidP="001570C1">
      <w:pPr>
        <w:rPr>
          <w:sz w:val="24"/>
        </w:rPr>
      </w:pPr>
      <w:r w:rsidRPr="00FE235F">
        <w:rPr>
          <w:sz w:val="24"/>
        </w:rPr>
        <w:t xml:space="preserve">The </w:t>
      </w:r>
      <w:r w:rsidR="00C4147C">
        <w:rPr>
          <w:sz w:val="24"/>
        </w:rPr>
        <w:t>communication plan presents</w:t>
      </w:r>
      <w:r>
        <w:rPr>
          <w:color w:val="FF0000"/>
          <w:sz w:val="24"/>
        </w:rPr>
        <w:t xml:space="preserve"> </w:t>
      </w:r>
      <w:r>
        <w:rPr>
          <w:color w:val="000000" w:themeColor="text1"/>
          <w:sz w:val="24"/>
        </w:rPr>
        <w:t>info</w:t>
      </w:r>
      <w:r w:rsidR="00AD1763">
        <w:rPr>
          <w:color w:val="000000" w:themeColor="text1"/>
          <w:sz w:val="24"/>
        </w:rPr>
        <w:t>rmation that is vital for people</w:t>
      </w:r>
      <w:r>
        <w:rPr>
          <w:color w:val="000000" w:themeColor="text1"/>
          <w:sz w:val="24"/>
        </w:rPr>
        <w:t>, who are engaged in this project.</w:t>
      </w:r>
      <w:r w:rsidR="00AD1763">
        <w:rPr>
          <w:color w:val="000000" w:themeColor="text1"/>
          <w:sz w:val="24"/>
        </w:rPr>
        <w:t xml:space="preserve"> It elaborates in terms of classification, purpose, methodology, frequency, deliverables, and participants.</w:t>
      </w:r>
      <w:r w:rsidR="00C4147C">
        <w:rPr>
          <w:color w:val="000000" w:themeColor="text1"/>
          <w:sz w:val="24"/>
        </w:rPr>
        <w:t xml:space="preserve"> The details of</w:t>
      </w:r>
      <w:r w:rsidR="00D477F3">
        <w:rPr>
          <w:color w:val="000000" w:themeColor="text1"/>
          <w:sz w:val="24"/>
        </w:rPr>
        <w:t xml:space="preserve"> communication plan are given below:</w:t>
      </w:r>
    </w:p>
    <w:tbl>
      <w:tblPr>
        <w:tblStyle w:val="GridTable4-Accent6"/>
        <w:tblW w:w="9748" w:type="dxa"/>
        <w:tblLook w:val="04A0" w:firstRow="1" w:lastRow="0" w:firstColumn="1" w:lastColumn="0" w:noHBand="0" w:noVBand="1"/>
      </w:tblPr>
      <w:tblGrid>
        <w:gridCol w:w="1578"/>
        <w:gridCol w:w="1639"/>
        <w:gridCol w:w="1000"/>
        <w:gridCol w:w="1376"/>
        <w:gridCol w:w="2460"/>
        <w:gridCol w:w="1953"/>
      </w:tblGrid>
      <w:tr w:rsidR="00AA473D" w:rsidTr="00AA47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D8057B" w:rsidRDefault="00D8057B" w:rsidP="001570C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Classification</w:t>
            </w:r>
          </w:p>
        </w:tc>
        <w:tc>
          <w:tcPr>
            <w:tcW w:w="1381" w:type="dxa"/>
          </w:tcPr>
          <w:p w:rsidR="00D8057B" w:rsidRDefault="00D8057B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Purpose</w:t>
            </w:r>
          </w:p>
        </w:tc>
        <w:tc>
          <w:tcPr>
            <w:tcW w:w="1000" w:type="dxa"/>
          </w:tcPr>
          <w:p w:rsidR="00D8057B" w:rsidRDefault="00D8057B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Method</w:t>
            </w:r>
          </w:p>
        </w:tc>
        <w:tc>
          <w:tcPr>
            <w:tcW w:w="1376" w:type="dxa"/>
          </w:tcPr>
          <w:p w:rsidR="00D8057B" w:rsidRDefault="00D8057B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frequency</w:t>
            </w:r>
          </w:p>
        </w:tc>
        <w:tc>
          <w:tcPr>
            <w:tcW w:w="2460" w:type="dxa"/>
          </w:tcPr>
          <w:p w:rsidR="00D8057B" w:rsidRDefault="00D8057B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Deliverables</w:t>
            </w:r>
          </w:p>
        </w:tc>
        <w:tc>
          <w:tcPr>
            <w:tcW w:w="1953" w:type="dxa"/>
          </w:tcPr>
          <w:p w:rsidR="00D8057B" w:rsidRDefault="00D8057B" w:rsidP="001570C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Participants</w:t>
            </w:r>
          </w:p>
        </w:tc>
      </w:tr>
      <w:tr w:rsidR="00AA473D" w:rsidTr="00AA47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D8057B" w:rsidRDefault="00D8057B" w:rsidP="001570C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Weekly meeting</w:t>
            </w:r>
          </w:p>
        </w:tc>
        <w:tc>
          <w:tcPr>
            <w:tcW w:w="1381" w:type="dxa"/>
          </w:tcPr>
          <w:p w:rsidR="00D8057B" w:rsidRDefault="007E1D42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T</w:t>
            </w:r>
            <w:r w:rsidR="00D8057B" w:rsidRPr="00D13880">
              <w:rPr>
                <w:sz w:val="24"/>
              </w:rPr>
              <w:t>horough appraisa</w:t>
            </w:r>
            <w:r w:rsidR="00D8057B">
              <w:rPr>
                <w:sz w:val="24"/>
              </w:rPr>
              <w:t>l of current timebox and planning for next timebox</w:t>
            </w:r>
          </w:p>
          <w:p w:rsidR="003C277B" w:rsidRPr="00D13880" w:rsidRDefault="003C277B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1000" w:type="dxa"/>
          </w:tcPr>
          <w:p w:rsidR="00D8057B" w:rsidRPr="00D13880" w:rsidRDefault="00D8057B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Face to face</w:t>
            </w:r>
          </w:p>
        </w:tc>
        <w:tc>
          <w:tcPr>
            <w:tcW w:w="1376" w:type="dxa"/>
          </w:tcPr>
          <w:p w:rsidR="00D8057B" w:rsidRPr="00D13880" w:rsidRDefault="00C65FDE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forth night or as needed</w:t>
            </w:r>
          </w:p>
        </w:tc>
        <w:tc>
          <w:tcPr>
            <w:tcW w:w="2460" w:type="dxa"/>
          </w:tcPr>
          <w:p w:rsidR="00D8057B" w:rsidRPr="002E2F04" w:rsidRDefault="00D8057B" w:rsidP="002E2F04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4E21">
              <w:rPr>
                <w:sz w:val="24"/>
              </w:rPr>
              <w:t>Log</w:t>
            </w:r>
            <w:r w:rsidRPr="002E2F04">
              <w:t xml:space="preserve"> sheet</w:t>
            </w:r>
          </w:p>
        </w:tc>
        <w:tc>
          <w:tcPr>
            <w:tcW w:w="1953" w:type="dxa"/>
          </w:tcPr>
          <w:p w:rsidR="00D8057B" w:rsidRDefault="00D8057B" w:rsidP="00D1388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4E21">
              <w:rPr>
                <w:sz w:val="24"/>
              </w:rPr>
              <w:t>Academic</w:t>
            </w:r>
            <w:r w:rsidRPr="00D13880">
              <w:t xml:space="preserve"> </w:t>
            </w:r>
            <w:r w:rsidRPr="00E04E21">
              <w:rPr>
                <w:sz w:val="24"/>
              </w:rPr>
              <w:t>supervisor</w:t>
            </w:r>
          </w:p>
          <w:p w:rsidR="00D8057B" w:rsidRPr="00D13880" w:rsidRDefault="00D8057B" w:rsidP="00D13880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4E21">
              <w:rPr>
                <w:sz w:val="24"/>
              </w:rPr>
              <w:t>Student</w:t>
            </w:r>
          </w:p>
        </w:tc>
      </w:tr>
      <w:tr w:rsidR="00C65FDE" w:rsidTr="00AA47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C65FDE" w:rsidRPr="00C65FDE" w:rsidRDefault="00C65FDE" w:rsidP="001570C1">
            <w:pPr>
              <w:rPr>
                <w:b w:val="0"/>
                <w:sz w:val="24"/>
              </w:rPr>
            </w:pPr>
            <w:r w:rsidRPr="00C65FDE">
              <w:rPr>
                <w:b w:val="0"/>
                <w:sz w:val="24"/>
              </w:rPr>
              <w:t>Coll</w:t>
            </w:r>
            <w:r>
              <w:rPr>
                <w:b w:val="0"/>
                <w:sz w:val="24"/>
              </w:rPr>
              <w:t>aborative writing</w:t>
            </w:r>
          </w:p>
        </w:tc>
        <w:tc>
          <w:tcPr>
            <w:tcW w:w="1381" w:type="dxa"/>
          </w:tcPr>
          <w:p w:rsidR="00C65FDE" w:rsidRPr="00C65FDE" w:rsidRDefault="00C65FDE" w:rsidP="00C65F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C65FDE">
              <w:rPr>
                <w:sz w:val="24"/>
              </w:rPr>
              <w:t>To work closely with the Supervisor and take feedback.</w:t>
            </w:r>
          </w:p>
          <w:p w:rsidR="00C65FDE" w:rsidRPr="00C65FDE" w:rsidRDefault="00C65FDE" w:rsidP="00C65F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C65FDE">
              <w:rPr>
                <w:sz w:val="24"/>
              </w:rPr>
              <w:t>Working in the assigned Lab at University</w:t>
            </w:r>
          </w:p>
          <w:p w:rsidR="00C65FDE" w:rsidRDefault="00C65FDE" w:rsidP="00C65FD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1000" w:type="dxa"/>
          </w:tcPr>
          <w:p w:rsidR="00C65FDE" w:rsidRDefault="00C65FDE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Face to face / GitHub/ Slack</w:t>
            </w:r>
          </w:p>
        </w:tc>
        <w:tc>
          <w:tcPr>
            <w:tcW w:w="1376" w:type="dxa"/>
          </w:tcPr>
          <w:p w:rsidR="00C65FDE" w:rsidRDefault="00C65FDE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C65FDE">
              <w:rPr>
                <w:sz w:val="24"/>
              </w:rPr>
              <w:t>Weekly</w:t>
            </w:r>
          </w:p>
        </w:tc>
        <w:tc>
          <w:tcPr>
            <w:tcW w:w="2460" w:type="dxa"/>
          </w:tcPr>
          <w:p w:rsidR="00C65FDE" w:rsidRPr="00E04E21" w:rsidRDefault="00C4147C" w:rsidP="002E2F04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artial Solution in chunks</w:t>
            </w:r>
          </w:p>
        </w:tc>
        <w:tc>
          <w:tcPr>
            <w:tcW w:w="1953" w:type="dxa"/>
          </w:tcPr>
          <w:p w:rsidR="00C65FDE" w:rsidRDefault="00C65FDE" w:rsidP="00C65FDE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04E21">
              <w:rPr>
                <w:sz w:val="24"/>
              </w:rPr>
              <w:t>Academic</w:t>
            </w:r>
            <w:r w:rsidRPr="00D13880">
              <w:t xml:space="preserve"> </w:t>
            </w:r>
            <w:r w:rsidRPr="00E04E21">
              <w:rPr>
                <w:sz w:val="24"/>
              </w:rPr>
              <w:t>supervisor</w:t>
            </w:r>
          </w:p>
          <w:p w:rsidR="00C65FDE" w:rsidRPr="00C65FDE" w:rsidRDefault="00C65FDE" w:rsidP="00C65FDE">
            <w:pPr>
              <w:pStyle w:val="ListParagraph"/>
              <w:numPr>
                <w:ilvl w:val="0"/>
                <w:numId w:val="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65FDE">
              <w:rPr>
                <w:sz w:val="24"/>
              </w:rPr>
              <w:t>Student</w:t>
            </w:r>
          </w:p>
        </w:tc>
      </w:tr>
      <w:tr w:rsidR="00425FEC" w:rsidTr="00AA47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D8057B" w:rsidRDefault="00D8057B" w:rsidP="001570C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Notifications</w:t>
            </w:r>
          </w:p>
        </w:tc>
        <w:tc>
          <w:tcPr>
            <w:tcW w:w="1381" w:type="dxa"/>
          </w:tcPr>
          <w:p w:rsidR="00D8057B" w:rsidRDefault="00D8057B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5F1052">
              <w:rPr>
                <w:sz w:val="24"/>
              </w:rPr>
              <w:t>Inform</w:t>
            </w:r>
            <w:r>
              <w:rPr>
                <w:sz w:val="24"/>
              </w:rPr>
              <w:t>ation</w:t>
            </w:r>
            <w:r w:rsidRPr="005F1052">
              <w:rPr>
                <w:sz w:val="24"/>
              </w:rPr>
              <w:t xml:space="preserve"> about mandatory ToDos</w:t>
            </w:r>
            <w:r>
              <w:rPr>
                <w:sz w:val="24"/>
              </w:rPr>
              <w:t>, clarification of doubts. Also, receive help from supervisor</w:t>
            </w:r>
          </w:p>
          <w:p w:rsidR="003C277B" w:rsidRPr="005F1052" w:rsidRDefault="003C277B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1000" w:type="dxa"/>
          </w:tcPr>
          <w:p w:rsidR="00D8057B" w:rsidRPr="00D13880" w:rsidRDefault="00D8057B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Slack</w:t>
            </w:r>
          </w:p>
        </w:tc>
        <w:tc>
          <w:tcPr>
            <w:tcW w:w="1376" w:type="dxa"/>
          </w:tcPr>
          <w:p w:rsidR="00D8057B" w:rsidRPr="00D13880" w:rsidRDefault="00D8057B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D13880">
              <w:rPr>
                <w:sz w:val="24"/>
              </w:rPr>
              <w:t>Casual</w:t>
            </w:r>
          </w:p>
        </w:tc>
        <w:tc>
          <w:tcPr>
            <w:tcW w:w="2460" w:type="dxa"/>
          </w:tcPr>
          <w:p w:rsidR="00D8057B" w:rsidRPr="00345343" w:rsidRDefault="009D66D1" w:rsidP="002E2F04">
            <w:pPr>
              <w:pStyle w:val="ListParagraph"/>
              <w:numPr>
                <w:ilvl w:val="0"/>
                <w:numId w:val="8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Chronicle</w:t>
            </w:r>
            <w:r w:rsidR="000B7E8C">
              <w:rPr>
                <w:sz w:val="24"/>
              </w:rPr>
              <w:t xml:space="preserve"> </w:t>
            </w:r>
            <w:r w:rsidR="003A5DD8">
              <w:rPr>
                <w:sz w:val="24"/>
              </w:rPr>
              <w:t xml:space="preserve">of </w:t>
            </w:r>
            <w:r w:rsidR="003A5DD8" w:rsidRPr="00345343">
              <w:rPr>
                <w:sz w:val="24"/>
              </w:rPr>
              <w:t>communication</w:t>
            </w:r>
            <w:r w:rsidR="000B7E8C">
              <w:rPr>
                <w:sz w:val="24"/>
              </w:rPr>
              <w:t xml:space="preserve"> via </w:t>
            </w:r>
            <w:r w:rsidR="00D8057B">
              <w:rPr>
                <w:sz w:val="24"/>
              </w:rPr>
              <w:t>slack</w:t>
            </w:r>
            <w:r w:rsidR="000B7E8C">
              <w:rPr>
                <w:sz w:val="24"/>
              </w:rPr>
              <w:t xml:space="preserve"> and planned series of action</w:t>
            </w:r>
          </w:p>
        </w:tc>
        <w:tc>
          <w:tcPr>
            <w:tcW w:w="1953" w:type="dxa"/>
          </w:tcPr>
          <w:p w:rsidR="00D8057B" w:rsidRPr="00AA473D" w:rsidRDefault="00D8057B" w:rsidP="002E2F04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AA473D">
              <w:rPr>
                <w:sz w:val="24"/>
              </w:rPr>
              <w:t>Academic supervisor</w:t>
            </w:r>
          </w:p>
          <w:p w:rsidR="00D8057B" w:rsidRPr="002E2F04" w:rsidRDefault="00D8057B" w:rsidP="002E2F04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</w:rPr>
            </w:pPr>
            <w:r w:rsidRPr="00AA473D">
              <w:rPr>
                <w:sz w:val="24"/>
              </w:rPr>
              <w:t>Student</w:t>
            </w:r>
          </w:p>
        </w:tc>
      </w:tr>
      <w:tr w:rsidR="00AA473D" w:rsidTr="00AA47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7E1D42" w:rsidRDefault="007E1D42" w:rsidP="001570C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 xml:space="preserve">Communicate through </w:t>
            </w:r>
            <w:r w:rsidR="00D8057B">
              <w:rPr>
                <w:b w:val="0"/>
                <w:sz w:val="24"/>
              </w:rPr>
              <w:t>E-mail</w:t>
            </w:r>
            <w:r>
              <w:rPr>
                <w:b w:val="0"/>
                <w:sz w:val="24"/>
              </w:rPr>
              <w:t xml:space="preserve"> </w:t>
            </w:r>
          </w:p>
        </w:tc>
        <w:tc>
          <w:tcPr>
            <w:tcW w:w="1381" w:type="dxa"/>
          </w:tcPr>
          <w:p w:rsidR="00D8057B" w:rsidRDefault="00D8057B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D8057B">
              <w:rPr>
                <w:sz w:val="24"/>
              </w:rPr>
              <w:t>To deal with unexpected problem</w:t>
            </w:r>
            <w:r w:rsidR="00C4147C">
              <w:rPr>
                <w:sz w:val="24"/>
              </w:rPr>
              <w:t xml:space="preserve"> or to inform about formal meeting</w:t>
            </w:r>
          </w:p>
          <w:p w:rsidR="003C277B" w:rsidRPr="00D8057B" w:rsidRDefault="003C277B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</w:p>
        </w:tc>
        <w:tc>
          <w:tcPr>
            <w:tcW w:w="1000" w:type="dxa"/>
          </w:tcPr>
          <w:p w:rsidR="00D8057B" w:rsidRPr="00A21A35" w:rsidRDefault="00A21A35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A21A35">
              <w:rPr>
                <w:sz w:val="24"/>
              </w:rPr>
              <w:t>Email</w:t>
            </w:r>
          </w:p>
        </w:tc>
        <w:tc>
          <w:tcPr>
            <w:tcW w:w="1376" w:type="dxa"/>
          </w:tcPr>
          <w:p w:rsidR="00D8057B" w:rsidRPr="007E1D42" w:rsidRDefault="00D8057B" w:rsidP="00157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7E1D42">
              <w:rPr>
                <w:sz w:val="24"/>
              </w:rPr>
              <w:t>Frequent, rely on problem</w:t>
            </w:r>
          </w:p>
        </w:tc>
        <w:tc>
          <w:tcPr>
            <w:tcW w:w="2460" w:type="dxa"/>
          </w:tcPr>
          <w:p w:rsidR="00D8057B" w:rsidRPr="00D8057B" w:rsidRDefault="000B7E8C" w:rsidP="00D8057B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345343">
              <w:rPr>
                <w:sz w:val="24"/>
              </w:rPr>
              <w:t>Records of continuous communication</w:t>
            </w:r>
          </w:p>
        </w:tc>
        <w:tc>
          <w:tcPr>
            <w:tcW w:w="1953" w:type="dxa"/>
          </w:tcPr>
          <w:p w:rsidR="00425FEC" w:rsidRPr="00425FEC" w:rsidRDefault="00425FEC" w:rsidP="00425FEC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>
              <w:rPr>
                <w:sz w:val="24"/>
              </w:rPr>
              <w:t xml:space="preserve">Academic </w:t>
            </w:r>
            <w:r w:rsidRPr="00425FEC">
              <w:rPr>
                <w:sz w:val="24"/>
              </w:rPr>
              <w:t>supervisor</w:t>
            </w:r>
          </w:p>
          <w:p w:rsidR="00D8057B" w:rsidRDefault="00425FEC" w:rsidP="00425FEC">
            <w:pPr>
              <w:pStyle w:val="ListParagraph"/>
              <w:numPr>
                <w:ilvl w:val="0"/>
                <w:numId w:val="9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4"/>
              </w:rPr>
            </w:pPr>
            <w:r w:rsidRPr="00AA473D">
              <w:rPr>
                <w:sz w:val="24"/>
              </w:rPr>
              <w:t>Student</w:t>
            </w:r>
          </w:p>
        </w:tc>
      </w:tr>
      <w:tr w:rsidR="007E1D42" w:rsidTr="00AA47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78" w:type="dxa"/>
          </w:tcPr>
          <w:p w:rsidR="007E1D42" w:rsidRDefault="007E1D42" w:rsidP="001570C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Review session</w:t>
            </w:r>
          </w:p>
        </w:tc>
        <w:tc>
          <w:tcPr>
            <w:tcW w:w="1381" w:type="dxa"/>
          </w:tcPr>
          <w:p w:rsidR="005557F4" w:rsidRDefault="005557F4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Report errors and get feedback for </w:t>
            </w:r>
          </w:p>
          <w:p w:rsidR="005557F4" w:rsidRDefault="000B7E8C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necessary</w:t>
            </w:r>
          </w:p>
          <w:p w:rsidR="007E1D42" w:rsidRPr="00D8057B" w:rsidRDefault="005557F4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 xml:space="preserve">improvements </w:t>
            </w:r>
          </w:p>
        </w:tc>
        <w:tc>
          <w:tcPr>
            <w:tcW w:w="1000" w:type="dxa"/>
          </w:tcPr>
          <w:p w:rsidR="007E1D42" w:rsidRPr="00A21A35" w:rsidRDefault="007E1D42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Face to face</w:t>
            </w:r>
          </w:p>
        </w:tc>
        <w:tc>
          <w:tcPr>
            <w:tcW w:w="1376" w:type="dxa"/>
          </w:tcPr>
          <w:p w:rsidR="007E1D42" w:rsidRPr="007E1D42" w:rsidRDefault="007E1D42" w:rsidP="00157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After termination of each increment</w:t>
            </w:r>
          </w:p>
        </w:tc>
        <w:tc>
          <w:tcPr>
            <w:tcW w:w="2460" w:type="dxa"/>
          </w:tcPr>
          <w:p w:rsidR="007E1D42" w:rsidRPr="00C4147C" w:rsidRDefault="00C4147C" w:rsidP="00D8057B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</w:rPr>
            </w:pPr>
            <w:r w:rsidRPr="00C4147C">
              <w:rPr>
                <w:sz w:val="24"/>
              </w:rPr>
              <w:t>Log sheet</w:t>
            </w:r>
          </w:p>
        </w:tc>
        <w:tc>
          <w:tcPr>
            <w:tcW w:w="1953" w:type="dxa"/>
          </w:tcPr>
          <w:p w:rsidR="00425FEC" w:rsidRPr="00425FEC" w:rsidRDefault="00425FEC" w:rsidP="00425FEC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</w:rPr>
            </w:pPr>
            <w:r>
              <w:rPr>
                <w:sz w:val="24"/>
              </w:rPr>
              <w:t xml:space="preserve">Academic </w:t>
            </w:r>
            <w:r w:rsidRPr="00425FEC">
              <w:rPr>
                <w:sz w:val="24"/>
              </w:rPr>
              <w:t>supervisor</w:t>
            </w:r>
          </w:p>
          <w:p w:rsidR="007E1D42" w:rsidRPr="00425FEC" w:rsidRDefault="00425FEC" w:rsidP="00425FEC">
            <w:pPr>
              <w:pStyle w:val="ListParagraph"/>
              <w:numPr>
                <w:ilvl w:val="0"/>
                <w:numId w:val="9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</w:rPr>
            </w:pPr>
            <w:r w:rsidRPr="00425FEC">
              <w:rPr>
                <w:sz w:val="24"/>
              </w:rPr>
              <w:t>Student</w:t>
            </w:r>
          </w:p>
        </w:tc>
      </w:tr>
    </w:tbl>
    <w:p w:rsidR="009B049B" w:rsidRPr="00081B5B" w:rsidRDefault="009B049B" w:rsidP="001570C1">
      <w:pPr>
        <w:rPr>
          <w:b/>
          <w:sz w:val="24"/>
        </w:rPr>
      </w:pPr>
    </w:p>
    <w:p w:rsidR="00A05BC7" w:rsidRDefault="00A05BC7" w:rsidP="001570C1">
      <w:pPr>
        <w:rPr>
          <w:b/>
          <w:sz w:val="24"/>
        </w:rPr>
      </w:pPr>
    </w:p>
    <w:p w:rsidR="001570C1" w:rsidRDefault="001570C1" w:rsidP="001570C1">
      <w:pPr>
        <w:rPr>
          <w:b/>
          <w:sz w:val="24"/>
        </w:rPr>
      </w:pPr>
      <w:r w:rsidRPr="00081B5B">
        <w:rPr>
          <w:b/>
          <w:sz w:val="24"/>
        </w:rPr>
        <w:t>5.0: Risk Assessment:</w:t>
      </w:r>
    </w:p>
    <w:p w:rsidR="00F84AA1" w:rsidRPr="00DD384F" w:rsidRDefault="001B038F" w:rsidP="001570C1">
      <w:pPr>
        <w:rPr>
          <w:sz w:val="24"/>
        </w:rPr>
      </w:pPr>
      <w:r w:rsidRPr="001B038F">
        <w:rPr>
          <w:sz w:val="24"/>
        </w:rPr>
        <w:t>This</w:t>
      </w:r>
      <w:r>
        <w:rPr>
          <w:sz w:val="24"/>
        </w:rPr>
        <w:t xml:space="preserve"> section comprises all the potential risks that may occur during the life cycle of the </w:t>
      </w:r>
      <w:r w:rsidR="00891012">
        <w:rPr>
          <w:sz w:val="24"/>
        </w:rPr>
        <w:t>project, which can influence the delivery of the project</w:t>
      </w:r>
      <w:r>
        <w:rPr>
          <w:sz w:val="24"/>
        </w:rPr>
        <w:t>.</w:t>
      </w:r>
      <w:r w:rsidR="00891012">
        <w:rPr>
          <w:sz w:val="24"/>
        </w:rPr>
        <w:t xml:space="preserve"> </w:t>
      </w:r>
      <w:r>
        <w:rPr>
          <w:sz w:val="24"/>
        </w:rPr>
        <w:t xml:space="preserve">The </w:t>
      </w:r>
      <w:r w:rsidR="00891012">
        <w:rPr>
          <w:sz w:val="24"/>
        </w:rPr>
        <w:t xml:space="preserve">key </w:t>
      </w:r>
      <w:r>
        <w:rPr>
          <w:sz w:val="24"/>
        </w:rPr>
        <w:t>risks are classified according to ranking of (High, medium and low)</w:t>
      </w:r>
      <w:r w:rsidR="00891012">
        <w:rPr>
          <w:sz w:val="24"/>
        </w:rPr>
        <w:t>. Basically, assessment of these risks</w:t>
      </w:r>
      <w:r w:rsidR="00D14D5C">
        <w:rPr>
          <w:sz w:val="24"/>
        </w:rPr>
        <w:t xml:space="preserve"> not only</w:t>
      </w:r>
      <w:r w:rsidR="00891012">
        <w:rPr>
          <w:sz w:val="24"/>
        </w:rPr>
        <w:t xml:space="preserve"> </w:t>
      </w:r>
      <w:r w:rsidR="00D14D5C">
        <w:rPr>
          <w:sz w:val="24"/>
        </w:rPr>
        <w:t>stimulates the on-time delivery of project but also hike the overall workflow efficiencies.</w:t>
      </w:r>
      <w:r w:rsidR="00906A26">
        <w:rPr>
          <w:sz w:val="24"/>
        </w:rPr>
        <w:t xml:space="preserve"> The Mitigation strategies aids in how to addresses the certain risk. </w:t>
      </w:r>
      <w:r w:rsidR="00D477F3">
        <w:rPr>
          <w:sz w:val="24"/>
        </w:rPr>
        <w:t>The main risks are shown below: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979"/>
        <w:gridCol w:w="4027"/>
        <w:gridCol w:w="3628"/>
      </w:tblGrid>
      <w:tr w:rsidR="009B049B" w:rsidTr="00E80B00">
        <w:tc>
          <w:tcPr>
            <w:tcW w:w="1979" w:type="dxa"/>
            <w:shd w:val="clear" w:color="auto" w:fill="D9D9D9" w:themeFill="background1" w:themeFillShade="D9"/>
          </w:tcPr>
          <w:p w:rsidR="009B049B" w:rsidRPr="00E275F8" w:rsidRDefault="009B049B" w:rsidP="00EF1A65">
            <w:pPr>
              <w:rPr>
                <w:rFonts w:eastAsia="Times New Roman" w:cstheme="minorHAnsi"/>
                <w:b/>
                <w:sz w:val="24"/>
                <w:szCs w:val="24"/>
              </w:rPr>
            </w:pPr>
            <w:r w:rsidRPr="00E275F8">
              <w:rPr>
                <w:rStyle w:val="Strong"/>
                <w:rFonts w:cstheme="minorHAnsi"/>
                <w:sz w:val="24"/>
                <w:szCs w:val="24"/>
              </w:rPr>
              <w:t>Risk</w:t>
            </w:r>
            <w:r w:rsidRPr="00E275F8">
              <w:rPr>
                <w:rStyle w:val="Strong"/>
                <w:rFonts w:cstheme="minorHAnsi"/>
                <w:b w:val="0"/>
                <w:sz w:val="24"/>
                <w:szCs w:val="24"/>
              </w:rPr>
              <w:t xml:space="preserve"> </w:t>
            </w:r>
            <w:r w:rsidRPr="00E275F8">
              <w:rPr>
                <w:rStyle w:val="Strong"/>
                <w:rFonts w:cstheme="minorHAnsi"/>
                <w:sz w:val="24"/>
                <w:szCs w:val="24"/>
              </w:rPr>
              <w:t>Ranking (High, Medium, Low)</w:t>
            </w:r>
          </w:p>
        </w:tc>
        <w:tc>
          <w:tcPr>
            <w:tcW w:w="4027" w:type="dxa"/>
            <w:shd w:val="clear" w:color="auto" w:fill="D9D9D9" w:themeFill="background1" w:themeFillShade="D9"/>
          </w:tcPr>
          <w:p w:rsidR="009B049B" w:rsidRDefault="009B049B" w:rsidP="00EF1A65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  <w:r w:rsidRPr="00846041">
              <w:rPr>
                <w:rFonts w:cstheme="minorHAnsi"/>
                <w:b/>
                <w:bCs/>
                <w:sz w:val="24"/>
                <w:szCs w:val="24"/>
              </w:rPr>
              <w:t>Risk Description and Impact</w:t>
            </w:r>
          </w:p>
        </w:tc>
        <w:tc>
          <w:tcPr>
            <w:tcW w:w="3628" w:type="dxa"/>
            <w:shd w:val="clear" w:color="auto" w:fill="D9D9D9" w:themeFill="background1" w:themeFillShade="D9"/>
          </w:tcPr>
          <w:p w:rsidR="009B049B" w:rsidRDefault="009B049B" w:rsidP="00EF1A65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  <w:r w:rsidRPr="00846041">
              <w:rPr>
                <w:rFonts w:cstheme="minorHAnsi"/>
                <w:b/>
                <w:bCs/>
                <w:sz w:val="24"/>
                <w:szCs w:val="24"/>
              </w:rPr>
              <w:t>Mitigation Strategy and/or Contingency Plan</w:t>
            </w:r>
          </w:p>
        </w:tc>
      </w:tr>
      <w:tr w:rsidR="009B049B" w:rsidTr="00E80B00">
        <w:tc>
          <w:tcPr>
            <w:tcW w:w="1979" w:type="dxa"/>
          </w:tcPr>
          <w:p w:rsidR="009B049B" w:rsidRDefault="009B049B" w:rsidP="00EF1A65">
            <w:pPr>
              <w:rPr>
                <w:rStyle w:val="Strong"/>
                <w:rFonts w:cstheme="minorHAnsi"/>
                <w:b w:val="0"/>
                <w:sz w:val="24"/>
                <w:szCs w:val="24"/>
              </w:rPr>
            </w:pPr>
            <w:r w:rsidRPr="00846041">
              <w:rPr>
                <w:rStyle w:val="Strong"/>
                <w:rFonts w:cstheme="minorHAnsi"/>
                <w:sz w:val="24"/>
                <w:szCs w:val="24"/>
              </w:rPr>
              <w:t>Medium</w:t>
            </w:r>
          </w:p>
          <w:p w:rsidR="009B049B" w:rsidRDefault="009B049B" w:rsidP="00EF1A65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4027" w:type="dxa"/>
          </w:tcPr>
          <w:p w:rsidR="009B049B" w:rsidRPr="00220221" w:rsidRDefault="009B049B" w:rsidP="009B049B">
            <w:pPr>
              <w:rPr>
                <w:b/>
              </w:rPr>
            </w:pPr>
            <w:r w:rsidRPr="009B049B">
              <w:rPr>
                <w:sz w:val="24"/>
              </w:rPr>
              <w:t>Unavailability of Supervisor</w:t>
            </w:r>
            <w:r w:rsidR="00800C84">
              <w:rPr>
                <w:sz w:val="24"/>
              </w:rPr>
              <w:t xml:space="preserve"> may lead to insufficient guidance </w:t>
            </w:r>
          </w:p>
        </w:tc>
        <w:tc>
          <w:tcPr>
            <w:tcW w:w="3628" w:type="dxa"/>
          </w:tcPr>
          <w:p w:rsidR="009B049B" w:rsidRDefault="009B049B" w:rsidP="00EF1A65">
            <w:pPr>
              <w:pStyle w:val="ListParagraph"/>
              <w:spacing w:line="276" w:lineRule="auto"/>
              <w:ind w:left="36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Set-up alternatives for communication likewise</w:t>
            </w:r>
            <w:r w:rsidR="00800C84">
              <w:rPr>
                <w:rFonts w:eastAsia="Arial" w:cstheme="minorHAnsi"/>
                <w:sz w:val="24"/>
                <w:szCs w:val="24"/>
              </w:rPr>
              <w:t xml:space="preserve"> Slack or </w:t>
            </w:r>
            <w:r>
              <w:rPr>
                <w:rFonts w:eastAsia="Arial" w:cstheme="minorHAnsi"/>
                <w:sz w:val="24"/>
                <w:szCs w:val="24"/>
              </w:rPr>
              <w:t>video conferencing.</w:t>
            </w:r>
          </w:p>
        </w:tc>
      </w:tr>
      <w:tr w:rsidR="009B049B" w:rsidTr="00E80B00">
        <w:tc>
          <w:tcPr>
            <w:tcW w:w="1979" w:type="dxa"/>
          </w:tcPr>
          <w:p w:rsidR="009B049B" w:rsidRDefault="009B049B" w:rsidP="00EF1A65">
            <w:pPr>
              <w:rPr>
                <w:rStyle w:val="Strong"/>
                <w:rFonts w:cstheme="minorHAnsi"/>
                <w:b w:val="0"/>
                <w:sz w:val="24"/>
                <w:szCs w:val="24"/>
              </w:rPr>
            </w:pPr>
            <w:r w:rsidRPr="00846041">
              <w:rPr>
                <w:rStyle w:val="Strong"/>
                <w:rFonts w:cstheme="minorHAnsi"/>
                <w:sz w:val="24"/>
                <w:szCs w:val="24"/>
              </w:rPr>
              <w:t>Medium</w:t>
            </w:r>
          </w:p>
          <w:p w:rsidR="009B049B" w:rsidRDefault="009B049B" w:rsidP="00EF1A65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4027" w:type="dxa"/>
          </w:tcPr>
          <w:p w:rsidR="009B049B" w:rsidRPr="00231B0C" w:rsidRDefault="009B049B" w:rsidP="009B049B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  <w:r w:rsidRPr="00231B0C">
              <w:rPr>
                <w:rFonts w:eastAsia="Arial" w:cstheme="minorHAnsi"/>
                <w:sz w:val="24"/>
                <w:szCs w:val="24"/>
              </w:rPr>
              <w:t>Deliver</w:t>
            </w:r>
            <w:r>
              <w:rPr>
                <w:rFonts w:eastAsia="Arial" w:cstheme="minorHAnsi"/>
                <w:sz w:val="24"/>
                <w:szCs w:val="24"/>
              </w:rPr>
              <w:t xml:space="preserve">ables are not what </w:t>
            </w:r>
            <w:r w:rsidR="00800C84">
              <w:rPr>
                <w:rFonts w:eastAsia="Arial" w:cstheme="minorHAnsi"/>
                <w:sz w:val="24"/>
                <w:szCs w:val="24"/>
              </w:rPr>
              <w:t xml:space="preserve">exactly </w:t>
            </w:r>
            <w:r>
              <w:rPr>
                <w:rFonts w:eastAsia="Arial" w:cstheme="minorHAnsi"/>
                <w:sz w:val="24"/>
                <w:szCs w:val="24"/>
              </w:rPr>
              <w:t xml:space="preserve">academic supervisor </w:t>
            </w:r>
            <w:r w:rsidR="00800C84">
              <w:rPr>
                <w:rFonts w:eastAsia="Arial" w:cstheme="minorHAnsi"/>
                <w:sz w:val="24"/>
                <w:szCs w:val="24"/>
              </w:rPr>
              <w:t>wants.</w:t>
            </w:r>
            <w:r w:rsidR="003B2DC0">
              <w:rPr>
                <w:rFonts w:eastAsia="Arial" w:cstheme="minorHAnsi"/>
                <w:sz w:val="24"/>
                <w:szCs w:val="24"/>
              </w:rPr>
              <w:t xml:space="preserve"> Thus, it increases the likelihood to </w:t>
            </w:r>
            <w:r w:rsidR="00E275F8">
              <w:rPr>
                <w:rFonts w:eastAsia="Arial" w:cstheme="minorHAnsi"/>
                <w:sz w:val="24"/>
                <w:szCs w:val="24"/>
              </w:rPr>
              <w:t>deliver</w:t>
            </w:r>
            <w:r w:rsidR="00F84AA1">
              <w:rPr>
                <w:rFonts w:eastAsia="Arial" w:cstheme="minorHAnsi"/>
                <w:sz w:val="24"/>
                <w:szCs w:val="24"/>
              </w:rPr>
              <w:t xml:space="preserve"> the</w:t>
            </w:r>
            <w:r w:rsidR="00E275F8">
              <w:rPr>
                <w:rFonts w:eastAsia="Arial" w:cstheme="minorHAnsi"/>
                <w:sz w:val="24"/>
                <w:szCs w:val="24"/>
              </w:rPr>
              <w:t xml:space="preserve"> </w:t>
            </w:r>
            <w:r w:rsidR="003B2DC0" w:rsidRPr="00F84AA1">
              <w:rPr>
                <w:rFonts w:eastAsia="Arial" w:cstheme="minorHAnsi"/>
                <w:noProof/>
                <w:sz w:val="24"/>
                <w:szCs w:val="24"/>
              </w:rPr>
              <w:t>wrong</w:t>
            </w:r>
            <w:r w:rsidR="003B2DC0">
              <w:rPr>
                <w:rFonts w:eastAsia="Arial" w:cstheme="minorHAnsi"/>
                <w:sz w:val="24"/>
                <w:szCs w:val="24"/>
              </w:rPr>
              <w:t xml:space="preserve"> solution. </w:t>
            </w:r>
          </w:p>
        </w:tc>
        <w:tc>
          <w:tcPr>
            <w:tcW w:w="3628" w:type="dxa"/>
          </w:tcPr>
          <w:p w:rsidR="009B049B" w:rsidRPr="00771B36" w:rsidRDefault="009B049B" w:rsidP="00EF1A65">
            <w:pPr>
              <w:pStyle w:val="ListParagraph"/>
              <w:spacing w:line="276" w:lineRule="auto"/>
              <w:ind w:left="36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Deliver the partial solution in small manageable parts.</w:t>
            </w:r>
          </w:p>
        </w:tc>
      </w:tr>
      <w:tr w:rsidR="009B049B" w:rsidTr="00E80B00">
        <w:tc>
          <w:tcPr>
            <w:tcW w:w="1979" w:type="dxa"/>
          </w:tcPr>
          <w:p w:rsidR="009B049B" w:rsidRDefault="009B049B" w:rsidP="00EF1A65">
            <w:pPr>
              <w:rPr>
                <w:rStyle w:val="Strong"/>
                <w:rFonts w:cstheme="minorHAnsi"/>
                <w:b w:val="0"/>
                <w:sz w:val="24"/>
                <w:szCs w:val="24"/>
              </w:rPr>
            </w:pPr>
            <w:r>
              <w:rPr>
                <w:rStyle w:val="Strong"/>
                <w:rFonts w:cstheme="minorHAnsi"/>
                <w:sz w:val="24"/>
                <w:szCs w:val="24"/>
              </w:rPr>
              <w:t>High</w:t>
            </w:r>
          </w:p>
          <w:p w:rsidR="009B049B" w:rsidRDefault="009B049B" w:rsidP="00EF1A65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4027" w:type="dxa"/>
          </w:tcPr>
          <w:p w:rsidR="009B049B" w:rsidRPr="009B049B" w:rsidRDefault="009B049B" w:rsidP="009B049B">
            <w:pPr>
              <w:rPr>
                <w:sz w:val="24"/>
                <w:szCs w:val="24"/>
              </w:rPr>
            </w:pPr>
            <w:r w:rsidRPr="009B049B">
              <w:rPr>
                <w:sz w:val="24"/>
                <w:szCs w:val="24"/>
              </w:rPr>
              <w:t>As communication act an essential element in project management. Consequently, shortage of communicating plans can result in arguments.</w:t>
            </w:r>
          </w:p>
          <w:p w:rsidR="009B049B" w:rsidRDefault="009B049B" w:rsidP="00EF1A65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3628" w:type="dxa"/>
          </w:tcPr>
          <w:p w:rsidR="009B049B" w:rsidRDefault="009B049B" w:rsidP="00EF1A65">
            <w:pPr>
              <w:pStyle w:val="ListParagraph"/>
              <w:spacing w:line="276" w:lineRule="auto"/>
              <w:ind w:left="36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>Effective communication plan like weekly meeting, minutes meeting etc.</w:t>
            </w:r>
          </w:p>
        </w:tc>
      </w:tr>
      <w:tr w:rsidR="009B049B" w:rsidTr="00E80B00">
        <w:tc>
          <w:tcPr>
            <w:tcW w:w="1979" w:type="dxa"/>
          </w:tcPr>
          <w:p w:rsidR="009B049B" w:rsidRDefault="009B049B" w:rsidP="00EF1A65">
            <w:pPr>
              <w:rPr>
                <w:b/>
                <w:sz w:val="16"/>
                <w:szCs w:val="24"/>
              </w:rPr>
            </w:pPr>
          </w:p>
          <w:p w:rsidR="009B049B" w:rsidRDefault="009B049B" w:rsidP="00EF1A65">
            <w:pPr>
              <w:rPr>
                <w:rStyle w:val="Strong"/>
                <w:rFonts w:cstheme="minorHAnsi"/>
                <w:b w:val="0"/>
                <w:sz w:val="24"/>
                <w:szCs w:val="24"/>
              </w:rPr>
            </w:pPr>
            <w:r>
              <w:rPr>
                <w:rStyle w:val="Strong"/>
                <w:rFonts w:cstheme="minorHAnsi"/>
                <w:sz w:val="24"/>
                <w:szCs w:val="24"/>
              </w:rPr>
              <w:t>Low</w:t>
            </w:r>
          </w:p>
          <w:p w:rsidR="009B049B" w:rsidRDefault="009B049B" w:rsidP="00EF1A65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4027" w:type="dxa"/>
          </w:tcPr>
          <w:p w:rsidR="009B049B" w:rsidRPr="00F84AA1" w:rsidRDefault="00800C84" w:rsidP="00F84AA1">
            <w:pPr>
              <w:rPr>
                <w:sz w:val="24"/>
              </w:rPr>
            </w:pPr>
            <w:r w:rsidRPr="00F84AA1">
              <w:rPr>
                <w:sz w:val="24"/>
              </w:rPr>
              <w:t xml:space="preserve">Project </w:t>
            </w:r>
            <w:r w:rsidRPr="00F84AA1">
              <w:rPr>
                <w:noProof/>
                <w:sz w:val="24"/>
              </w:rPr>
              <w:t>go</w:t>
            </w:r>
            <w:r w:rsidR="00F84AA1" w:rsidRPr="00F84AA1">
              <w:rPr>
                <w:noProof/>
                <w:sz w:val="24"/>
              </w:rPr>
              <w:t>es</w:t>
            </w:r>
            <w:r w:rsidRPr="00F84AA1">
              <w:rPr>
                <w:sz w:val="24"/>
              </w:rPr>
              <w:t xml:space="preserve"> beyond the set time limit (13 weeks)</w:t>
            </w:r>
            <w:r w:rsidR="00E275F8" w:rsidRPr="00F84AA1">
              <w:rPr>
                <w:sz w:val="24"/>
              </w:rPr>
              <w:t xml:space="preserve"> can affect the on-</w:t>
            </w:r>
            <w:r w:rsidRPr="00F84AA1">
              <w:rPr>
                <w:sz w:val="24"/>
              </w:rPr>
              <w:t xml:space="preserve">time </w:t>
            </w:r>
            <w:r w:rsidR="00E275F8" w:rsidRPr="00F84AA1">
              <w:rPr>
                <w:sz w:val="24"/>
              </w:rPr>
              <w:t>completion</w:t>
            </w:r>
            <w:r w:rsidRPr="00F84AA1">
              <w:rPr>
                <w:sz w:val="24"/>
              </w:rPr>
              <w:t xml:space="preserve"> of project</w:t>
            </w:r>
          </w:p>
          <w:p w:rsidR="009B049B" w:rsidRDefault="009B049B" w:rsidP="00EF1A65">
            <w:pPr>
              <w:spacing w:line="276" w:lineRule="auto"/>
              <w:rPr>
                <w:rFonts w:eastAsia="Arial" w:cstheme="minorHAnsi"/>
                <w:sz w:val="24"/>
                <w:szCs w:val="24"/>
              </w:rPr>
            </w:pPr>
          </w:p>
        </w:tc>
        <w:tc>
          <w:tcPr>
            <w:tcW w:w="3628" w:type="dxa"/>
          </w:tcPr>
          <w:p w:rsidR="009B049B" w:rsidRPr="00771B36" w:rsidRDefault="009B049B" w:rsidP="00EF1A65">
            <w:pPr>
              <w:pStyle w:val="ListParagraph"/>
              <w:spacing w:line="276" w:lineRule="auto"/>
              <w:ind w:left="360"/>
              <w:rPr>
                <w:rFonts w:eastAsia="Arial" w:cstheme="minorHAnsi"/>
                <w:sz w:val="24"/>
                <w:szCs w:val="24"/>
              </w:rPr>
            </w:pPr>
            <w:r>
              <w:rPr>
                <w:rFonts w:eastAsia="Arial" w:cstheme="minorHAnsi"/>
                <w:sz w:val="24"/>
                <w:szCs w:val="24"/>
              </w:rPr>
              <w:t xml:space="preserve">Project plan must be followed strictly and occurrence of issue </w:t>
            </w:r>
            <w:r w:rsidRPr="00F84AA1">
              <w:rPr>
                <w:rFonts w:eastAsia="Arial" w:cstheme="minorHAnsi"/>
                <w:noProof/>
                <w:sz w:val="24"/>
                <w:szCs w:val="24"/>
              </w:rPr>
              <w:t>need</w:t>
            </w:r>
            <w:r w:rsidR="00F84AA1">
              <w:rPr>
                <w:rFonts w:eastAsia="Arial" w:cstheme="minorHAnsi"/>
                <w:noProof/>
                <w:sz w:val="24"/>
                <w:szCs w:val="24"/>
              </w:rPr>
              <w:t>s</w:t>
            </w:r>
            <w:r>
              <w:rPr>
                <w:rFonts w:eastAsia="Arial" w:cstheme="minorHAnsi"/>
                <w:sz w:val="24"/>
                <w:szCs w:val="24"/>
              </w:rPr>
              <w:t xml:space="preserve"> to be resolved as soon as possible</w:t>
            </w:r>
          </w:p>
        </w:tc>
      </w:tr>
    </w:tbl>
    <w:p w:rsidR="009B049B" w:rsidRDefault="009B049B" w:rsidP="001570C1">
      <w:pPr>
        <w:rPr>
          <w:b/>
          <w:sz w:val="24"/>
        </w:rPr>
      </w:pPr>
    </w:p>
    <w:p w:rsidR="00C65FDE" w:rsidRDefault="00C65FDE" w:rsidP="001570C1">
      <w:pPr>
        <w:rPr>
          <w:b/>
          <w:sz w:val="24"/>
        </w:rPr>
      </w:pPr>
    </w:p>
    <w:p w:rsidR="00C65FDE" w:rsidRDefault="00C65FDE" w:rsidP="001570C1">
      <w:pPr>
        <w:rPr>
          <w:b/>
          <w:sz w:val="24"/>
        </w:rPr>
      </w:pPr>
    </w:p>
    <w:p w:rsidR="00C65FDE" w:rsidRDefault="00C65FDE" w:rsidP="001570C1">
      <w:pPr>
        <w:rPr>
          <w:b/>
          <w:sz w:val="24"/>
        </w:rPr>
      </w:pPr>
    </w:p>
    <w:p w:rsidR="00C65FDE" w:rsidRDefault="00C65FDE" w:rsidP="001570C1">
      <w:pPr>
        <w:rPr>
          <w:b/>
          <w:sz w:val="24"/>
        </w:rPr>
      </w:pPr>
    </w:p>
    <w:p w:rsidR="00C65FDE" w:rsidRDefault="00C65FDE" w:rsidP="001570C1">
      <w:pPr>
        <w:rPr>
          <w:b/>
          <w:sz w:val="24"/>
        </w:rPr>
      </w:pPr>
    </w:p>
    <w:p w:rsidR="00C65FDE" w:rsidRDefault="00C65FDE" w:rsidP="001570C1">
      <w:pPr>
        <w:rPr>
          <w:b/>
          <w:sz w:val="24"/>
        </w:rPr>
      </w:pPr>
    </w:p>
    <w:p w:rsidR="00C65FDE" w:rsidRDefault="00C65FDE" w:rsidP="001570C1">
      <w:pPr>
        <w:rPr>
          <w:b/>
          <w:sz w:val="24"/>
        </w:rPr>
      </w:pPr>
    </w:p>
    <w:p w:rsidR="00C65FDE" w:rsidRDefault="00C65FDE" w:rsidP="001570C1">
      <w:pPr>
        <w:rPr>
          <w:b/>
          <w:sz w:val="24"/>
        </w:rPr>
      </w:pPr>
    </w:p>
    <w:p w:rsidR="00C65FDE" w:rsidRDefault="00C65FDE" w:rsidP="001570C1">
      <w:pPr>
        <w:rPr>
          <w:b/>
          <w:sz w:val="24"/>
        </w:rPr>
      </w:pPr>
    </w:p>
    <w:p w:rsidR="00FB080E" w:rsidRDefault="00FB080E" w:rsidP="001570C1">
      <w:pPr>
        <w:rPr>
          <w:b/>
          <w:sz w:val="24"/>
        </w:rPr>
      </w:pPr>
    </w:p>
    <w:p w:rsidR="00794723" w:rsidRDefault="00794723" w:rsidP="001570C1">
      <w:pPr>
        <w:rPr>
          <w:b/>
          <w:sz w:val="24"/>
        </w:rPr>
      </w:pPr>
      <w:r>
        <w:rPr>
          <w:b/>
          <w:sz w:val="24"/>
        </w:rPr>
        <w:t>References:</w:t>
      </w:r>
    </w:p>
    <w:p w:rsidR="00794723" w:rsidRDefault="00794723" w:rsidP="001570C1">
      <w:pPr>
        <w:rPr>
          <w:rFonts w:eastAsia="Arial" w:cstheme="minorHAnsi"/>
          <w:sz w:val="24"/>
          <w:szCs w:val="24"/>
        </w:rPr>
      </w:pPr>
      <w:r w:rsidRPr="00382C4F">
        <w:rPr>
          <w:rFonts w:eastAsia="Arial" w:cstheme="minorHAnsi"/>
          <w:sz w:val="24"/>
          <w:szCs w:val="24"/>
        </w:rPr>
        <w:t xml:space="preserve">The DSDM Agile Project Framework (2014 </w:t>
      </w:r>
      <w:proofErr w:type="gramStart"/>
      <w:r w:rsidRPr="00382C4F">
        <w:rPr>
          <w:rFonts w:eastAsia="Arial" w:cstheme="minorHAnsi"/>
          <w:sz w:val="24"/>
          <w:szCs w:val="24"/>
        </w:rPr>
        <w:t>Onwards)(</w:t>
      </w:r>
      <w:proofErr w:type="gramEnd"/>
      <w:r w:rsidRPr="00382C4F">
        <w:rPr>
          <w:rFonts w:eastAsia="Arial" w:cstheme="minorHAnsi"/>
          <w:sz w:val="24"/>
          <w:szCs w:val="24"/>
        </w:rPr>
        <w:t>n.d.). Agile Business Consortium Retrieved from</w:t>
      </w:r>
      <w:r>
        <w:rPr>
          <w:rFonts w:eastAsia="Arial" w:cstheme="minorHAnsi"/>
          <w:sz w:val="24"/>
          <w:szCs w:val="24"/>
        </w:rPr>
        <w:t xml:space="preserve"> </w:t>
      </w:r>
      <w:hyperlink r:id="rId17" w:history="1">
        <w:r w:rsidR="00EF1A65" w:rsidRPr="00D257ED">
          <w:rPr>
            <w:rStyle w:val="Hyperlink"/>
            <w:rFonts w:eastAsia="Arial" w:cstheme="minorHAnsi"/>
            <w:sz w:val="24"/>
            <w:szCs w:val="24"/>
          </w:rPr>
          <w:t>https://www.agilebusiness.org/content/principles</w:t>
        </w:r>
      </w:hyperlink>
    </w:p>
    <w:p w:rsidR="00EF1A65" w:rsidRPr="00C65FDE" w:rsidRDefault="00EF1A65" w:rsidP="001570C1">
      <w:pPr>
        <w:rPr>
          <w:rFonts w:eastAsia="Arial" w:cstheme="minorHAnsi"/>
          <w:b/>
          <w:sz w:val="24"/>
          <w:szCs w:val="24"/>
        </w:rPr>
      </w:pPr>
      <w:r w:rsidRPr="00C65FDE">
        <w:rPr>
          <w:rFonts w:eastAsia="Arial" w:cstheme="minorHAnsi"/>
          <w:b/>
          <w:sz w:val="24"/>
          <w:szCs w:val="24"/>
        </w:rPr>
        <w:t>Appendix:</w:t>
      </w:r>
    </w:p>
    <w:p w:rsidR="00EF1A65" w:rsidRDefault="00EF1A65" w:rsidP="001570C1">
      <w:pPr>
        <w:rPr>
          <w:rFonts w:eastAsia="Arial" w:cstheme="minorHAnsi"/>
          <w:sz w:val="24"/>
          <w:szCs w:val="24"/>
        </w:rPr>
      </w:pPr>
      <w:r>
        <w:rPr>
          <w:rFonts w:eastAsia="Arial" w:cstheme="minorHAnsi"/>
          <w:sz w:val="24"/>
          <w:szCs w:val="24"/>
        </w:rPr>
        <w:t>Feedback from oral presentation:</w:t>
      </w:r>
    </w:p>
    <w:p w:rsidR="00EF1A65" w:rsidRPr="00081B5B" w:rsidRDefault="00EF1A65" w:rsidP="001570C1">
      <w:pPr>
        <w:rPr>
          <w:b/>
          <w:sz w:val="24"/>
        </w:rPr>
      </w:pPr>
    </w:p>
    <w:p w:rsidR="001570C1" w:rsidRDefault="001570C1" w:rsidP="006223ED">
      <w:pPr>
        <w:pStyle w:val="ListParagraph"/>
        <w:ind w:left="360"/>
        <w:rPr>
          <w:sz w:val="24"/>
        </w:rPr>
      </w:pPr>
    </w:p>
    <w:p w:rsidR="006223ED" w:rsidRPr="006223ED" w:rsidRDefault="006223ED" w:rsidP="006223ED">
      <w:pPr>
        <w:pStyle w:val="ListParagraph"/>
        <w:ind w:left="360"/>
        <w:rPr>
          <w:sz w:val="24"/>
        </w:rPr>
      </w:pPr>
    </w:p>
    <w:p w:rsidR="006223ED" w:rsidRPr="006223ED" w:rsidRDefault="006223ED" w:rsidP="006223ED">
      <w:pPr>
        <w:pStyle w:val="ListParagraph"/>
        <w:ind w:left="360"/>
        <w:rPr>
          <w:sz w:val="24"/>
        </w:rPr>
      </w:pPr>
      <w:r>
        <w:rPr>
          <w:sz w:val="24"/>
        </w:rPr>
        <w:t xml:space="preserve"> </w:t>
      </w:r>
    </w:p>
    <w:p w:rsidR="00533626" w:rsidRPr="00533626" w:rsidRDefault="00533626" w:rsidP="00533626">
      <w:pPr>
        <w:rPr>
          <w:sz w:val="24"/>
        </w:rPr>
      </w:pPr>
    </w:p>
    <w:sectPr w:rsidR="00533626" w:rsidRPr="00533626" w:rsidSect="004D4F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3BBF" w:rsidRDefault="001B3BBF" w:rsidP="00441141">
      <w:pPr>
        <w:spacing w:after="0" w:line="240" w:lineRule="auto"/>
      </w:pPr>
      <w:r>
        <w:separator/>
      </w:r>
    </w:p>
  </w:endnote>
  <w:endnote w:type="continuationSeparator" w:id="0">
    <w:p w:rsidR="001B3BBF" w:rsidRDefault="001B3BBF" w:rsidP="004411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3BBF" w:rsidRDefault="001B3BBF" w:rsidP="00441141">
      <w:pPr>
        <w:spacing w:after="0" w:line="240" w:lineRule="auto"/>
      </w:pPr>
      <w:r>
        <w:separator/>
      </w:r>
    </w:p>
  </w:footnote>
  <w:footnote w:type="continuationSeparator" w:id="0">
    <w:p w:rsidR="001B3BBF" w:rsidRDefault="001B3BBF" w:rsidP="0044114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21A0"/>
    <w:multiLevelType w:val="hybridMultilevel"/>
    <w:tmpl w:val="581CA8A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27DA8"/>
    <w:multiLevelType w:val="hybridMultilevel"/>
    <w:tmpl w:val="E402D52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44435"/>
    <w:multiLevelType w:val="hybridMultilevel"/>
    <w:tmpl w:val="E66E9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04BBE"/>
    <w:multiLevelType w:val="hybridMultilevel"/>
    <w:tmpl w:val="EC4223CC"/>
    <w:lvl w:ilvl="0" w:tplc="0C090001">
      <w:start w:val="1"/>
      <w:numFmt w:val="bullet"/>
      <w:lvlText w:val=""/>
      <w:lvlJc w:val="left"/>
      <w:pPr>
        <w:ind w:left="112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4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6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8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0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2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4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6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87" w:hanging="360"/>
      </w:pPr>
      <w:rPr>
        <w:rFonts w:ascii="Wingdings" w:hAnsi="Wingdings" w:hint="default"/>
      </w:rPr>
    </w:lvl>
  </w:abstractNum>
  <w:abstractNum w:abstractNumId="4" w15:restartNumberingAfterBreak="0">
    <w:nsid w:val="2DD204BA"/>
    <w:multiLevelType w:val="hybridMultilevel"/>
    <w:tmpl w:val="E99A37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C65B13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EAC7EF6"/>
    <w:multiLevelType w:val="hybridMultilevel"/>
    <w:tmpl w:val="07B063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3C61C3"/>
    <w:multiLevelType w:val="hybridMultilevel"/>
    <w:tmpl w:val="5DDC16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D55D0"/>
    <w:multiLevelType w:val="hybridMultilevel"/>
    <w:tmpl w:val="A55EB4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BA7973"/>
    <w:multiLevelType w:val="hybridMultilevel"/>
    <w:tmpl w:val="A1C0CB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C11947"/>
    <w:multiLevelType w:val="hybridMultilevel"/>
    <w:tmpl w:val="D696CF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473633"/>
    <w:multiLevelType w:val="hybridMultilevel"/>
    <w:tmpl w:val="EF5428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6E5570"/>
    <w:multiLevelType w:val="multilevel"/>
    <w:tmpl w:val="9B7EC2A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7BC50A7E"/>
    <w:multiLevelType w:val="hybridMultilevel"/>
    <w:tmpl w:val="610221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5"/>
  </w:num>
  <w:num w:numId="3">
    <w:abstractNumId w:val="7"/>
  </w:num>
  <w:num w:numId="4">
    <w:abstractNumId w:val="8"/>
  </w:num>
  <w:num w:numId="5">
    <w:abstractNumId w:val="10"/>
  </w:num>
  <w:num w:numId="6">
    <w:abstractNumId w:val="4"/>
  </w:num>
  <w:num w:numId="7">
    <w:abstractNumId w:val="9"/>
  </w:num>
  <w:num w:numId="8">
    <w:abstractNumId w:val="1"/>
  </w:num>
  <w:num w:numId="9">
    <w:abstractNumId w:val="13"/>
  </w:num>
  <w:num w:numId="10">
    <w:abstractNumId w:val="6"/>
  </w:num>
  <w:num w:numId="11">
    <w:abstractNumId w:val="0"/>
  </w:num>
  <w:num w:numId="12">
    <w:abstractNumId w:val="2"/>
  </w:num>
  <w:num w:numId="13">
    <w:abstractNumId w:val="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3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2NTQwMjMyNbe0MLRQ0lEKTi0uzszPAykwqgUASM7WfCwAAAA="/>
  </w:docVars>
  <w:rsids>
    <w:rsidRoot w:val="00161C89"/>
    <w:rsid w:val="00034462"/>
    <w:rsid w:val="00081B5B"/>
    <w:rsid w:val="000B7E8C"/>
    <w:rsid w:val="000D0DE8"/>
    <w:rsid w:val="000E4E2B"/>
    <w:rsid w:val="000F3A45"/>
    <w:rsid w:val="000F439F"/>
    <w:rsid w:val="001570C1"/>
    <w:rsid w:val="001609A2"/>
    <w:rsid w:val="00161C89"/>
    <w:rsid w:val="001627C1"/>
    <w:rsid w:val="00184F11"/>
    <w:rsid w:val="001B038F"/>
    <w:rsid w:val="001B3BBF"/>
    <w:rsid w:val="001B4471"/>
    <w:rsid w:val="001C7153"/>
    <w:rsid w:val="001E2810"/>
    <w:rsid w:val="001F6028"/>
    <w:rsid w:val="00204C4C"/>
    <w:rsid w:val="00211C1F"/>
    <w:rsid w:val="002648D6"/>
    <w:rsid w:val="00276241"/>
    <w:rsid w:val="00276865"/>
    <w:rsid w:val="00277B15"/>
    <w:rsid w:val="00294D6B"/>
    <w:rsid w:val="002E2F04"/>
    <w:rsid w:val="00336A1D"/>
    <w:rsid w:val="003370BA"/>
    <w:rsid w:val="00340BDE"/>
    <w:rsid w:val="00341AD1"/>
    <w:rsid w:val="00345343"/>
    <w:rsid w:val="00353105"/>
    <w:rsid w:val="0036484B"/>
    <w:rsid w:val="00383A14"/>
    <w:rsid w:val="003A5DD8"/>
    <w:rsid w:val="003B2DC0"/>
    <w:rsid w:val="003B3F53"/>
    <w:rsid w:val="003C277B"/>
    <w:rsid w:val="003F3B5B"/>
    <w:rsid w:val="00403121"/>
    <w:rsid w:val="0040401D"/>
    <w:rsid w:val="00425FEC"/>
    <w:rsid w:val="00441141"/>
    <w:rsid w:val="00454D44"/>
    <w:rsid w:val="0047273B"/>
    <w:rsid w:val="004862D0"/>
    <w:rsid w:val="004C73FB"/>
    <w:rsid w:val="004D4F35"/>
    <w:rsid w:val="00520CC8"/>
    <w:rsid w:val="005214F7"/>
    <w:rsid w:val="00533626"/>
    <w:rsid w:val="005427D2"/>
    <w:rsid w:val="00551D13"/>
    <w:rsid w:val="00554B0F"/>
    <w:rsid w:val="005557F4"/>
    <w:rsid w:val="005853DC"/>
    <w:rsid w:val="005A5BC9"/>
    <w:rsid w:val="005F1052"/>
    <w:rsid w:val="006223ED"/>
    <w:rsid w:val="00623BD0"/>
    <w:rsid w:val="006611AC"/>
    <w:rsid w:val="006673EB"/>
    <w:rsid w:val="00683B3F"/>
    <w:rsid w:val="00692A11"/>
    <w:rsid w:val="006A5A86"/>
    <w:rsid w:val="006B3164"/>
    <w:rsid w:val="006B4A3B"/>
    <w:rsid w:val="006B75CB"/>
    <w:rsid w:val="006E5DE0"/>
    <w:rsid w:val="006E7992"/>
    <w:rsid w:val="00704A92"/>
    <w:rsid w:val="00794723"/>
    <w:rsid w:val="007E1D42"/>
    <w:rsid w:val="007F0DF4"/>
    <w:rsid w:val="00800C84"/>
    <w:rsid w:val="00810EC3"/>
    <w:rsid w:val="00827D7C"/>
    <w:rsid w:val="008634F9"/>
    <w:rsid w:val="00877C13"/>
    <w:rsid w:val="00891012"/>
    <w:rsid w:val="008912E9"/>
    <w:rsid w:val="008D086E"/>
    <w:rsid w:val="0090060C"/>
    <w:rsid w:val="00906A26"/>
    <w:rsid w:val="00944A4E"/>
    <w:rsid w:val="009455F4"/>
    <w:rsid w:val="00960875"/>
    <w:rsid w:val="00974BB6"/>
    <w:rsid w:val="009773B9"/>
    <w:rsid w:val="009A412B"/>
    <w:rsid w:val="009A77E5"/>
    <w:rsid w:val="009B049B"/>
    <w:rsid w:val="009D66D1"/>
    <w:rsid w:val="00A05BC7"/>
    <w:rsid w:val="00A07F3B"/>
    <w:rsid w:val="00A21A35"/>
    <w:rsid w:val="00A40AFA"/>
    <w:rsid w:val="00A41548"/>
    <w:rsid w:val="00A54644"/>
    <w:rsid w:val="00A57544"/>
    <w:rsid w:val="00A77513"/>
    <w:rsid w:val="00AA473D"/>
    <w:rsid w:val="00AC6070"/>
    <w:rsid w:val="00AD1763"/>
    <w:rsid w:val="00AD5568"/>
    <w:rsid w:val="00AF51F9"/>
    <w:rsid w:val="00B32AD8"/>
    <w:rsid w:val="00B73A3F"/>
    <w:rsid w:val="00B86105"/>
    <w:rsid w:val="00BB04F3"/>
    <w:rsid w:val="00BE29D4"/>
    <w:rsid w:val="00BF613C"/>
    <w:rsid w:val="00C06CF1"/>
    <w:rsid w:val="00C21D01"/>
    <w:rsid w:val="00C40AC2"/>
    <w:rsid w:val="00C4147C"/>
    <w:rsid w:val="00C5630E"/>
    <w:rsid w:val="00C65FDE"/>
    <w:rsid w:val="00C77191"/>
    <w:rsid w:val="00C81A41"/>
    <w:rsid w:val="00CA5A3B"/>
    <w:rsid w:val="00CB4453"/>
    <w:rsid w:val="00CF6FE1"/>
    <w:rsid w:val="00D13880"/>
    <w:rsid w:val="00D14D5C"/>
    <w:rsid w:val="00D22E25"/>
    <w:rsid w:val="00D477F3"/>
    <w:rsid w:val="00D8057B"/>
    <w:rsid w:val="00D82031"/>
    <w:rsid w:val="00DA0865"/>
    <w:rsid w:val="00DD384F"/>
    <w:rsid w:val="00DE555D"/>
    <w:rsid w:val="00E04E21"/>
    <w:rsid w:val="00E1382E"/>
    <w:rsid w:val="00E275F8"/>
    <w:rsid w:val="00E36014"/>
    <w:rsid w:val="00E65F02"/>
    <w:rsid w:val="00E80B00"/>
    <w:rsid w:val="00E9277C"/>
    <w:rsid w:val="00EC60D2"/>
    <w:rsid w:val="00ED3954"/>
    <w:rsid w:val="00ED51D5"/>
    <w:rsid w:val="00EF1A65"/>
    <w:rsid w:val="00F021DC"/>
    <w:rsid w:val="00F53F9F"/>
    <w:rsid w:val="00F84AA1"/>
    <w:rsid w:val="00FA3095"/>
    <w:rsid w:val="00FB080E"/>
    <w:rsid w:val="00FB255E"/>
    <w:rsid w:val="00FB5303"/>
    <w:rsid w:val="00FC11A9"/>
    <w:rsid w:val="00FC20FC"/>
    <w:rsid w:val="00FE235F"/>
    <w:rsid w:val="00FE5CCE"/>
    <w:rsid w:val="00FE7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B2CB85"/>
  <w15:chartTrackingRefBased/>
  <w15:docId w15:val="{C528703F-EFE6-4F40-8643-35916BEF39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3ED"/>
    <w:pPr>
      <w:ind w:left="720"/>
      <w:contextualSpacing/>
    </w:pPr>
  </w:style>
  <w:style w:type="table" w:styleId="TableGrid">
    <w:name w:val="Table Grid"/>
    <w:basedOn w:val="TableNormal"/>
    <w:uiPriority w:val="39"/>
    <w:rsid w:val="00863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877C1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877C1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877C1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5">
    <w:name w:val="Grid Table 4 Accent 5"/>
    <w:basedOn w:val="TableNormal"/>
    <w:uiPriority w:val="49"/>
    <w:rsid w:val="00DE555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D8203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1">
    <w:name w:val="Grid Table 2 Accent 1"/>
    <w:basedOn w:val="TableNormal"/>
    <w:uiPriority w:val="47"/>
    <w:rsid w:val="00D82031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5">
    <w:name w:val="Grid Table 1 Light Accent 5"/>
    <w:basedOn w:val="TableNormal"/>
    <w:uiPriority w:val="46"/>
    <w:rsid w:val="00D8203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B32AD8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qFormat/>
    <w:rsid w:val="009B049B"/>
    <w:rPr>
      <w:b/>
      <w:bCs/>
    </w:rPr>
  </w:style>
  <w:style w:type="table" w:styleId="GridTable1Light">
    <w:name w:val="Grid Table 1 Light"/>
    <w:basedOn w:val="TableNormal"/>
    <w:uiPriority w:val="46"/>
    <w:rsid w:val="00E275F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6Colorful-Accent4">
    <w:name w:val="Grid Table 6 Colorful Accent 4"/>
    <w:basedOn w:val="TableNormal"/>
    <w:uiPriority w:val="51"/>
    <w:rsid w:val="00D13880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4">
    <w:name w:val="Grid Table 4 Accent 4"/>
    <w:basedOn w:val="TableNormal"/>
    <w:uiPriority w:val="49"/>
    <w:rsid w:val="00D13880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D13880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EF1A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F1A65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411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141"/>
  </w:style>
  <w:style w:type="paragraph" w:styleId="Footer">
    <w:name w:val="footer"/>
    <w:basedOn w:val="Normal"/>
    <w:link w:val="FooterChar"/>
    <w:uiPriority w:val="99"/>
    <w:unhideWhenUsed/>
    <w:rsid w:val="004411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141"/>
  </w:style>
  <w:style w:type="table" w:styleId="GridTable1Light-Accent4">
    <w:name w:val="Grid Table 1 Light Accent 4"/>
    <w:basedOn w:val="TableNormal"/>
    <w:uiPriority w:val="46"/>
    <w:rsid w:val="0036484B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36484B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microsoft.com/office/2007/relationships/diagramDrawing" Target="diagrams/drawing1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hyperlink" Target="https://www.agilebusiness.org/content/principle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Word_Document.docx"/><Relationship Id="rId10" Type="http://schemas.openxmlformats.org/officeDocument/2006/relationships/diagramLayout" Target="diagrams/layout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image" Target="media/image2.emf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3">
  <dgm:title val=""/>
  <dgm:desc val=""/>
  <dgm:catLst>
    <dgm:cat type="mainScheme" pri="10300"/>
  </dgm:catLst>
  <dgm:styleLbl name="node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lignNode1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lnNode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vennNode1">
    <dgm:fillClrLst meth="repeat">
      <a:schemeClr val="dk2">
        <a:alpha val="50000"/>
      </a:schemeClr>
    </dgm:fillClrLst>
    <dgm:linClrLst meth="repeat">
      <a:schemeClr val="lt2"/>
    </dgm:linClrLst>
    <dgm:effectClrLst/>
    <dgm:txLinClrLst/>
    <dgm:txFillClrLst/>
    <dgm:txEffectClrLst/>
  </dgm:styleLbl>
  <dgm:styleLbl name="node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node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fgImgPlace1">
    <dgm:fillClrLst meth="repeat">
      <a:schemeClr val="dk2">
        <a:tint val="50000"/>
      </a:schemeClr>
    </dgm:fillClrLst>
    <dgm:linClrLst meth="repeat">
      <a:schemeClr val="lt2"/>
    </dgm:linClrLst>
    <dgm:effectClrLst/>
    <dgm:txLinClrLst/>
    <dgm:txFillClrLst meth="repeat">
      <a:schemeClr val="lt2"/>
    </dgm:txFillClrLst>
    <dgm:txEffectClrLst/>
  </dgm:styleLbl>
  <dgm:styleLbl name="align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bgImgPlace1">
    <dgm:fillClrLst meth="repeat">
      <a:schemeClr val="dk2">
        <a:tint val="5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2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callout">
    <dgm:fillClrLst meth="repeat">
      <a:schemeClr val="dk2"/>
    </dgm:fillClrLst>
    <dgm:linClrLst meth="repeat">
      <a:schemeClr val="dk2">
        <a:tint val="50000"/>
      </a:schemeClr>
    </dgm:linClrLst>
    <dgm:effectClrLst/>
    <dgm:txLinClrLst/>
    <dgm:txFillClrLst meth="repeat">
      <a:schemeClr val="lt2"/>
    </dgm:txFillClrLst>
    <dgm:txEffectClrLst/>
  </dgm:styleLbl>
  <dgm:styleLbl name="asst0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1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2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3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asst4">
    <dgm:fillClrLst meth="repeat">
      <a:schemeClr val="dk2"/>
    </dgm:fillClrLst>
    <dgm:linClrLst meth="repeat">
      <a:schemeClr val="lt2"/>
    </dgm:linClrLst>
    <dgm:effectClrLst/>
    <dgm:txLinClrLst/>
    <dgm:txFillClrLst/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lt2"/>
    </dgm:txFillClrLst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2">
        <a:alpha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2"/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dk2">
        <a:alpha val="90000"/>
        <a:tint val="40000"/>
      </a:schemeClr>
    </dgm:fillClrLst>
    <dgm:linClrLst meth="repeat">
      <a:schemeClr val="dk2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2">
        <a:alpha val="9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2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2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80C3326-71BD-4198-A9E6-38F08EC63B67}" type="doc">
      <dgm:prSet loTypeId="urn:microsoft.com/office/officeart/2016/7/layout/LinearArrowProcessNumbered" loCatId="process" qsTypeId="urn:microsoft.com/office/officeart/2005/8/quickstyle/simple1" qsCatId="simple" csTypeId="urn:microsoft.com/office/officeart/2005/8/colors/accent0_3" csCatId="mainScheme" phldr="1"/>
      <dgm:spPr/>
      <dgm:t>
        <a:bodyPr/>
        <a:lstStyle/>
        <a:p>
          <a:endParaRPr lang="en-US"/>
        </a:p>
      </dgm:t>
    </dgm:pt>
    <dgm:pt modelId="{B86A1624-4AC0-4145-928F-B9EF8AFDCADF}">
      <dgm:prSet custT="1"/>
      <dgm:spPr/>
      <dgm:t>
        <a:bodyPr/>
        <a:lstStyle/>
        <a:p>
          <a:pPr algn="ctr"/>
          <a:r>
            <a:rPr lang="en-US" sz="1100" b="1">
              <a:latin typeface="+mj-lt"/>
            </a:rPr>
            <a:t>Literature  </a:t>
          </a:r>
        </a:p>
        <a:p>
          <a:pPr algn="ctr"/>
          <a:r>
            <a:rPr lang="en-US" sz="1100" b="1">
              <a:latin typeface="+mj-lt"/>
            </a:rPr>
            <a:t>Review</a:t>
          </a:r>
        </a:p>
      </dgm:t>
    </dgm:pt>
    <dgm:pt modelId="{90481E54-D159-44BF-9611-8CBDB57162F3}" type="parTrans" cxnId="{AE325123-DEFD-4E56-9C04-18D5334CC703}">
      <dgm:prSet/>
      <dgm:spPr/>
      <dgm:t>
        <a:bodyPr/>
        <a:lstStyle/>
        <a:p>
          <a:pPr algn="ctr"/>
          <a:endParaRPr lang="en-US"/>
        </a:p>
      </dgm:t>
    </dgm:pt>
    <dgm:pt modelId="{EAAEB7F3-646C-4AE8-82A0-1CFC2DA6A1EB}" type="sibTrans" cxnId="{AE325123-DEFD-4E56-9C04-18D5334CC703}">
      <dgm:prSet phldrT="1" phldr="0"/>
      <dgm:spPr/>
      <dgm:t>
        <a:bodyPr/>
        <a:lstStyle/>
        <a:p>
          <a:pPr algn="ctr"/>
          <a:r>
            <a:rPr lang="en-US"/>
            <a:t>1</a:t>
          </a:r>
          <a:endParaRPr lang="en-US" dirty="0"/>
        </a:p>
      </dgm:t>
    </dgm:pt>
    <dgm:pt modelId="{648AF197-0571-4969-A808-7D720F345019}">
      <dgm:prSet custT="1"/>
      <dgm:spPr/>
      <dgm:t>
        <a:bodyPr/>
        <a:lstStyle/>
        <a:p>
          <a:pPr algn="ctr"/>
          <a:r>
            <a:rPr lang="en-US" sz="1100" b="1" dirty="0"/>
            <a:t>Acquire the data</a:t>
          </a:r>
        </a:p>
      </dgm:t>
    </dgm:pt>
    <dgm:pt modelId="{4DC1B799-C9BA-448C-A5CB-D931D901AF9A}" type="parTrans" cxnId="{CFD13792-2C19-4B38-BA68-B28D0B0272FD}">
      <dgm:prSet/>
      <dgm:spPr/>
      <dgm:t>
        <a:bodyPr/>
        <a:lstStyle/>
        <a:p>
          <a:pPr algn="ctr"/>
          <a:endParaRPr lang="en-US"/>
        </a:p>
      </dgm:t>
    </dgm:pt>
    <dgm:pt modelId="{6CC6DBC5-FF9B-4072-B597-75B05EBFD8CF}" type="sibTrans" cxnId="{CFD13792-2C19-4B38-BA68-B28D0B0272FD}">
      <dgm:prSet phldrT="3" phldr="0"/>
      <dgm:spPr/>
      <dgm:t>
        <a:bodyPr/>
        <a:lstStyle/>
        <a:p>
          <a:pPr algn="ctr"/>
          <a:r>
            <a:rPr lang="en-US"/>
            <a:t>3</a:t>
          </a:r>
          <a:endParaRPr lang="en-US" dirty="0"/>
        </a:p>
      </dgm:t>
    </dgm:pt>
    <dgm:pt modelId="{A16D8B6C-87B1-4BCA-A968-B70808A3B63F}">
      <dgm:prSet custT="1"/>
      <dgm:spPr/>
      <dgm:t>
        <a:bodyPr/>
        <a:lstStyle/>
        <a:p>
          <a:pPr algn="ctr"/>
          <a:r>
            <a:rPr lang="en-US" sz="1100" b="1" dirty="0"/>
            <a:t>Clean the data</a:t>
          </a:r>
        </a:p>
      </dgm:t>
    </dgm:pt>
    <dgm:pt modelId="{36E91D34-BFC6-4563-92D7-4B0755D48124}" type="parTrans" cxnId="{9F1F23E1-DBAE-407B-8435-79B4163A996C}">
      <dgm:prSet/>
      <dgm:spPr/>
      <dgm:t>
        <a:bodyPr/>
        <a:lstStyle/>
        <a:p>
          <a:pPr algn="ctr"/>
          <a:endParaRPr lang="en-US"/>
        </a:p>
      </dgm:t>
    </dgm:pt>
    <dgm:pt modelId="{8452C5BC-039C-479C-A01A-07A218330D9B}" type="sibTrans" cxnId="{9F1F23E1-DBAE-407B-8435-79B4163A996C}">
      <dgm:prSet phldrT="4" phldr="0"/>
      <dgm:spPr/>
      <dgm:t>
        <a:bodyPr/>
        <a:lstStyle/>
        <a:p>
          <a:pPr algn="ctr"/>
          <a:r>
            <a:rPr lang="en-US"/>
            <a:t>4</a:t>
          </a:r>
          <a:endParaRPr lang="en-US" dirty="0"/>
        </a:p>
      </dgm:t>
    </dgm:pt>
    <dgm:pt modelId="{742E658D-DF94-4968-9208-7C9AFC8488EA}">
      <dgm:prSet custT="1"/>
      <dgm:spPr/>
      <dgm:t>
        <a:bodyPr/>
        <a:lstStyle/>
        <a:p>
          <a:pPr algn="ctr"/>
          <a:r>
            <a:rPr lang="en-AU" sz="1100" b="1" i="0" dirty="0"/>
            <a:t>Explore  the data</a:t>
          </a:r>
        </a:p>
        <a:p>
          <a:pPr algn="ctr"/>
          <a:endParaRPr lang="en-AU" sz="1100" b="1" i="0" dirty="0"/>
        </a:p>
        <a:p>
          <a:pPr algn="ctr"/>
          <a:endParaRPr lang="en-US" sz="1100" b="1" dirty="0"/>
        </a:p>
      </dgm:t>
    </dgm:pt>
    <dgm:pt modelId="{2A45D549-D77B-4B46-90ED-52F90277B0EB}" type="parTrans" cxnId="{5F07B9E9-92B0-49E1-86BF-93BF440B9FE7}">
      <dgm:prSet/>
      <dgm:spPr/>
      <dgm:t>
        <a:bodyPr/>
        <a:lstStyle/>
        <a:p>
          <a:pPr algn="ctr"/>
          <a:endParaRPr lang="en-US"/>
        </a:p>
      </dgm:t>
    </dgm:pt>
    <dgm:pt modelId="{B4DD9880-93FA-453A-B62A-311E74C06661}" type="sibTrans" cxnId="{5F07B9E9-92B0-49E1-86BF-93BF440B9FE7}">
      <dgm:prSet phldrT="5" phldr="0"/>
      <dgm:spPr/>
      <dgm:t>
        <a:bodyPr/>
        <a:lstStyle/>
        <a:p>
          <a:pPr algn="ctr"/>
          <a:r>
            <a:rPr lang="en-US"/>
            <a:t>5</a:t>
          </a:r>
          <a:endParaRPr lang="en-US" dirty="0"/>
        </a:p>
      </dgm:t>
    </dgm:pt>
    <dgm:pt modelId="{FD242175-9944-45C2-B20C-5B6B3B5FC51A}">
      <dgm:prSet custT="1"/>
      <dgm:spPr/>
      <dgm:t>
        <a:bodyPr/>
        <a:lstStyle/>
        <a:p>
          <a:pPr algn="ctr"/>
          <a:r>
            <a:rPr lang="en-US" sz="1100" b="1" dirty="0"/>
            <a:t>Data modelling and statistical prediction</a:t>
          </a:r>
        </a:p>
      </dgm:t>
    </dgm:pt>
    <dgm:pt modelId="{0B20EE67-6FCF-4126-B35C-235E997D31A3}" type="parTrans" cxnId="{F5BC8817-FC52-4E30-8F97-584FB92036C5}">
      <dgm:prSet/>
      <dgm:spPr/>
      <dgm:t>
        <a:bodyPr/>
        <a:lstStyle/>
        <a:p>
          <a:pPr algn="ctr"/>
          <a:endParaRPr lang="en-US"/>
        </a:p>
      </dgm:t>
    </dgm:pt>
    <dgm:pt modelId="{7AA9E660-B972-46DA-9445-5638A39390EC}" type="sibTrans" cxnId="{F5BC8817-FC52-4E30-8F97-584FB92036C5}">
      <dgm:prSet phldrT="6" phldr="0"/>
      <dgm:spPr/>
      <dgm:t>
        <a:bodyPr/>
        <a:lstStyle/>
        <a:p>
          <a:pPr algn="ctr"/>
          <a:r>
            <a:rPr lang="en-US"/>
            <a:t>6</a:t>
          </a:r>
          <a:endParaRPr lang="en-US" dirty="0"/>
        </a:p>
      </dgm:t>
    </dgm:pt>
    <dgm:pt modelId="{5F02E1A7-3069-4A7A-8763-2C0D7199F589}">
      <dgm:prSet custT="1"/>
      <dgm:spPr/>
      <dgm:t>
        <a:bodyPr/>
        <a:lstStyle/>
        <a:p>
          <a:pPr algn="ctr"/>
          <a:r>
            <a:rPr lang="en-US" sz="1100" b="1" dirty="0"/>
            <a:t>Interpret </a:t>
          </a:r>
          <a:r>
            <a:rPr lang="en-US" sz="1100" b="1"/>
            <a:t>the </a:t>
          </a:r>
          <a:r>
            <a:rPr lang="en-US" sz="1100" b="1">
              <a:latin typeface="+mn-lt"/>
            </a:rPr>
            <a:t>results</a:t>
          </a:r>
          <a:r>
            <a:rPr lang="en-US" sz="1100" b="1"/>
            <a:t>.</a:t>
          </a:r>
          <a:endParaRPr lang="en-US" sz="1100" b="1" dirty="0"/>
        </a:p>
      </dgm:t>
    </dgm:pt>
    <dgm:pt modelId="{3032920C-E56E-4486-872E-7C50A4A5E357}" type="parTrans" cxnId="{48C74F07-128E-46A7-B30F-9384AD013E4E}">
      <dgm:prSet/>
      <dgm:spPr/>
      <dgm:t>
        <a:bodyPr/>
        <a:lstStyle/>
        <a:p>
          <a:pPr algn="ctr"/>
          <a:endParaRPr lang="en-US"/>
        </a:p>
      </dgm:t>
    </dgm:pt>
    <dgm:pt modelId="{A2773209-B092-4CC1-8163-4996B03E999A}" type="sibTrans" cxnId="{48C74F07-128E-46A7-B30F-9384AD013E4E}">
      <dgm:prSet phldrT="7" phldr="0"/>
      <dgm:spPr/>
      <dgm:t>
        <a:bodyPr/>
        <a:lstStyle/>
        <a:p>
          <a:pPr algn="ctr"/>
          <a:r>
            <a:rPr lang="en-US"/>
            <a:t>7</a:t>
          </a:r>
          <a:endParaRPr lang="en-US" dirty="0"/>
        </a:p>
      </dgm:t>
    </dgm:pt>
    <dgm:pt modelId="{E0E41924-1564-46D8-B39B-A51E7424703F}">
      <dgm:prSet custT="1"/>
      <dgm:spPr/>
      <dgm:t>
        <a:bodyPr/>
        <a:lstStyle/>
        <a:p>
          <a:r>
            <a:rPr lang="en-US" sz="1100" b="1"/>
            <a:t>create/ Knit R markdown</a:t>
          </a:r>
        </a:p>
      </dgm:t>
    </dgm:pt>
    <dgm:pt modelId="{9B5CEED2-E151-4B49-A64A-ED0D8C6BC392}" type="parTrans" cxnId="{126FE403-CF02-4151-9CB5-CE6AA4C5999B}">
      <dgm:prSet/>
      <dgm:spPr/>
      <dgm:t>
        <a:bodyPr/>
        <a:lstStyle/>
        <a:p>
          <a:endParaRPr lang="en-US"/>
        </a:p>
      </dgm:t>
    </dgm:pt>
    <dgm:pt modelId="{302A50DB-4005-45F0-B7EC-A639E1579397}" type="sibTrans" cxnId="{126FE403-CF02-4151-9CB5-CE6AA4C5999B}">
      <dgm:prSet phldrT="8" phldr="0"/>
      <dgm:spPr/>
      <dgm:t>
        <a:bodyPr/>
        <a:lstStyle/>
        <a:p>
          <a:r>
            <a:rPr lang="en-US"/>
            <a:t>8</a:t>
          </a:r>
        </a:p>
      </dgm:t>
    </dgm:pt>
    <dgm:pt modelId="{44528BDF-60CF-4110-A0E7-D3391D099CA2}">
      <dgm:prSet custT="1"/>
      <dgm:spPr/>
      <dgm:t>
        <a:bodyPr/>
        <a:lstStyle/>
        <a:p>
          <a:r>
            <a:rPr lang="en-US" sz="1100" b="1">
              <a:latin typeface="+mj-lt"/>
            </a:rPr>
            <a:t>Define the ideal dataset</a:t>
          </a:r>
          <a:endParaRPr lang="en-US" sz="1100" b="1"/>
        </a:p>
      </dgm:t>
    </dgm:pt>
    <dgm:pt modelId="{84F7BC23-AA9C-4401-A784-84DBD3C97199}" type="parTrans" cxnId="{9681B5CB-96C3-481F-9660-EFCB9BC2F609}">
      <dgm:prSet/>
      <dgm:spPr/>
      <dgm:t>
        <a:bodyPr/>
        <a:lstStyle/>
        <a:p>
          <a:endParaRPr lang="en-US"/>
        </a:p>
      </dgm:t>
    </dgm:pt>
    <dgm:pt modelId="{22FA4E93-4D60-421F-A559-80AB60F5B603}" type="sibTrans" cxnId="{9681B5CB-96C3-481F-9660-EFCB9BC2F609}">
      <dgm:prSet phldrT="2" phldr="0"/>
      <dgm:spPr/>
      <dgm:t>
        <a:bodyPr/>
        <a:lstStyle/>
        <a:p>
          <a:r>
            <a:rPr lang="en-US"/>
            <a:t>2</a:t>
          </a:r>
        </a:p>
      </dgm:t>
    </dgm:pt>
    <dgm:pt modelId="{D794FC11-2473-487B-ACE5-401EB786C755}" type="pres">
      <dgm:prSet presAssocID="{B80C3326-71BD-4198-A9E6-38F08EC63B67}" presName="linearFlow" presStyleCnt="0">
        <dgm:presLayoutVars>
          <dgm:dir/>
          <dgm:animLvl val="lvl"/>
          <dgm:resizeHandles val="exact"/>
        </dgm:presLayoutVars>
      </dgm:prSet>
      <dgm:spPr/>
    </dgm:pt>
    <dgm:pt modelId="{23E2A1A2-BAE1-4E62-88DE-92A8CAB88B21}" type="pres">
      <dgm:prSet presAssocID="{B86A1624-4AC0-4145-928F-B9EF8AFDCADF}" presName="compositeNode" presStyleCnt="0"/>
      <dgm:spPr/>
    </dgm:pt>
    <dgm:pt modelId="{2D2BF4C4-AA19-489D-9C3E-C7028B34D80B}" type="pres">
      <dgm:prSet presAssocID="{B86A1624-4AC0-4145-928F-B9EF8AFDCADF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46AD53DE-50CA-4B1B-B4E4-5FE004D5CAE2}" type="pres">
      <dgm:prSet presAssocID="{B86A1624-4AC0-4145-928F-B9EF8AFDCADF}" presName="parSh" presStyleCnt="0"/>
      <dgm:spPr/>
    </dgm:pt>
    <dgm:pt modelId="{DEA32DD5-45B9-4B7C-B5A4-696D2AB63226}" type="pres">
      <dgm:prSet presAssocID="{B86A1624-4AC0-4145-928F-B9EF8AFDCADF}" presName="lineNode" presStyleLbl="alignAccFollowNode1" presStyleIdx="0" presStyleCnt="24"/>
      <dgm:spPr/>
    </dgm:pt>
    <dgm:pt modelId="{687AE4D3-FB73-4B3E-A5C4-3BC8F58EDC74}" type="pres">
      <dgm:prSet presAssocID="{B86A1624-4AC0-4145-928F-B9EF8AFDCADF}" presName="lineArrowNode" presStyleLbl="alignAccFollowNode1" presStyleIdx="1" presStyleCnt="24"/>
      <dgm:spPr/>
    </dgm:pt>
    <dgm:pt modelId="{1EBD63E1-CA82-453B-85BD-8518D1758067}" type="pres">
      <dgm:prSet presAssocID="{EAAEB7F3-646C-4AE8-82A0-1CFC2DA6A1EB}" presName="sibTransNodeCircle" presStyleLbl="alignNode1" presStyleIdx="0" presStyleCnt="8">
        <dgm:presLayoutVars>
          <dgm:chMax val="0"/>
          <dgm:bulletEnabled/>
        </dgm:presLayoutVars>
      </dgm:prSet>
      <dgm:spPr/>
    </dgm:pt>
    <dgm:pt modelId="{8332A9D7-5D67-4ECC-802F-EEBEA82D0AE3}" type="pres">
      <dgm:prSet presAssocID="{EAAEB7F3-646C-4AE8-82A0-1CFC2DA6A1EB}" presName="spacerBetweenCircleAndCallout" presStyleCnt="0">
        <dgm:presLayoutVars/>
      </dgm:prSet>
      <dgm:spPr/>
    </dgm:pt>
    <dgm:pt modelId="{473F061D-7C68-408D-A039-54E888789EA9}" type="pres">
      <dgm:prSet presAssocID="{B86A1624-4AC0-4145-928F-B9EF8AFDCADF}" presName="nodeText" presStyleLbl="alignAccFollowNode1" presStyleIdx="2" presStyleCnt="24">
        <dgm:presLayoutVars>
          <dgm:bulletEnabled val="1"/>
        </dgm:presLayoutVars>
      </dgm:prSet>
      <dgm:spPr/>
    </dgm:pt>
    <dgm:pt modelId="{DFC9D474-670B-4886-B89E-AC8130C434D2}" type="pres">
      <dgm:prSet presAssocID="{EAAEB7F3-646C-4AE8-82A0-1CFC2DA6A1EB}" presName="sibTransComposite" presStyleCnt="0"/>
      <dgm:spPr/>
    </dgm:pt>
    <dgm:pt modelId="{8E8003E7-4286-4CBB-9089-C20A694CC290}" type="pres">
      <dgm:prSet presAssocID="{44528BDF-60CF-4110-A0E7-D3391D099CA2}" presName="compositeNode" presStyleCnt="0"/>
      <dgm:spPr/>
    </dgm:pt>
    <dgm:pt modelId="{DB1E9EA2-60F8-4D7E-B223-30BFF26D6383}" type="pres">
      <dgm:prSet presAssocID="{44528BDF-60CF-4110-A0E7-D3391D099CA2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64D4BEA9-0734-488B-92F7-4446ECD64FD4}" type="pres">
      <dgm:prSet presAssocID="{44528BDF-60CF-4110-A0E7-D3391D099CA2}" presName="parSh" presStyleCnt="0"/>
      <dgm:spPr/>
    </dgm:pt>
    <dgm:pt modelId="{084E3AAE-6B19-4EFC-96ED-EDC0BE451B06}" type="pres">
      <dgm:prSet presAssocID="{44528BDF-60CF-4110-A0E7-D3391D099CA2}" presName="lineNode" presStyleLbl="alignAccFollowNode1" presStyleIdx="3" presStyleCnt="24"/>
      <dgm:spPr/>
    </dgm:pt>
    <dgm:pt modelId="{74C71833-3CEC-41BC-8350-0C492621B08E}" type="pres">
      <dgm:prSet presAssocID="{44528BDF-60CF-4110-A0E7-D3391D099CA2}" presName="lineArrowNode" presStyleLbl="alignAccFollowNode1" presStyleIdx="4" presStyleCnt="24"/>
      <dgm:spPr/>
    </dgm:pt>
    <dgm:pt modelId="{E15D8D1C-1CEB-4EBB-8BFA-DA3FAFDF9F3C}" type="pres">
      <dgm:prSet presAssocID="{22FA4E93-4D60-421F-A559-80AB60F5B603}" presName="sibTransNodeCircle" presStyleLbl="alignNode1" presStyleIdx="1" presStyleCnt="8">
        <dgm:presLayoutVars>
          <dgm:chMax val="0"/>
          <dgm:bulletEnabled/>
        </dgm:presLayoutVars>
      </dgm:prSet>
      <dgm:spPr/>
    </dgm:pt>
    <dgm:pt modelId="{37B88F6B-7781-454A-B140-90D9A901A37D}" type="pres">
      <dgm:prSet presAssocID="{22FA4E93-4D60-421F-A559-80AB60F5B603}" presName="spacerBetweenCircleAndCallout" presStyleCnt="0">
        <dgm:presLayoutVars/>
      </dgm:prSet>
      <dgm:spPr/>
    </dgm:pt>
    <dgm:pt modelId="{C9872E14-8A24-42B6-A0E3-3142DA1C9BF6}" type="pres">
      <dgm:prSet presAssocID="{44528BDF-60CF-4110-A0E7-D3391D099CA2}" presName="nodeText" presStyleLbl="alignAccFollowNode1" presStyleIdx="5" presStyleCnt="24">
        <dgm:presLayoutVars>
          <dgm:bulletEnabled val="1"/>
        </dgm:presLayoutVars>
      </dgm:prSet>
      <dgm:spPr/>
    </dgm:pt>
    <dgm:pt modelId="{84F4D13D-2861-4714-8850-305C2FF5706A}" type="pres">
      <dgm:prSet presAssocID="{22FA4E93-4D60-421F-A559-80AB60F5B603}" presName="sibTransComposite" presStyleCnt="0"/>
      <dgm:spPr/>
    </dgm:pt>
    <dgm:pt modelId="{28473A57-D1B7-4280-8C52-DE9268FB05E0}" type="pres">
      <dgm:prSet presAssocID="{648AF197-0571-4969-A808-7D720F345019}" presName="compositeNode" presStyleCnt="0"/>
      <dgm:spPr/>
    </dgm:pt>
    <dgm:pt modelId="{BBDCF71B-DFDB-4244-A5DA-454749CB1705}" type="pres">
      <dgm:prSet presAssocID="{648AF197-0571-4969-A808-7D720F345019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EF47D317-F2E9-4AD3-9A0D-084E933D374C}" type="pres">
      <dgm:prSet presAssocID="{648AF197-0571-4969-A808-7D720F345019}" presName="parSh" presStyleCnt="0"/>
      <dgm:spPr/>
    </dgm:pt>
    <dgm:pt modelId="{8D622474-83C4-4BF3-9366-9988DB32CBBF}" type="pres">
      <dgm:prSet presAssocID="{648AF197-0571-4969-A808-7D720F345019}" presName="lineNode" presStyleLbl="alignAccFollowNode1" presStyleIdx="6" presStyleCnt="24"/>
      <dgm:spPr/>
    </dgm:pt>
    <dgm:pt modelId="{E312313E-4B01-4B2F-982B-DB2E72D21AE8}" type="pres">
      <dgm:prSet presAssocID="{648AF197-0571-4969-A808-7D720F345019}" presName="lineArrowNode" presStyleLbl="alignAccFollowNode1" presStyleIdx="7" presStyleCnt="24"/>
      <dgm:spPr/>
    </dgm:pt>
    <dgm:pt modelId="{15A1D6EB-DDFF-49ED-85A5-41F9DE01367A}" type="pres">
      <dgm:prSet presAssocID="{6CC6DBC5-FF9B-4072-B597-75B05EBFD8CF}" presName="sibTransNodeCircle" presStyleLbl="alignNode1" presStyleIdx="2" presStyleCnt="8">
        <dgm:presLayoutVars>
          <dgm:chMax val="0"/>
          <dgm:bulletEnabled/>
        </dgm:presLayoutVars>
      </dgm:prSet>
      <dgm:spPr/>
    </dgm:pt>
    <dgm:pt modelId="{92813CED-F40B-4896-98A5-B0930B62AF64}" type="pres">
      <dgm:prSet presAssocID="{6CC6DBC5-FF9B-4072-B597-75B05EBFD8CF}" presName="spacerBetweenCircleAndCallout" presStyleCnt="0">
        <dgm:presLayoutVars/>
      </dgm:prSet>
      <dgm:spPr/>
    </dgm:pt>
    <dgm:pt modelId="{7574971E-AB42-4F52-9221-FFD523F0DFA8}" type="pres">
      <dgm:prSet presAssocID="{648AF197-0571-4969-A808-7D720F345019}" presName="nodeText" presStyleLbl="alignAccFollowNode1" presStyleIdx="8" presStyleCnt="24">
        <dgm:presLayoutVars>
          <dgm:bulletEnabled val="1"/>
        </dgm:presLayoutVars>
      </dgm:prSet>
      <dgm:spPr/>
    </dgm:pt>
    <dgm:pt modelId="{3531EB39-5B45-440C-8BCF-3E65B34A91DC}" type="pres">
      <dgm:prSet presAssocID="{6CC6DBC5-FF9B-4072-B597-75B05EBFD8CF}" presName="sibTransComposite" presStyleCnt="0"/>
      <dgm:spPr/>
    </dgm:pt>
    <dgm:pt modelId="{C1DEC613-7AE5-4C27-984C-10FA8109483B}" type="pres">
      <dgm:prSet presAssocID="{A16D8B6C-87B1-4BCA-A968-B70808A3B63F}" presName="compositeNode" presStyleCnt="0"/>
      <dgm:spPr/>
    </dgm:pt>
    <dgm:pt modelId="{225E810F-4E63-44AC-AC69-BCE9901E79D9}" type="pres">
      <dgm:prSet presAssocID="{A16D8B6C-87B1-4BCA-A968-B70808A3B63F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5F336298-8EDE-4CAD-AFD1-724E4D833E90}" type="pres">
      <dgm:prSet presAssocID="{A16D8B6C-87B1-4BCA-A968-B70808A3B63F}" presName="parSh" presStyleCnt="0"/>
      <dgm:spPr/>
    </dgm:pt>
    <dgm:pt modelId="{6023818A-894A-4E2F-8379-57A51375263C}" type="pres">
      <dgm:prSet presAssocID="{A16D8B6C-87B1-4BCA-A968-B70808A3B63F}" presName="lineNode" presStyleLbl="alignAccFollowNode1" presStyleIdx="9" presStyleCnt="24"/>
      <dgm:spPr/>
    </dgm:pt>
    <dgm:pt modelId="{CF01CF17-16A2-4420-B9D7-27616A0567D1}" type="pres">
      <dgm:prSet presAssocID="{A16D8B6C-87B1-4BCA-A968-B70808A3B63F}" presName="lineArrowNode" presStyleLbl="alignAccFollowNode1" presStyleIdx="10" presStyleCnt="24"/>
      <dgm:spPr/>
    </dgm:pt>
    <dgm:pt modelId="{359E231F-3B42-41D7-8DB1-B1F0BDC1FCCB}" type="pres">
      <dgm:prSet presAssocID="{8452C5BC-039C-479C-A01A-07A218330D9B}" presName="sibTransNodeCircle" presStyleLbl="alignNode1" presStyleIdx="3" presStyleCnt="8">
        <dgm:presLayoutVars>
          <dgm:chMax val="0"/>
          <dgm:bulletEnabled/>
        </dgm:presLayoutVars>
      </dgm:prSet>
      <dgm:spPr/>
    </dgm:pt>
    <dgm:pt modelId="{B9841E20-65A9-40BB-BBB1-EFC785E6AD43}" type="pres">
      <dgm:prSet presAssocID="{8452C5BC-039C-479C-A01A-07A218330D9B}" presName="spacerBetweenCircleAndCallout" presStyleCnt="0">
        <dgm:presLayoutVars/>
      </dgm:prSet>
      <dgm:spPr/>
    </dgm:pt>
    <dgm:pt modelId="{44159B80-2D87-482B-B6BE-B5B3C9C21EC3}" type="pres">
      <dgm:prSet presAssocID="{A16D8B6C-87B1-4BCA-A968-B70808A3B63F}" presName="nodeText" presStyleLbl="alignAccFollowNode1" presStyleIdx="11" presStyleCnt="24">
        <dgm:presLayoutVars>
          <dgm:bulletEnabled val="1"/>
        </dgm:presLayoutVars>
      </dgm:prSet>
      <dgm:spPr/>
    </dgm:pt>
    <dgm:pt modelId="{AE2F8BB1-431D-4F18-A384-25DBB10CD7D4}" type="pres">
      <dgm:prSet presAssocID="{8452C5BC-039C-479C-A01A-07A218330D9B}" presName="sibTransComposite" presStyleCnt="0"/>
      <dgm:spPr/>
    </dgm:pt>
    <dgm:pt modelId="{5EF0E834-9A2E-49AA-9C13-52EFBBD5EE29}" type="pres">
      <dgm:prSet presAssocID="{742E658D-DF94-4968-9208-7C9AFC8488EA}" presName="compositeNode" presStyleCnt="0"/>
      <dgm:spPr/>
    </dgm:pt>
    <dgm:pt modelId="{3F4F0A8D-9C1F-4612-8C1F-8268390E4958}" type="pres">
      <dgm:prSet presAssocID="{742E658D-DF94-4968-9208-7C9AFC8488EA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84901FC3-BA05-4D82-AF21-E8FEA9D34D26}" type="pres">
      <dgm:prSet presAssocID="{742E658D-DF94-4968-9208-7C9AFC8488EA}" presName="parSh" presStyleCnt="0"/>
      <dgm:spPr/>
    </dgm:pt>
    <dgm:pt modelId="{7EF84012-0CE7-4158-8924-12DBBC0AE614}" type="pres">
      <dgm:prSet presAssocID="{742E658D-DF94-4968-9208-7C9AFC8488EA}" presName="lineNode" presStyleLbl="alignAccFollowNode1" presStyleIdx="12" presStyleCnt="24"/>
      <dgm:spPr/>
    </dgm:pt>
    <dgm:pt modelId="{A9189666-1DC9-4151-B5F3-00CD09C886EC}" type="pres">
      <dgm:prSet presAssocID="{742E658D-DF94-4968-9208-7C9AFC8488EA}" presName="lineArrowNode" presStyleLbl="alignAccFollowNode1" presStyleIdx="13" presStyleCnt="24"/>
      <dgm:spPr/>
    </dgm:pt>
    <dgm:pt modelId="{128943EE-477A-47BE-8305-3E2C39982951}" type="pres">
      <dgm:prSet presAssocID="{B4DD9880-93FA-453A-B62A-311E74C06661}" presName="sibTransNodeCircle" presStyleLbl="alignNode1" presStyleIdx="4" presStyleCnt="8">
        <dgm:presLayoutVars>
          <dgm:chMax val="0"/>
          <dgm:bulletEnabled/>
        </dgm:presLayoutVars>
      </dgm:prSet>
      <dgm:spPr/>
    </dgm:pt>
    <dgm:pt modelId="{1AC9EA2D-EF64-45E3-A8CB-ED729EFEBA38}" type="pres">
      <dgm:prSet presAssocID="{B4DD9880-93FA-453A-B62A-311E74C06661}" presName="spacerBetweenCircleAndCallout" presStyleCnt="0">
        <dgm:presLayoutVars/>
      </dgm:prSet>
      <dgm:spPr/>
    </dgm:pt>
    <dgm:pt modelId="{F3FA70BE-24CE-4E2B-B6F8-5578DE95A41E}" type="pres">
      <dgm:prSet presAssocID="{742E658D-DF94-4968-9208-7C9AFC8488EA}" presName="nodeText" presStyleLbl="alignAccFollowNode1" presStyleIdx="14" presStyleCnt="24">
        <dgm:presLayoutVars>
          <dgm:bulletEnabled val="1"/>
        </dgm:presLayoutVars>
      </dgm:prSet>
      <dgm:spPr/>
    </dgm:pt>
    <dgm:pt modelId="{D72DB370-7F41-4AD4-A09A-FD765AF4F62A}" type="pres">
      <dgm:prSet presAssocID="{B4DD9880-93FA-453A-B62A-311E74C06661}" presName="sibTransComposite" presStyleCnt="0"/>
      <dgm:spPr/>
    </dgm:pt>
    <dgm:pt modelId="{23A952B5-EA9E-4D5A-AE8A-BA85271C19B9}" type="pres">
      <dgm:prSet presAssocID="{FD242175-9944-45C2-B20C-5B6B3B5FC51A}" presName="compositeNode" presStyleCnt="0"/>
      <dgm:spPr/>
    </dgm:pt>
    <dgm:pt modelId="{8E770F88-BF22-4418-99A5-127D20F65664}" type="pres">
      <dgm:prSet presAssocID="{FD242175-9944-45C2-B20C-5B6B3B5FC51A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FA4D1C6D-5CF9-425A-A557-CFE557C33447}" type="pres">
      <dgm:prSet presAssocID="{FD242175-9944-45C2-B20C-5B6B3B5FC51A}" presName="parSh" presStyleCnt="0"/>
      <dgm:spPr/>
    </dgm:pt>
    <dgm:pt modelId="{711F27F5-1DE5-46F7-B4E8-5A541DD93C46}" type="pres">
      <dgm:prSet presAssocID="{FD242175-9944-45C2-B20C-5B6B3B5FC51A}" presName="lineNode" presStyleLbl="alignAccFollowNode1" presStyleIdx="15" presStyleCnt="24"/>
      <dgm:spPr/>
    </dgm:pt>
    <dgm:pt modelId="{356FF2F4-4B41-4B48-B053-34ADBEEA78B4}" type="pres">
      <dgm:prSet presAssocID="{FD242175-9944-45C2-B20C-5B6B3B5FC51A}" presName="lineArrowNode" presStyleLbl="alignAccFollowNode1" presStyleIdx="16" presStyleCnt="24"/>
      <dgm:spPr/>
    </dgm:pt>
    <dgm:pt modelId="{0BB98673-B6AC-4E62-B2B8-047912AEDA39}" type="pres">
      <dgm:prSet presAssocID="{7AA9E660-B972-46DA-9445-5638A39390EC}" presName="sibTransNodeCircle" presStyleLbl="alignNode1" presStyleIdx="5" presStyleCnt="8">
        <dgm:presLayoutVars>
          <dgm:chMax val="0"/>
          <dgm:bulletEnabled/>
        </dgm:presLayoutVars>
      </dgm:prSet>
      <dgm:spPr/>
    </dgm:pt>
    <dgm:pt modelId="{74F82A1C-ACC6-4EA4-AF2A-447EE97E908A}" type="pres">
      <dgm:prSet presAssocID="{7AA9E660-B972-46DA-9445-5638A39390EC}" presName="spacerBetweenCircleAndCallout" presStyleCnt="0">
        <dgm:presLayoutVars/>
      </dgm:prSet>
      <dgm:spPr/>
    </dgm:pt>
    <dgm:pt modelId="{3BC9E26B-174A-4DB6-BD98-9EC1A035A70F}" type="pres">
      <dgm:prSet presAssocID="{FD242175-9944-45C2-B20C-5B6B3B5FC51A}" presName="nodeText" presStyleLbl="alignAccFollowNode1" presStyleIdx="17" presStyleCnt="24" custLinFactNeighborX="0">
        <dgm:presLayoutVars>
          <dgm:bulletEnabled val="1"/>
        </dgm:presLayoutVars>
      </dgm:prSet>
      <dgm:spPr/>
    </dgm:pt>
    <dgm:pt modelId="{4924727D-DC7E-4448-B354-6E8198316A3A}" type="pres">
      <dgm:prSet presAssocID="{7AA9E660-B972-46DA-9445-5638A39390EC}" presName="sibTransComposite" presStyleCnt="0"/>
      <dgm:spPr/>
    </dgm:pt>
    <dgm:pt modelId="{24D8883D-A109-4473-8B26-EF3634F9BBB6}" type="pres">
      <dgm:prSet presAssocID="{5F02E1A7-3069-4A7A-8763-2C0D7199F589}" presName="compositeNode" presStyleCnt="0"/>
      <dgm:spPr/>
    </dgm:pt>
    <dgm:pt modelId="{2FABF2E5-9C69-4C77-9291-2195CC59C1D5}" type="pres">
      <dgm:prSet presAssocID="{5F02E1A7-3069-4A7A-8763-2C0D7199F589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A8460313-7A8C-454B-A67A-0711002A8FBC}" type="pres">
      <dgm:prSet presAssocID="{5F02E1A7-3069-4A7A-8763-2C0D7199F589}" presName="parSh" presStyleCnt="0"/>
      <dgm:spPr/>
    </dgm:pt>
    <dgm:pt modelId="{A8D25637-5E31-4F51-AAB3-603FA6FD40B2}" type="pres">
      <dgm:prSet presAssocID="{5F02E1A7-3069-4A7A-8763-2C0D7199F589}" presName="lineNode" presStyleLbl="alignAccFollowNode1" presStyleIdx="18" presStyleCnt="24"/>
      <dgm:spPr/>
    </dgm:pt>
    <dgm:pt modelId="{D7D49A19-CF36-49D0-A7CE-7D1274D9A995}" type="pres">
      <dgm:prSet presAssocID="{5F02E1A7-3069-4A7A-8763-2C0D7199F589}" presName="lineArrowNode" presStyleLbl="alignAccFollowNode1" presStyleIdx="19" presStyleCnt="24"/>
      <dgm:spPr/>
    </dgm:pt>
    <dgm:pt modelId="{0DE83EFB-4074-4F7E-B52D-7F3B7CAAEF72}" type="pres">
      <dgm:prSet presAssocID="{A2773209-B092-4CC1-8163-4996B03E999A}" presName="sibTransNodeCircle" presStyleLbl="alignNode1" presStyleIdx="6" presStyleCnt="8">
        <dgm:presLayoutVars>
          <dgm:chMax val="0"/>
          <dgm:bulletEnabled/>
        </dgm:presLayoutVars>
      </dgm:prSet>
      <dgm:spPr/>
    </dgm:pt>
    <dgm:pt modelId="{46D19719-B025-4FFD-BFAB-7422C50C06AE}" type="pres">
      <dgm:prSet presAssocID="{A2773209-B092-4CC1-8163-4996B03E999A}" presName="spacerBetweenCircleAndCallout" presStyleCnt="0">
        <dgm:presLayoutVars/>
      </dgm:prSet>
      <dgm:spPr/>
    </dgm:pt>
    <dgm:pt modelId="{FE430C44-8C33-4200-B466-ABD0351FCADD}" type="pres">
      <dgm:prSet presAssocID="{5F02E1A7-3069-4A7A-8763-2C0D7199F589}" presName="nodeText" presStyleLbl="alignAccFollowNode1" presStyleIdx="20" presStyleCnt="24">
        <dgm:presLayoutVars>
          <dgm:bulletEnabled val="1"/>
        </dgm:presLayoutVars>
      </dgm:prSet>
      <dgm:spPr/>
    </dgm:pt>
    <dgm:pt modelId="{CE8331B7-C73F-4DB3-81EA-4E4CED8727EF}" type="pres">
      <dgm:prSet presAssocID="{A2773209-B092-4CC1-8163-4996B03E999A}" presName="sibTransComposite" presStyleCnt="0"/>
      <dgm:spPr/>
    </dgm:pt>
    <dgm:pt modelId="{3B02E5E1-F3B4-4D1C-8D4E-D61C070B2AA8}" type="pres">
      <dgm:prSet presAssocID="{E0E41924-1564-46D8-B39B-A51E7424703F}" presName="compositeNode" presStyleCnt="0"/>
      <dgm:spPr/>
    </dgm:pt>
    <dgm:pt modelId="{D63FC0FC-8E70-4F8F-A315-1D2BF8AA3F1F}" type="pres">
      <dgm:prSet presAssocID="{E0E41924-1564-46D8-B39B-A51E7424703F}" presName="parTx" presStyleLbl="node1" presStyleIdx="0" presStyleCnt="0">
        <dgm:presLayoutVars>
          <dgm:chMax val="0"/>
          <dgm:chPref val="0"/>
          <dgm:bulletEnabled val="1"/>
        </dgm:presLayoutVars>
      </dgm:prSet>
      <dgm:spPr/>
    </dgm:pt>
    <dgm:pt modelId="{E920A16B-EDA3-41EF-A67B-7A68DC8C6F3E}" type="pres">
      <dgm:prSet presAssocID="{E0E41924-1564-46D8-B39B-A51E7424703F}" presName="parSh" presStyleCnt="0"/>
      <dgm:spPr/>
    </dgm:pt>
    <dgm:pt modelId="{8CEBA3FE-B356-40D1-894C-533C4A5982CE}" type="pres">
      <dgm:prSet presAssocID="{E0E41924-1564-46D8-B39B-A51E7424703F}" presName="lineNode" presStyleLbl="alignAccFollowNode1" presStyleIdx="21" presStyleCnt="24"/>
      <dgm:spPr/>
    </dgm:pt>
    <dgm:pt modelId="{812C9D7B-6BE3-4E94-AD8A-00E673D11200}" type="pres">
      <dgm:prSet presAssocID="{E0E41924-1564-46D8-B39B-A51E7424703F}" presName="lineArrowNode" presStyleLbl="alignAccFollowNode1" presStyleIdx="22" presStyleCnt="24"/>
      <dgm:spPr/>
    </dgm:pt>
    <dgm:pt modelId="{ED372A8E-9175-4AEC-8E5C-A18017B1834D}" type="pres">
      <dgm:prSet presAssocID="{302A50DB-4005-45F0-B7EC-A639E1579397}" presName="sibTransNodeCircle" presStyleLbl="alignNode1" presStyleIdx="7" presStyleCnt="8">
        <dgm:presLayoutVars>
          <dgm:chMax val="0"/>
          <dgm:bulletEnabled/>
        </dgm:presLayoutVars>
      </dgm:prSet>
      <dgm:spPr/>
    </dgm:pt>
    <dgm:pt modelId="{6242A2CE-B3D8-450C-8FE1-9A3F8ABAB5D4}" type="pres">
      <dgm:prSet presAssocID="{302A50DB-4005-45F0-B7EC-A639E1579397}" presName="spacerBetweenCircleAndCallout" presStyleCnt="0">
        <dgm:presLayoutVars/>
      </dgm:prSet>
      <dgm:spPr/>
    </dgm:pt>
    <dgm:pt modelId="{CC3EA40A-5ABA-43EB-932E-8C47F000E982}" type="pres">
      <dgm:prSet presAssocID="{E0E41924-1564-46D8-B39B-A51E7424703F}" presName="nodeText" presStyleLbl="alignAccFollowNode1" presStyleIdx="23" presStyleCnt="24">
        <dgm:presLayoutVars>
          <dgm:bulletEnabled val="1"/>
        </dgm:presLayoutVars>
      </dgm:prSet>
      <dgm:spPr/>
    </dgm:pt>
  </dgm:ptLst>
  <dgm:cxnLst>
    <dgm:cxn modelId="{C7FC2D01-0683-44F2-8CAC-E9D71FE13B08}" type="presOf" srcId="{E0E41924-1564-46D8-B39B-A51E7424703F}" destId="{CC3EA40A-5ABA-43EB-932E-8C47F000E982}" srcOrd="0" destOrd="0" presId="urn:microsoft.com/office/officeart/2016/7/layout/LinearArrowProcessNumbered"/>
    <dgm:cxn modelId="{126FE403-CF02-4151-9CB5-CE6AA4C5999B}" srcId="{B80C3326-71BD-4198-A9E6-38F08EC63B67}" destId="{E0E41924-1564-46D8-B39B-A51E7424703F}" srcOrd="7" destOrd="0" parTransId="{9B5CEED2-E151-4B49-A64A-ED0D8C6BC392}" sibTransId="{302A50DB-4005-45F0-B7EC-A639E1579397}"/>
    <dgm:cxn modelId="{B22AFB05-5BD8-488C-A890-FDDA1CA80E78}" type="presOf" srcId="{302A50DB-4005-45F0-B7EC-A639E1579397}" destId="{ED372A8E-9175-4AEC-8E5C-A18017B1834D}" srcOrd="0" destOrd="0" presId="urn:microsoft.com/office/officeart/2016/7/layout/LinearArrowProcessNumbered"/>
    <dgm:cxn modelId="{45446F07-0F28-4D14-897F-777BED3D9E5E}" type="presOf" srcId="{EAAEB7F3-646C-4AE8-82A0-1CFC2DA6A1EB}" destId="{1EBD63E1-CA82-453B-85BD-8518D1758067}" srcOrd="0" destOrd="0" presId="urn:microsoft.com/office/officeart/2016/7/layout/LinearArrowProcessNumbered"/>
    <dgm:cxn modelId="{48C74F07-128E-46A7-B30F-9384AD013E4E}" srcId="{B80C3326-71BD-4198-A9E6-38F08EC63B67}" destId="{5F02E1A7-3069-4A7A-8763-2C0D7199F589}" srcOrd="6" destOrd="0" parTransId="{3032920C-E56E-4486-872E-7C50A4A5E357}" sibTransId="{A2773209-B092-4CC1-8163-4996B03E999A}"/>
    <dgm:cxn modelId="{F5BC8817-FC52-4E30-8F97-584FB92036C5}" srcId="{B80C3326-71BD-4198-A9E6-38F08EC63B67}" destId="{FD242175-9944-45C2-B20C-5B6B3B5FC51A}" srcOrd="5" destOrd="0" parTransId="{0B20EE67-6FCF-4126-B35C-235E997D31A3}" sibTransId="{7AA9E660-B972-46DA-9445-5638A39390EC}"/>
    <dgm:cxn modelId="{AE325123-DEFD-4E56-9C04-18D5334CC703}" srcId="{B80C3326-71BD-4198-A9E6-38F08EC63B67}" destId="{B86A1624-4AC0-4145-928F-B9EF8AFDCADF}" srcOrd="0" destOrd="0" parTransId="{90481E54-D159-44BF-9611-8CBDB57162F3}" sibTransId="{EAAEB7F3-646C-4AE8-82A0-1CFC2DA6A1EB}"/>
    <dgm:cxn modelId="{77132424-EE20-4E36-8CCA-D982D561E484}" type="presOf" srcId="{B4DD9880-93FA-453A-B62A-311E74C06661}" destId="{128943EE-477A-47BE-8305-3E2C39982951}" srcOrd="0" destOrd="0" presId="urn:microsoft.com/office/officeart/2016/7/layout/LinearArrowProcessNumbered"/>
    <dgm:cxn modelId="{08355F43-BEAD-4315-AB30-6F89B2E6B8D9}" type="presOf" srcId="{8452C5BC-039C-479C-A01A-07A218330D9B}" destId="{359E231F-3B42-41D7-8DB1-B1F0BDC1FCCB}" srcOrd="0" destOrd="0" presId="urn:microsoft.com/office/officeart/2016/7/layout/LinearArrowProcessNumbered"/>
    <dgm:cxn modelId="{AFE6914E-F6FB-44A0-B749-AC9F69184CF5}" type="presOf" srcId="{44528BDF-60CF-4110-A0E7-D3391D099CA2}" destId="{C9872E14-8A24-42B6-A0E3-3142DA1C9BF6}" srcOrd="0" destOrd="0" presId="urn:microsoft.com/office/officeart/2016/7/layout/LinearArrowProcessNumbered"/>
    <dgm:cxn modelId="{922CA582-2BF9-48C1-8F05-46C3BAF63E5B}" type="presOf" srcId="{B86A1624-4AC0-4145-928F-B9EF8AFDCADF}" destId="{473F061D-7C68-408D-A039-54E888789EA9}" srcOrd="0" destOrd="0" presId="urn:microsoft.com/office/officeart/2016/7/layout/LinearArrowProcessNumbered"/>
    <dgm:cxn modelId="{CFD13792-2C19-4B38-BA68-B28D0B0272FD}" srcId="{B80C3326-71BD-4198-A9E6-38F08EC63B67}" destId="{648AF197-0571-4969-A808-7D720F345019}" srcOrd="2" destOrd="0" parTransId="{4DC1B799-C9BA-448C-A5CB-D931D901AF9A}" sibTransId="{6CC6DBC5-FF9B-4072-B597-75B05EBFD8CF}"/>
    <dgm:cxn modelId="{7BB79695-B2C8-4E41-B1EF-BB170F6A4E83}" type="presOf" srcId="{A2773209-B092-4CC1-8163-4996B03E999A}" destId="{0DE83EFB-4074-4F7E-B52D-7F3B7CAAEF72}" srcOrd="0" destOrd="0" presId="urn:microsoft.com/office/officeart/2016/7/layout/LinearArrowProcessNumbered"/>
    <dgm:cxn modelId="{39775BA9-5DB2-4CEA-9DB3-BA1D260BA7F3}" type="presOf" srcId="{5F02E1A7-3069-4A7A-8763-2C0D7199F589}" destId="{FE430C44-8C33-4200-B466-ABD0351FCADD}" srcOrd="0" destOrd="0" presId="urn:microsoft.com/office/officeart/2016/7/layout/LinearArrowProcessNumbered"/>
    <dgm:cxn modelId="{8F88BEAC-0702-4732-877B-CC8B26B56C03}" type="presOf" srcId="{22FA4E93-4D60-421F-A559-80AB60F5B603}" destId="{E15D8D1C-1CEB-4EBB-8BFA-DA3FAFDF9F3C}" srcOrd="0" destOrd="0" presId="urn:microsoft.com/office/officeart/2016/7/layout/LinearArrowProcessNumbered"/>
    <dgm:cxn modelId="{3A14C1AC-90A8-43FC-ABF8-73BA52CC35AE}" type="presOf" srcId="{B80C3326-71BD-4198-A9E6-38F08EC63B67}" destId="{D794FC11-2473-487B-ACE5-401EB786C755}" srcOrd="0" destOrd="0" presId="urn:microsoft.com/office/officeart/2016/7/layout/LinearArrowProcessNumbered"/>
    <dgm:cxn modelId="{A309A0AD-678B-4A5D-82C8-7AE61B9BD054}" type="presOf" srcId="{6CC6DBC5-FF9B-4072-B597-75B05EBFD8CF}" destId="{15A1D6EB-DDFF-49ED-85A5-41F9DE01367A}" srcOrd="0" destOrd="0" presId="urn:microsoft.com/office/officeart/2016/7/layout/LinearArrowProcessNumbered"/>
    <dgm:cxn modelId="{975E6BB5-DCFA-490C-8330-D4A0EA69C516}" type="presOf" srcId="{7AA9E660-B972-46DA-9445-5638A39390EC}" destId="{0BB98673-B6AC-4E62-B2B8-047912AEDA39}" srcOrd="0" destOrd="0" presId="urn:microsoft.com/office/officeart/2016/7/layout/LinearArrowProcessNumbered"/>
    <dgm:cxn modelId="{A2B7BAB6-6E97-46FD-BBC5-7EC8F5EFA299}" type="presOf" srcId="{FD242175-9944-45C2-B20C-5B6B3B5FC51A}" destId="{3BC9E26B-174A-4DB6-BD98-9EC1A035A70F}" srcOrd="0" destOrd="0" presId="urn:microsoft.com/office/officeart/2016/7/layout/LinearArrowProcessNumbered"/>
    <dgm:cxn modelId="{3AB1E1B9-C985-41BB-BA62-007D13BA6B41}" type="presOf" srcId="{A16D8B6C-87B1-4BCA-A968-B70808A3B63F}" destId="{44159B80-2D87-482B-B6BE-B5B3C9C21EC3}" srcOrd="0" destOrd="0" presId="urn:microsoft.com/office/officeart/2016/7/layout/LinearArrowProcessNumbered"/>
    <dgm:cxn modelId="{9681B5CB-96C3-481F-9660-EFCB9BC2F609}" srcId="{B80C3326-71BD-4198-A9E6-38F08EC63B67}" destId="{44528BDF-60CF-4110-A0E7-D3391D099CA2}" srcOrd="1" destOrd="0" parTransId="{84F7BC23-AA9C-4401-A784-84DBD3C97199}" sibTransId="{22FA4E93-4D60-421F-A559-80AB60F5B603}"/>
    <dgm:cxn modelId="{37BE9DCD-FFEA-4623-B2A7-9C6B7A24E48F}" type="presOf" srcId="{742E658D-DF94-4968-9208-7C9AFC8488EA}" destId="{F3FA70BE-24CE-4E2B-B6F8-5578DE95A41E}" srcOrd="0" destOrd="0" presId="urn:microsoft.com/office/officeart/2016/7/layout/LinearArrowProcessNumbered"/>
    <dgm:cxn modelId="{9F1F23E1-DBAE-407B-8435-79B4163A996C}" srcId="{B80C3326-71BD-4198-A9E6-38F08EC63B67}" destId="{A16D8B6C-87B1-4BCA-A968-B70808A3B63F}" srcOrd="3" destOrd="0" parTransId="{36E91D34-BFC6-4563-92D7-4B0755D48124}" sibTransId="{8452C5BC-039C-479C-A01A-07A218330D9B}"/>
    <dgm:cxn modelId="{5F07B9E9-92B0-49E1-86BF-93BF440B9FE7}" srcId="{B80C3326-71BD-4198-A9E6-38F08EC63B67}" destId="{742E658D-DF94-4968-9208-7C9AFC8488EA}" srcOrd="4" destOrd="0" parTransId="{2A45D549-D77B-4B46-90ED-52F90277B0EB}" sibTransId="{B4DD9880-93FA-453A-B62A-311E74C06661}"/>
    <dgm:cxn modelId="{880810EC-305F-438C-AAA2-3BBEDEA04631}" type="presOf" srcId="{648AF197-0571-4969-A808-7D720F345019}" destId="{7574971E-AB42-4F52-9221-FFD523F0DFA8}" srcOrd="0" destOrd="0" presId="urn:microsoft.com/office/officeart/2016/7/layout/LinearArrowProcessNumbered"/>
    <dgm:cxn modelId="{24E8C9F5-41A2-44FA-A091-58B2AC2163E3}" type="presParOf" srcId="{D794FC11-2473-487B-ACE5-401EB786C755}" destId="{23E2A1A2-BAE1-4E62-88DE-92A8CAB88B21}" srcOrd="0" destOrd="0" presId="urn:microsoft.com/office/officeart/2016/7/layout/LinearArrowProcessNumbered"/>
    <dgm:cxn modelId="{81C37B48-B5BE-4214-A42A-380EF1F7B1AA}" type="presParOf" srcId="{23E2A1A2-BAE1-4E62-88DE-92A8CAB88B21}" destId="{2D2BF4C4-AA19-489D-9C3E-C7028B34D80B}" srcOrd="0" destOrd="0" presId="urn:microsoft.com/office/officeart/2016/7/layout/LinearArrowProcessNumbered"/>
    <dgm:cxn modelId="{61947051-4492-489A-9DA6-CF0AEE3FF244}" type="presParOf" srcId="{23E2A1A2-BAE1-4E62-88DE-92A8CAB88B21}" destId="{46AD53DE-50CA-4B1B-B4E4-5FE004D5CAE2}" srcOrd="1" destOrd="0" presId="urn:microsoft.com/office/officeart/2016/7/layout/LinearArrowProcessNumbered"/>
    <dgm:cxn modelId="{CA8B125A-4118-4195-A589-709CEC5384FA}" type="presParOf" srcId="{46AD53DE-50CA-4B1B-B4E4-5FE004D5CAE2}" destId="{DEA32DD5-45B9-4B7C-B5A4-696D2AB63226}" srcOrd="0" destOrd="0" presId="urn:microsoft.com/office/officeart/2016/7/layout/LinearArrowProcessNumbered"/>
    <dgm:cxn modelId="{B1B281DF-F5AC-4A4F-8063-EEF99B816889}" type="presParOf" srcId="{46AD53DE-50CA-4B1B-B4E4-5FE004D5CAE2}" destId="{687AE4D3-FB73-4B3E-A5C4-3BC8F58EDC74}" srcOrd="1" destOrd="0" presId="urn:microsoft.com/office/officeart/2016/7/layout/LinearArrowProcessNumbered"/>
    <dgm:cxn modelId="{66F07461-2B20-4311-862D-A21896215B2E}" type="presParOf" srcId="{46AD53DE-50CA-4B1B-B4E4-5FE004D5CAE2}" destId="{1EBD63E1-CA82-453B-85BD-8518D1758067}" srcOrd="2" destOrd="0" presId="urn:microsoft.com/office/officeart/2016/7/layout/LinearArrowProcessNumbered"/>
    <dgm:cxn modelId="{82753195-05C6-49A9-A732-73C903956212}" type="presParOf" srcId="{46AD53DE-50CA-4B1B-B4E4-5FE004D5CAE2}" destId="{8332A9D7-5D67-4ECC-802F-EEBEA82D0AE3}" srcOrd="3" destOrd="0" presId="urn:microsoft.com/office/officeart/2016/7/layout/LinearArrowProcessNumbered"/>
    <dgm:cxn modelId="{4DDE0B98-37FF-4D03-8EF2-9FD3255C9D61}" type="presParOf" srcId="{23E2A1A2-BAE1-4E62-88DE-92A8CAB88B21}" destId="{473F061D-7C68-408D-A039-54E888789EA9}" srcOrd="2" destOrd="0" presId="urn:microsoft.com/office/officeart/2016/7/layout/LinearArrowProcessNumbered"/>
    <dgm:cxn modelId="{93F63B19-6BC2-476F-9F5D-6C5E7EEAEF14}" type="presParOf" srcId="{D794FC11-2473-487B-ACE5-401EB786C755}" destId="{DFC9D474-670B-4886-B89E-AC8130C434D2}" srcOrd="1" destOrd="0" presId="urn:microsoft.com/office/officeart/2016/7/layout/LinearArrowProcessNumbered"/>
    <dgm:cxn modelId="{0E8E21EA-0715-4A41-AA41-D505F6E1189D}" type="presParOf" srcId="{D794FC11-2473-487B-ACE5-401EB786C755}" destId="{8E8003E7-4286-4CBB-9089-C20A694CC290}" srcOrd="2" destOrd="0" presId="urn:microsoft.com/office/officeart/2016/7/layout/LinearArrowProcessNumbered"/>
    <dgm:cxn modelId="{E4832B5A-BC74-4C2F-A68F-6D74BF2FFE86}" type="presParOf" srcId="{8E8003E7-4286-4CBB-9089-C20A694CC290}" destId="{DB1E9EA2-60F8-4D7E-B223-30BFF26D6383}" srcOrd="0" destOrd="0" presId="urn:microsoft.com/office/officeart/2016/7/layout/LinearArrowProcessNumbered"/>
    <dgm:cxn modelId="{7BCD6662-AEB3-4A8C-9050-5C39E160C910}" type="presParOf" srcId="{8E8003E7-4286-4CBB-9089-C20A694CC290}" destId="{64D4BEA9-0734-488B-92F7-4446ECD64FD4}" srcOrd="1" destOrd="0" presId="urn:microsoft.com/office/officeart/2016/7/layout/LinearArrowProcessNumbered"/>
    <dgm:cxn modelId="{D2E5CAD3-D21A-4795-ACDC-DBA61465CEDD}" type="presParOf" srcId="{64D4BEA9-0734-488B-92F7-4446ECD64FD4}" destId="{084E3AAE-6B19-4EFC-96ED-EDC0BE451B06}" srcOrd="0" destOrd="0" presId="urn:microsoft.com/office/officeart/2016/7/layout/LinearArrowProcessNumbered"/>
    <dgm:cxn modelId="{964E6A15-35EF-4AA0-B6DF-61C59A65C1A6}" type="presParOf" srcId="{64D4BEA9-0734-488B-92F7-4446ECD64FD4}" destId="{74C71833-3CEC-41BC-8350-0C492621B08E}" srcOrd="1" destOrd="0" presId="urn:microsoft.com/office/officeart/2016/7/layout/LinearArrowProcessNumbered"/>
    <dgm:cxn modelId="{9E089FBF-760F-4645-A8C0-870A8E37A527}" type="presParOf" srcId="{64D4BEA9-0734-488B-92F7-4446ECD64FD4}" destId="{E15D8D1C-1CEB-4EBB-8BFA-DA3FAFDF9F3C}" srcOrd="2" destOrd="0" presId="urn:microsoft.com/office/officeart/2016/7/layout/LinearArrowProcessNumbered"/>
    <dgm:cxn modelId="{DBD52F45-D021-468C-A8F4-F9D7E395D5AA}" type="presParOf" srcId="{64D4BEA9-0734-488B-92F7-4446ECD64FD4}" destId="{37B88F6B-7781-454A-B140-90D9A901A37D}" srcOrd="3" destOrd="0" presId="urn:microsoft.com/office/officeart/2016/7/layout/LinearArrowProcessNumbered"/>
    <dgm:cxn modelId="{DBBC59D0-4024-4AE1-B40E-520884283246}" type="presParOf" srcId="{8E8003E7-4286-4CBB-9089-C20A694CC290}" destId="{C9872E14-8A24-42B6-A0E3-3142DA1C9BF6}" srcOrd="2" destOrd="0" presId="urn:microsoft.com/office/officeart/2016/7/layout/LinearArrowProcessNumbered"/>
    <dgm:cxn modelId="{E188B747-D327-4CD6-AE77-7EEE4B97D654}" type="presParOf" srcId="{D794FC11-2473-487B-ACE5-401EB786C755}" destId="{84F4D13D-2861-4714-8850-305C2FF5706A}" srcOrd="3" destOrd="0" presId="urn:microsoft.com/office/officeart/2016/7/layout/LinearArrowProcessNumbered"/>
    <dgm:cxn modelId="{EB6BE40D-851B-4687-9152-CC2D200D9E3A}" type="presParOf" srcId="{D794FC11-2473-487B-ACE5-401EB786C755}" destId="{28473A57-D1B7-4280-8C52-DE9268FB05E0}" srcOrd="4" destOrd="0" presId="urn:microsoft.com/office/officeart/2016/7/layout/LinearArrowProcessNumbered"/>
    <dgm:cxn modelId="{A9E04B41-9CF1-44EF-AA57-96E94E04A656}" type="presParOf" srcId="{28473A57-D1B7-4280-8C52-DE9268FB05E0}" destId="{BBDCF71B-DFDB-4244-A5DA-454749CB1705}" srcOrd="0" destOrd="0" presId="urn:microsoft.com/office/officeart/2016/7/layout/LinearArrowProcessNumbered"/>
    <dgm:cxn modelId="{A5DA16DC-BFC2-4ABE-B11F-AD325D0F46C9}" type="presParOf" srcId="{28473A57-D1B7-4280-8C52-DE9268FB05E0}" destId="{EF47D317-F2E9-4AD3-9A0D-084E933D374C}" srcOrd="1" destOrd="0" presId="urn:microsoft.com/office/officeart/2016/7/layout/LinearArrowProcessNumbered"/>
    <dgm:cxn modelId="{A577758C-6618-4DFB-961A-AEF8E669A2DD}" type="presParOf" srcId="{EF47D317-F2E9-4AD3-9A0D-084E933D374C}" destId="{8D622474-83C4-4BF3-9366-9988DB32CBBF}" srcOrd="0" destOrd="0" presId="urn:microsoft.com/office/officeart/2016/7/layout/LinearArrowProcessNumbered"/>
    <dgm:cxn modelId="{D2234FB0-EFF6-491B-A08E-85DF5BC50533}" type="presParOf" srcId="{EF47D317-F2E9-4AD3-9A0D-084E933D374C}" destId="{E312313E-4B01-4B2F-982B-DB2E72D21AE8}" srcOrd="1" destOrd="0" presId="urn:microsoft.com/office/officeart/2016/7/layout/LinearArrowProcessNumbered"/>
    <dgm:cxn modelId="{C3BF92EF-45B5-49F9-8C9E-4BAFE0A8F02E}" type="presParOf" srcId="{EF47D317-F2E9-4AD3-9A0D-084E933D374C}" destId="{15A1D6EB-DDFF-49ED-85A5-41F9DE01367A}" srcOrd="2" destOrd="0" presId="urn:microsoft.com/office/officeart/2016/7/layout/LinearArrowProcessNumbered"/>
    <dgm:cxn modelId="{8B35226A-849D-4D0F-B127-E51F8234CBB5}" type="presParOf" srcId="{EF47D317-F2E9-4AD3-9A0D-084E933D374C}" destId="{92813CED-F40B-4896-98A5-B0930B62AF64}" srcOrd="3" destOrd="0" presId="urn:microsoft.com/office/officeart/2016/7/layout/LinearArrowProcessNumbered"/>
    <dgm:cxn modelId="{FB7B11A0-0206-4793-A218-139A11ED9FD8}" type="presParOf" srcId="{28473A57-D1B7-4280-8C52-DE9268FB05E0}" destId="{7574971E-AB42-4F52-9221-FFD523F0DFA8}" srcOrd="2" destOrd="0" presId="urn:microsoft.com/office/officeart/2016/7/layout/LinearArrowProcessNumbered"/>
    <dgm:cxn modelId="{D21DBEEB-2E87-4E43-9D1E-51E4CE593577}" type="presParOf" srcId="{D794FC11-2473-487B-ACE5-401EB786C755}" destId="{3531EB39-5B45-440C-8BCF-3E65B34A91DC}" srcOrd="5" destOrd="0" presId="urn:microsoft.com/office/officeart/2016/7/layout/LinearArrowProcessNumbered"/>
    <dgm:cxn modelId="{F0CCC0B3-079F-4D30-B892-E57A41212C76}" type="presParOf" srcId="{D794FC11-2473-487B-ACE5-401EB786C755}" destId="{C1DEC613-7AE5-4C27-984C-10FA8109483B}" srcOrd="6" destOrd="0" presId="urn:microsoft.com/office/officeart/2016/7/layout/LinearArrowProcessNumbered"/>
    <dgm:cxn modelId="{547E9771-865A-47C5-BF44-097934AA5220}" type="presParOf" srcId="{C1DEC613-7AE5-4C27-984C-10FA8109483B}" destId="{225E810F-4E63-44AC-AC69-BCE9901E79D9}" srcOrd="0" destOrd="0" presId="urn:microsoft.com/office/officeart/2016/7/layout/LinearArrowProcessNumbered"/>
    <dgm:cxn modelId="{05ECE92E-174C-486C-AB14-1E0185144F4E}" type="presParOf" srcId="{C1DEC613-7AE5-4C27-984C-10FA8109483B}" destId="{5F336298-8EDE-4CAD-AFD1-724E4D833E90}" srcOrd="1" destOrd="0" presId="urn:microsoft.com/office/officeart/2016/7/layout/LinearArrowProcessNumbered"/>
    <dgm:cxn modelId="{A484EBBA-80CE-4920-8F0E-2DCE7933DAF3}" type="presParOf" srcId="{5F336298-8EDE-4CAD-AFD1-724E4D833E90}" destId="{6023818A-894A-4E2F-8379-57A51375263C}" srcOrd="0" destOrd="0" presId="urn:microsoft.com/office/officeart/2016/7/layout/LinearArrowProcessNumbered"/>
    <dgm:cxn modelId="{7B3CF1A1-8440-4516-80A3-DEC6429D65B7}" type="presParOf" srcId="{5F336298-8EDE-4CAD-AFD1-724E4D833E90}" destId="{CF01CF17-16A2-4420-B9D7-27616A0567D1}" srcOrd="1" destOrd="0" presId="urn:microsoft.com/office/officeart/2016/7/layout/LinearArrowProcessNumbered"/>
    <dgm:cxn modelId="{5053D70F-23AE-4473-BA94-6B982A2B7693}" type="presParOf" srcId="{5F336298-8EDE-4CAD-AFD1-724E4D833E90}" destId="{359E231F-3B42-41D7-8DB1-B1F0BDC1FCCB}" srcOrd="2" destOrd="0" presId="urn:microsoft.com/office/officeart/2016/7/layout/LinearArrowProcessNumbered"/>
    <dgm:cxn modelId="{1F79BDC7-19D2-40D3-A68C-DB880D77CBFF}" type="presParOf" srcId="{5F336298-8EDE-4CAD-AFD1-724E4D833E90}" destId="{B9841E20-65A9-40BB-BBB1-EFC785E6AD43}" srcOrd="3" destOrd="0" presId="urn:microsoft.com/office/officeart/2016/7/layout/LinearArrowProcessNumbered"/>
    <dgm:cxn modelId="{C379702B-52D3-4AC0-BAE7-C68DDC7123B0}" type="presParOf" srcId="{C1DEC613-7AE5-4C27-984C-10FA8109483B}" destId="{44159B80-2D87-482B-B6BE-B5B3C9C21EC3}" srcOrd="2" destOrd="0" presId="urn:microsoft.com/office/officeart/2016/7/layout/LinearArrowProcessNumbered"/>
    <dgm:cxn modelId="{05CA4CA3-0400-477E-899D-B0BA2678C64C}" type="presParOf" srcId="{D794FC11-2473-487B-ACE5-401EB786C755}" destId="{AE2F8BB1-431D-4F18-A384-25DBB10CD7D4}" srcOrd="7" destOrd="0" presId="urn:microsoft.com/office/officeart/2016/7/layout/LinearArrowProcessNumbered"/>
    <dgm:cxn modelId="{8CE468B9-E077-4030-98F1-25DF78C508D9}" type="presParOf" srcId="{D794FC11-2473-487B-ACE5-401EB786C755}" destId="{5EF0E834-9A2E-49AA-9C13-52EFBBD5EE29}" srcOrd="8" destOrd="0" presId="urn:microsoft.com/office/officeart/2016/7/layout/LinearArrowProcessNumbered"/>
    <dgm:cxn modelId="{07EA7652-FD7F-4086-B8BD-79D864ECDBCB}" type="presParOf" srcId="{5EF0E834-9A2E-49AA-9C13-52EFBBD5EE29}" destId="{3F4F0A8D-9C1F-4612-8C1F-8268390E4958}" srcOrd="0" destOrd="0" presId="urn:microsoft.com/office/officeart/2016/7/layout/LinearArrowProcessNumbered"/>
    <dgm:cxn modelId="{1F6560A5-D086-494C-9538-A4CCC1F0E146}" type="presParOf" srcId="{5EF0E834-9A2E-49AA-9C13-52EFBBD5EE29}" destId="{84901FC3-BA05-4D82-AF21-E8FEA9D34D26}" srcOrd="1" destOrd="0" presId="urn:microsoft.com/office/officeart/2016/7/layout/LinearArrowProcessNumbered"/>
    <dgm:cxn modelId="{329BD221-29CF-4A70-89DC-6DB300161E8C}" type="presParOf" srcId="{84901FC3-BA05-4D82-AF21-E8FEA9D34D26}" destId="{7EF84012-0CE7-4158-8924-12DBBC0AE614}" srcOrd="0" destOrd="0" presId="urn:microsoft.com/office/officeart/2016/7/layout/LinearArrowProcessNumbered"/>
    <dgm:cxn modelId="{041B66EE-6B61-49EA-8484-E35522CE5314}" type="presParOf" srcId="{84901FC3-BA05-4D82-AF21-E8FEA9D34D26}" destId="{A9189666-1DC9-4151-B5F3-00CD09C886EC}" srcOrd="1" destOrd="0" presId="urn:microsoft.com/office/officeart/2016/7/layout/LinearArrowProcessNumbered"/>
    <dgm:cxn modelId="{076C8991-2727-4C60-A1DE-86E51A8B2413}" type="presParOf" srcId="{84901FC3-BA05-4D82-AF21-E8FEA9D34D26}" destId="{128943EE-477A-47BE-8305-3E2C39982951}" srcOrd="2" destOrd="0" presId="urn:microsoft.com/office/officeart/2016/7/layout/LinearArrowProcessNumbered"/>
    <dgm:cxn modelId="{8E30A795-28F8-48BC-90DD-88D3595CEF90}" type="presParOf" srcId="{84901FC3-BA05-4D82-AF21-E8FEA9D34D26}" destId="{1AC9EA2D-EF64-45E3-A8CB-ED729EFEBA38}" srcOrd="3" destOrd="0" presId="urn:microsoft.com/office/officeart/2016/7/layout/LinearArrowProcessNumbered"/>
    <dgm:cxn modelId="{01B6B07A-D2D6-4322-BB34-825E15A499AD}" type="presParOf" srcId="{5EF0E834-9A2E-49AA-9C13-52EFBBD5EE29}" destId="{F3FA70BE-24CE-4E2B-B6F8-5578DE95A41E}" srcOrd="2" destOrd="0" presId="urn:microsoft.com/office/officeart/2016/7/layout/LinearArrowProcessNumbered"/>
    <dgm:cxn modelId="{D194B76F-ED77-4D15-A832-9E27323BAC48}" type="presParOf" srcId="{D794FC11-2473-487B-ACE5-401EB786C755}" destId="{D72DB370-7F41-4AD4-A09A-FD765AF4F62A}" srcOrd="9" destOrd="0" presId="urn:microsoft.com/office/officeart/2016/7/layout/LinearArrowProcessNumbered"/>
    <dgm:cxn modelId="{71140DF4-CF0E-454B-97CE-1ADE080FBE92}" type="presParOf" srcId="{D794FC11-2473-487B-ACE5-401EB786C755}" destId="{23A952B5-EA9E-4D5A-AE8A-BA85271C19B9}" srcOrd="10" destOrd="0" presId="urn:microsoft.com/office/officeart/2016/7/layout/LinearArrowProcessNumbered"/>
    <dgm:cxn modelId="{57B725CF-34D3-4551-AD94-E89E578F65E9}" type="presParOf" srcId="{23A952B5-EA9E-4D5A-AE8A-BA85271C19B9}" destId="{8E770F88-BF22-4418-99A5-127D20F65664}" srcOrd="0" destOrd="0" presId="urn:microsoft.com/office/officeart/2016/7/layout/LinearArrowProcessNumbered"/>
    <dgm:cxn modelId="{3604D247-96AC-4EB5-BCC9-C63AFCB12BDE}" type="presParOf" srcId="{23A952B5-EA9E-4D5A-AE8A-BA85271C19B9}" destId="{FA4D1C6D-5CF9-425A-A557-CFE557C33447}" srcOrd="1" destOrd="0" presId="urn:microsoft.com/office/officeart/2016/7/layout/LinearArrowProcessNumbered"/>
    <dgm:cxn modelId="{2F23079F-12FB-4143-A698-D8D6FA970415}" type="presParOf" srcId="{FA4D1C6D-5CF9-425A-A557-CFE557C33447}" destId="{711F27F5-1DE5-46F7-B4E8-5A541DD93C46}" srcOrd="0" destOrd="0" presId="urn:microsoft.com/office/officeart/2016/7/layout/LinearArrowProcessNumbered"/>
    <dgm:cxn modelId="{5484062D-6719-4FDC-BE78-5DCC8BE6F675}" type="presParOf" srcId="{FA4D1C6D-5CF9-425A-A557-CFE557C33447}" destId="{356FF2F4-4B41-4B48-B053-34ADBEEA78B4}" srcOrd="1" destOrd="0" presId="urn:microsoft.com/office/officeart/2016/7/layout/LinearArrowProcessNumbered"/>
    <dgm:cxn modelId="{9FDC37E9-F5B0-407F-9829-F6ED31FC7C96}" type="presParOf" srcId="{FA4D1C6D-5CF9-425A-A557-CFE557C33447}" destId="{0BB98673-B6AC-4E62-B2B8-047912AEDA39}" srcOrd="2" destOrd="0" presId="urn:microsoft.com/office/officeart/2016/7/layout/LinearArrowProcessNumbered"/>
    <dgm:cxn modelId="{E7B14BBE-D962-4197-B9DA-D8AA05192390}" type="presParOf" srcId="{FA4D1C6D-5CF9-425A-A557-CFE557C33447}" destId="{74F82A1C-ACC6-4EA4-AF2A-447EE97E908A}" srcOrd="3" destOrd="0" presId="urn:microsoft.com/office/officeart/2016/7/layout/LinearArrowProcessNumbered"/>
    <dgm:cxn modelId="{E87DD34C-F12F-47E2-9D24-07F7E8EE449D}" type="presParOf" srcId="{23A952B5-EA9E-4D5A-AE8A-BA85271C19B9}" destId="{3BC9E26B-174A-4DB6-BD98-9EC1A035A70F}" srcOrd="2" destOrd="0" presId="urn:microsoft.com/office/officeart/2016/7/layout/LinearArrowProcessNumbered"/>
    <dgm:cxn modelId="{3813C948-E86D-4906-BE93-C60EB477A1C1}" type="presParOf" srcId="{D794FC11-2473-487B-ACE5-401EB786C755}" destId="{4924727D-DC7E-4448-B354-6E8198316A3A}" srcOrd="11" destOrd="0" presId="urn:microsoft.com/office/officeart/2016/7/layout/LinearArrowProcessNumbered"/>
    <dgm:cxn modelId="{BE5A55B7-ADB9-4579-8064-9E0BEED561F8}" type="presParOf" srcId="{D794FC11-2473-487B-ACE5-401EB786C755}" destId="{24D8883D-A109-4473-8B26-EF3634F9BBB6}" srcOrd="12" destOrd="0" presId="urn:microsoft.com/office/officeart/2016/7/layout/LinearArrowProcessNumbered"/>
    <dgm:cxn modelId="{615E2184-72C1-4675-A5DF-88B277E0E33D}" type="presParOf" srcId="{24D8883D-A109-4473-8B26-EF3634F9BBB6}" destId="{2FABF2E5-9C69-4C77-9291-2195CC59C1D5}" srcOrd="0" destOrd="0" presId="urn:microsoft.com/office/officeart/2016/7/layout/LinearArrowProcessNumbered"/>
    <dgm:cxn modelId="{6F0F4F76-4C0F-4682-B9CD-AEC5CE605B1E}" type="presParOf" srcId="{24D8883D-A109-4473-8B26-EF3634F9BBB6}" destId="{A8460313-7A8C-454B-A67A-0711002A8FBC}" srcOrd="1" destOrd="0" presId="urn:microsoft.com/office/officeart/2016/7/layout/LinearArrowProcessNumbered"/>
    <dgm:cxn modelId="{84F32381-2680-46CF-A592-82458003E0F0}" type="presParOf" srcId="{A8460313-7A8C-454B-A67A-0711002A8FBC}" destId="{A8D25637-5E31-4F51-AAB3-603FA6FD40B2}" srcOrd="0" destOrd="0" presId="urn:microsoft.com/office/officeart/2016/7/layout/LinearArrowProcessNumbered"/>
    <dgm:cxn modelId="{B2AF739F-0F2B-4AFF-BD2E-B0C8D6438F57}" type="presParOf" srcId="{A8460313-7A8C-454B-A67A-0711002A8FBC}" destId="{D7D49A19-CF36-49D0-A7CE-7D1274D9A995}" srcOrd="1" destOrd="0" presId="urn:microsoft.com/office/officeart/2016/7/layout/LinearArrowProcessNumbered"/>
    <dgm:cxn modelId="{695C6726-4696-4BD0-89EC-CC68603C47B6}" type="presParOf" srcId="{A8460313-7A8C-454B-A67A-0711002A8FBC}" destId="{0DE83EFB-4074-4F7E-B52D-7F3B7CAAEF72}" srcOrd="2" destOrd="0" presId="urn:microsoft.com/office/officeart/2016/7/layout/LinearArrowProcessNumbered"/>
    <dgm:cxn modelId="{41087C41-36FE-4E7A-BB27-A2E737A13084}" type="presParOf" srcId="{A8460313-7A8C-454B-A67A-0711002A8FBC}" destId="{46D19719-B025-4FFD-BFAB-7422C50C06AE}" srcOrd="3" destOrd="0" presId="urn:microsoft.com/office/officeart/2016/7/layout/LinearArrowProcessNumbered"/>
    <dgm:cxn modelId="{4ECD190E-EAD0-4514-AE1B-0407CAA4948E}" type="presParOf" srcId="{24D8883D-A109-4473-8B26-EF3634F9BBB6}" destId="{FE430C44-8C33-4200-B466-ABD0351FCADD}" srcOrd="2" destOrd="0" presId="urn:microsoft.com/office/officeart/2016/7/layout/LinearArrowProcessNumbered"/>
    <dgm:cxn modelId="{6209D27B-41C2-4347-805E-2E7642C6FACD}" type="presParOf" srcId="{D794FC11-2473-487B-ACE5-401EB786C755}" destId="{CE8331B7-C73F-4DB3-81EA-4E4CED8727EF}" srcOrd="13" destOrd="0" presId="urn:microsoft.com/office/officeart/2016/7/layout/LinearArrowProcessNumbered"/>
    <dgm:cxn modelId="{0F216250-376C-4569-B7BC-3BA6312B8C49}" type="presParOf" srcId="{D794FC11-2473-487B-ACE5-401EB786C755}" destId="{3B02E5E1-F3B4-4D1C-8D4E-D61C070B2AA8}" srcOrd="14" destOrd="0" presId="urn:microsoft.com/office/officeart/2016/7/layout/LinearArrowProcessNumbered"/>
    <dgm:cxn modelId="{096A2BA8-4437-4E8E-91BD-9496C9DAD216}" type="presParOf" srcId="{3B02E5E1-F3B4-4D1C-8D4E-D61C070B2AA8}" destId="{D63FC0FC-8E70-4F8F-A315-1D2BF8AA3F1F}" srcOrd="0" destOrd="0" presId="urn:microsoft.com/office/officeart/2016/7/layout/LinearArrowProcessNumbered"/>
    <dgm:cxn modelId="{8C5634EC-4D50-4B3E-BB69-66414F735A90}" type="presParOf" srcId="{3B02E5E1-F3B4-4D1C-8D4E-D61C070B2AA8}" destId="{E920A16B-EDA3-41EF-A67B-7A68DC8C6F3E}" srcOrd="1" destOrd="0" presId="urn:microsoft.com/office/officeart/2016/7/layout/LinearArrowProcessNumbered"/>
    <dgm:cxn modelId="{8D03A321-CEEF-4CF5-8F7D-1E69D4193232}" type="presParOf" srcId="{E920A16B-EDA3-41EF-A67B-7A68DC8C6F3E}" destId="{8CEBA3FE-B356-40D1-894C-533C4A5982CE}" srcOrd="0" destOrd="0" presId="urn:microsoft.com/office/officeart/2016/7/layout/LinearArrowProcessNumbered"/>
    <dgm:cxn modelId="{2C833C31-9B75-4F20-A222-A6E391C8406B}" type="presParOf" srcId="{E920A16B-EDA3-41EF-A67B-7A68DC8C6F3E}" destId="{812C9D7B-6BE3-4E94-AD8A-00E673D11200}" srcOrd="1" destOrd="0" presId="urn:microsoft.com/office/officeart/2016/7/layout/LinearArrowProcessNumbered"/>
    <dgm:cxn modelId="{D6960BAB-642F-413A-9B1C-20ADE72F8625}" type="presParOf" srcId="{E920A16B-EDA3-41EF-A67B-7A68DC8C6F3E}" destId="{ED372A8E-9175-4AEC-8E5C-A18017B1834D}" srcOrd="2" destOrd="0" presId="urn:microsoft.com/office/officeart/2016/7/layout/LinearArrowProcessNumbered"/>
    <dgm:cxn modelId="{FE0C3B27-C225-4FEE-8A38-FADE851686D0}" type="presParOf" srcId="{E920A16B-EDA3-41EF-A67B-7A68DC8C6F3E}" destId="{6242A2CE-B3D8-450C-8FE1-9A3F8ABAB5D4}" srcOrd="3" destOrd="0" presId="urn:microsoft.com/office/officeart/2016/7/layout/LinearArrowProcessNumbered"/>
    <dgm:cxn modelId="{CE776754-974C-4CC0-ABDC-1B20A0E98825}" type="presParOf" srcId="{3B02E5E1-F3B4-4D1C-8D4E-D61C070B2AA8}" destId="{CC3EA40A-5ABA-43EB-932E-8C47F000E982}" srcOrd="2" destOrd="0" presId="urn:microsoft.com/office/officeart/2016/7/layout/LinearArrowProcessNumbered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EA32DD5-45B9-4B7C-B5A4-696D2AB63226}">
      <dsp:nvSpPr>
        <dsp:cNvPr id="0" name=""/>
        <dsp:cNvSpPr/>
      </dsp:nvSpPr>
      <dsp:spPr>
        <a:xfrm>
          <a:off x="379070" y="97182"/>
          <a:ext cx="299896" cy="7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687AE4D3-FB73-4B3E-A5C4-3BC8F58EDC74}">
      <dsp:nvSpPr>
        <dsp:cNvPr id="0" name=""/>
        <dsp:cNvSpPr/>
      </dsp:nvSpPr>
      <dsp:spPr>
        <a:xfrm>
          <a:off x="696960" y="72027"/>
          <a:ext cx="34488" cy="64714"/>
        </a:xfrm>
        <a:prstGeom prst="chevron">
          <a:avLst>
            <a:gd name="adj" fmla="val 9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EBD63E1-CA82-453B-85BD-8518D1758067}">
      <dsp:nvSpPr>
        <dsp:cNvPr id="0" name=""/>
        <dsp:cNvSpPr/>
      </dsp:nvSpPr>
      <dsp:spPr>
        <a:xfrm>
          <a:off x="244444" y="80"/>
          <a:ext cx="194276" cy="19427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539" tIns="7539" rIns="7539" bIns="7539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1</a:t>
          </a:r>
          <a:endParaRPr lang="en-US" sz="1400" kern="1200" dirty="0"/>
        </a:p>
      </dsp:txBody>
      <dsp:txXfrm>
        <a:off x="272895" y="28531"/>
        <a:ext cx="137374" cy="137374"/>
      </dsp:txXfrm>
    </dsp:sp>
    <dsp:sp modelId="{473F061D-7C68-408D-A039-54E888789EA9}">
      <dsp:nvSpPr>
        <dsp:cNvPr id="0" name=""/>
        <dsp:cNvSpPr/>
      </dsp:nvSpPr>
      <dsp:spPr>
        <a:xfrm>
          <a:off x="4199" y="359875"/>
          <a:ext cx="674766" cy="1429554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226" tIns="165100" rIns="53226" bIns="165100" numCol="1" spcCol="1270" anchor="t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+mj-lt"/>
            </a:rPr>
            <a:t>Literature  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+mj-lt"/>
            </a:rPr>
            <a:t>Review</a:t>
          </a:r>
        </a:p>
      </dsp:txBody>
      <dsp:txXfrm>
        <a:off x="4199" y="494828"/>
        <a:ext cx="674766" cy="1294601"/>
      </dsp:txXfrm>
    </dsp:sp>
    <dsp:sp modelId="{084E3AAE-6B19-4EFC-96ED-EDC0BE451B06}">
      <dsp:nvSpPr>
        <dsp:cNvPr id="0" name=""/>
        <dsp:cNvSpPr/>
      </dsp:nvSpPr>
      <dsp:spPr>
        <a:xfrm>
          <a:off x="753940" y="97138"/>
          <a:ext cx="674766" cy="7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74C71833-3CEC-41BC-8350-0C492621B08E}">
      <dsp:nvSpPr>
        <dsp:cNvPr id="0" name=""/>
        <dsp:cNvSpPr/>
      </dsp:nvSpPr>
      <dsp:spPr>
        <a:xfrm>
          <a:off x="1446700" y="71983"/>
          <a:ext cx="34488" cy="64748"/>
        </a:xfrm>
        <a:prstGeom prst="chevron">
          <a:avLst>
            <a:gd name="adj" fmla="val 9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15D8D1C-1CEB-4EBB-8BFA-DA3FAFDF9F3C}">
      <dsp:nvSpPr>
        <dsp:cNvPr id="0" name=""/>
        <dsp:cNvSpPr/>
      </dsp:nvSpPr>
      <dsp:spPr>
        <a:xfrm>
          <a:off x="994185" y="36"/>
          <a:ext cx="194276" cy="19427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539" tIns="7539" rIns="7539" bIns="7539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2</a:t>
          </a:r>
        </a:p>
      </dsp:txBody>
      <dsp:txXfrm>
        <a:off x="1022636" y="28487"/>
        <a:ext cx="137374" cy="137374"/>
      </dsp:txXfrm>
    </dsp:sp>
    <dsp:sp modelId="{C9872E14-8A24-42B6-A0E3-3142DA1C9BF6}">
      <dsp:nvSpPr>
        <dsp:cNvPr id="0" name=""/>
        <dsp:cNvSpPr/>
      </dsp:nvSpPr>
      <dsp:spPr>
        <a:xfrm>
          <a:off x="753940" y="359875"/>
          <a:ext cx="674766" cy="1429554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226" tIns="165100" rIns="53226" bIns="165100" numCol="1" spcCol="1270" anchor="t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>
              <a:latin typeface="+mj-lt"/>
            </a:rPr>
            <a:t>Define the ideal dataset</a:t>
          </a:r>
          <a:endParaRPr lang="en-US" sz="1100" b="1" kern="1200"/>
        </a:p>
      </dsp:txBody>
      <dsp:txXfrm>
        <a:off x="753940" y="494828"/>
        <a:ext cx="674766" cy="1294601"/>
      </dsp:txXfrm>
    </dsp:sp>
    <dsp:sp modelId="{8D622474-83C4-4BF3-9366-9988DB32CBBF}">
      <dsp:nvSpPr>
        <dsp:cNvPr id="0" name=""/>
        <dsp:cNvSpPr/>
      </dsp:nvSpPr>
      <dsp:spPr>
        <a:xfrm>
          <a:off x="1503680" y="97118"/>
          <a:ext cx="674766" cy="7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312313E-4B01-4B2F-982B-DB2E72D21AE8}">
      <dsp:nvSpPr>
        <dsp:cNvPr id="0" name=""/>
        <dsp:cNvSpPr/>
      </dsp:nvSpPr>
      <dsp:spPr>
        <a:xfrm>
          <a:off x="2196441" y="71963"/>
          <a:ext cx="34488" cy="64764"/>
        </a:xfrm>
        <a:prstGeom prst="chevron">
          <a:avLst>
            <a:gd name="adj" fmla="val 9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5A1D6EB-DDFF-49ED-85A5-41F9DE01367A}">
      <dsp:nvSpPr>
        <dsp:cNvPr id="0" name=""/>
        <dsp:cNvSpPr/>
      </dsp:nvSpPr>
      <dsp:spPr>
        <a:xfrm>
          <a:off x="1743926" y="16"/>
          <a:ext cx="194276" cy="19427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539" tIns="7539" rIns="7539" bIns="7539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3</a:t>
          </a:r>
          <a:endParaRPr lang="en-US" sz="1400" kern="1200" dirty="0"/>
        </a:p>
      </dsp:txBody>
      <dsp:txXfrm>
        <a:off x="1772377" y="28467"/>
        <a:ext cx="137374" cy="137374"/>
      </dsp:txXfrm>
    </dsp:sp>
    <dsp:sp modelId="{7574971E-AB42-4F52-9221-FFD523F0DFA8}">
      <dsp:nvSpPr>
        <dsp:cNvPr id="0" name=""/>
        <dsp:cNvSpPr/>
      </dsp:nvSpPr>
      <dsp:spPr>
        <a:xfrm>
          <a:off x="1503680" y="359875"/>
          <a:ext cx="674766" cy="1429554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226" tIns="165100" rIns="53226" bIns="165100" numCol="1" spcCol="1270" anchor="t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/>
            <a:t>Acquire the data</a:t>
          </a:r>
        </a:p>
      </dsp:txBody>
      <dsp:txXfrm>
        <a:off x="1503680" y="494828"/>
        <a:ext cx="674766" cy="1294601"/>
      </dsp:txXfrm>
    </dsp:sp>
    <dsp:sp modelId="{6023818A-894A-4E2F-8379-57A51375263C}">
      <dsp:nvSpPr>
        <dsp:cNvPr id="0" name=""/>
        <dsp:cNvSpPr/>
      </dsp:nvSpPr>
      <dsp:spPr>
        <a:xfrm>
          <a:off x="2253421" y="97109"/>
          <a:ext cx="674766" cy="7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F01CF17-16A2-4420-B9D7-27616A0567D1}">
      <dsp:nvSpPr>
        <dsp:cNvPr id="0" name=""/>
        <dsp:cNvSpPr/>
      </dsp:nvSpPr>
      <dsp:spPr>
        <a:xfrm>
          <a:off x="2946181" y="71954"/>
          <a:ext cx="34488" cy="64771"/>
        </a:xfrm>
        <a:prstGeom prst="chevron">
          <a:avLst>
            <a:gd name="adj" fmla="val 9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59E231F-3B42-41D7-8DB1-B1F0BDC1FCCB}">
      <dsp:nvSpPr>
        <dsp:cNvPr id="0" name=""/>
        <dsp:cNvSpPr/>
      </dsp:nvSpPr>
      <dsp:spPr>
        <a:xfrm>
          <a:off x="2493666" y="7"/>
          <a:ext cx="194276" cy="19427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539" tIns="7539" rIns="7539" bIns="7539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4</a:t>
          </a:r>
          <a:endParaRPr lang="en-US" sz="1400" kern="1200" dirty="0"/>
        </a:p>
      </dsp:txBody>
      <dsp:txXfrm>
        <a:off x="2522117" y="28458"/>
        <a:ext cx="137374" cy="137374"/>
      </dsp:txXfrm>
    </dsp:sp>
    <dsp:sp modelId="{44159B80-2D87-482B-B6BE-B5B3C9C21EC3}">
      <dsp:nvSpPr>
        <dsp:cNvPr id="0" name=""/>
        <dsp:cNvSpPr/>
      </dsp:nvSpPr>
      <dsp:spPr>
        <a:xfrm>
          <a:off x="2253421" y="359875"/>
          <a:ext cx="674766" cy="1429554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226" tIns="165100" rIns="53226" bIns="165100" numCol="1" spcCol="1270" anchor="t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/>
            <a:t>Clean the data</a:t>
          </a:r>
        </a:p>
      </dsp:txBody>
      <dsp:txXfrm>
        <a:off x="2253421" y="494828"/>
        <a:ext cx="674766" cy="1294601"/>
      </dsp:txXfrm>
    </dsp:sp>
    <dsp:sp modelId="{7EF84012-0CE7-4158-8924-12DBBC0AE614}">
      <dsp:nvSpPr>
        <dsp:cNvPr id="0" name=""/>
        <dsp:cNvSpPr/>
      </dsp:nvSpPr>
      <dsp:spPr>
        <a:xfrm>
          <a:off x="3003162" y="97105"/>
          <a:ext cx="674766" cy="7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A9189666-1DC9-4151-B5F3-00CD09C886EC}">
      <dsp:nvSpPr>
        <dsp:cNvPr id="0" name=""/>
        <dsp:cNvSpPr/>
      </dsp:nvSpPr>
      <dsp:spPr>
        <a:xfrm>
          <a:off x="3695922" y="71950"/>
          <a:ext cx="34488" cy="64774"/>
        </a:xfrm>
        <a:prstGeom prst="chevron">
          <a:avLst>
            <a:gd name="adj" fmla="val 9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28943EE-477A-47BE-8305-3E2C39982951}">
      <dsp:nvSpPr>
        <dsp:cNvPr id="0" name=""/>
        <dsp:cNvSpPr/>
      </dsp:nvSpPr>
      <dsp:spPr>
        <a:xfrm>
          <a:off x="3243407" y="3"/>
          <a:ext cx="194276" cy="19427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539" tIns="7539" rIns="7539" bIns="7539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5</a:t>
          </a:r>
          <a:endParaRPr lang="en-US" sz="1400" kern="1200" dirty="0"/>
        </a:p>
      </dsp:txBody>
      <dsp:txXfrm>
        <a:off x="3271858" y="28454"/>
        <a:ext cx="137374" cy="137374"/>
      </dsp:txXfrm>
    </dsp:sp>
    <dsp:sp modelId="{F3FA70BE-24CE-4E2B-B6F8-5578DE95A41E}">
      <dsp:nvSpPr>
        <dsp:cNvPr id="0" name=""/>
        <dsp:cNvSpPr/>
      </dsp:nvSpPr>
      <dsp:spPr>
        <a:xfrm>
          <a:off x="3003162" y="359875"/>
          <a:ext cx="674766" cy="1429554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226" tIns="165100" rIns="53226" bIns="165100" numCol="1" spcCol="1270" anchor="t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100" b="1" i="0" kern="1200" dirty="0"/>
            <a:t>Explore  the data</a:t>
          </a:r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AU" sz="1100" b="1" i="0" kern="1200" dirty="0"/>
        </a:p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100" b="1" kern="1200" dirty="0"/>
        </a:p>
      </dsp:txBody>
      <dsp:txXfrm>
        <a:off x="3003162" y="494828"/>
        <a:ext cx="674766" cy="1294601"/>
      </dsp:txXfrm>
    </dsp:sp>
    <dsp:sp modelId="{711F27F5-1DE5-46F7-B4E8-5A541DD93C46}">
      <dsp:nvSpPr>
        <dsp:cNvPr id="0" name=""/>
        <dsp:cNvSpPr/>
      </dsp:nvSpPr>
      <dsp:spPr>
        <a:xfrm>
          <a:off x="3752902" y="97103"/>
          <a:ext cx="674766" cy="7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356FF2F4-4B41-4B48-B053-34ADBEEA78B4}">
      <dsp:nvSpPr>
        <dsp:cNvPr id="0" name=""/>
        <dsp:cNvSpPr/>
      </dsp:nvSpPr>
      <dsp:spPr>
        <a:xfrm>
          <a:off x="4445663" y="71948"/>
          <a:ext cx="34488" cy="64776"/>
        </a:xfrm>
        <a:prstGeom prst="chevron">
          <a:avLst>
            <a:gd name="adj" fmla="val 9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BB98673-B6AC-4E62-B2B8-047912AEDA39}">
      <dsp:nvSpPr>
        <dsp:cNvPr id="0" name=""/>
        <dsp:cNvSpPr/>
      </dsp:nvSpPr>
      <dsp:spPr>
        <a:xfrm>
          <a:off x="3993147" y="1"/>
          <a:ext cx="194276" cy="19427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539" tIns="7539" rIns="7539" bIns="7539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6</a:t>
          </a:r>
          <a:endParaRPr lang="en-US" sz="1400" kern="1200" dirty="0"/>
        </a:p>
      </dsp:txBody>
      <dsp:txXfrm>
        <a:off x="4021598" y="28452"/>
        <a:ext cx="137374" cy="137374"/>
      </dsp:txXfrm>
    </dsp:sp>
    <dsp:sp modelId="{3BC9E26B-174A-4DB6-BD98-9EC1A035A70F}">
      <dsp:nvSpPr>
        <dsp:cNvPr id="0" name=""/>
        <dsp:cNvSpPr/>
      </dsp:nvSpPr>
      <dsp:spPr>
        <a:xfrm>
          <a:off x="3752902" y="359875"/>
          <a:ext cx="674766" cy="1429554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226" tIns="165100" rIns="53226" bIns="165100" numCol="1" spcCol="1270" anchor="t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/>
            <a:t>Data modelling and statistical prediction</a:t>
          </a:r>
        </a:p>
      </dsp:txBody>
      <dsp:txXfrm>
        <a:off x="3752902" y="494828"/>
        <a:ext cx="674766" cy="1294601"/>
      </dsp:txXfrm>
    </dsp:sp>
    <dsp:sp modelId="{A8D25637-5E31-4F51-AAB3-603FA6FD40B2}">
      <dsp:nvSpPr>
        <dsp:cNvPr id="0" name=""/>
        <dsp:cNvSpPr/>
      </dsp:nvSpPr>
      <dsp:spPr>
        <a:xfrm>
          <a:off x="4502643" y="97102"/>
          <a:ext cx="674766" cy="7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7D49A19-CF36-49D0-A7CE-7D1274D9A995}">
      <dsp:nvSpPr>
        <dsp:cNvPr id="0" name=""/>
        <dsp:cNvSpPr/>
      </dsp:nvSpPr>
      <dsp:spPr>
        <a:xfrm>
          <a:off x="5195403" y="71947"/>
          <a:ext cx="34488" cy="64776"/>
        </a:xfrm>
        <a:prstGeom prst="chevron">
          <a:avLst>
            <a:gd name="adj" fmla="val 9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0DE83EFB-4074-4F7E-B52D-7F3B7CAAEF72}">
      <dsp:nvSpPr>
        <dsp:cNvPr id="0" name=""/>
        <dsp:cNvSpPr/>
      </dsp:nvSpPr>
      <dsp:spPr>
        <a:xfrm>
          <a:off x="4742888" y="0"/>
          <a:ext cx="194276" cy="19427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539" tIns="7539" rIns="7539" bIns="7539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7</a:t>
          </a:r>
          <a:endParaRPr lang="en-US" sz="1400" kern="1200" dirty="0"/>
        </a:p>
      </dsp:txBody>
      <dsp:txXfrm>
        <a:off x="4771339" y="28451"/>
        <a:ext cx="137374" cy="137374"/>
      </dsp:txXfrm>
    </dsp:sp>
    <dsp:sp modelId="{FE430C44-8C33-4200-B466-ABD0351FCADD}">
      <dsp:nvSpPr>
        <dsp:cNvPr id="0" name=""/>
        <dsp:cNvSpPr/>
      </dsp:nvSpPr>
      <dsp:spPr>
        <a:xfrm>
          <a:off x="4502643" y="359875"/>
          <a:ext cx="674766" cy="1429554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3226" tIns="165100" rIns="53226" bIns="165100" numCol="1" spcCol="1270" anchor="t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 dirty="0"/>
            <a:t>Interpret </a:t>
          </a:r>
          <a:r>
            <a:rPr lang="en-US" sz="1100" b="1" kern="1200"/>
            <a:t>the </a:t>
          </a:r>
          <a:r>
            <a:rPr lang="en-US" sz="1100" b="1" kern="1200">
              <a:latin typeface="+mn-lt"/>
            </a:rPr>
            <a:t>results</a:t>
          </a:r>
          <a:r>
            <a:rPr lang="en-US" sz="1100" b="1" kern="1200"/>
            <a:t>.</a:t>
          </a:r>
          <a:endParaRPr lang="en-US" sz="1100" b="1" kern="1200" dirty="0"/>
        </a:p>
      </dsp:txBody>
      <dsp:txXfrm>
        <a:off x="4502643" y="494828"/>
        <a:ext cx="674766" cy="1294601"/>
      </dsp:txXfrm>
    </dsp:sp>
    <dsp:sp modelId="{8CEBA3FE-B356-40D1-894C-533C4A5982CE}">
      <dsp:nvSpPr>
        <dsp:cNvPr id="0" name=""/>
        <dsp:cNvSpPr/>
      </dsp:nvSpPr>
      <dsp:spPr>
        <a:xfrm>
          <a:off x="5252383" y="97102"/>
          <a:ext cx="337383" cy="71"/>
        </a:xfrm>
        <a:prstGeom prst="rect">
          <a:avLst/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ED372A8E-9175-4AEC-8E5C-A18017B1834D}">
      <dsp:nvSpPr>
        <dsp:cNvPr id="0" name=""/>
        <dsp:cNvSpPr/>
      </dsp:nvSpPr>
      <dsp:spPr>
        <a:xfrm>
          <a:off x="5492629" y="0"/>
          <a:ext cx="194276" cy="194276"/>
        </a:xfrm>
        <a:prstGeom prst="ellipse">
          <a:avLst/>
        </a:prstGeom>
        <a:solidFill>
          <a:schemeClr val="dk2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539" tIns="7539" rIns="7539" bIns="7539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kern="1200"/>
            <a:t>8</a:t>
          </a:r>
        </a:p>
      </dsp:txBody>
      <dsp:txXfrm>
        <a:off x="5521080" y="28451"/>
        <a:ext cx="137374" cy="137374"/>
      </dsp:txXfrm>
    </dsp:sp>
    <dsp:sp modelId="{CC3EA40A-5ABA-43EB-932E-8C47F000E982}">
      <dsp:nvSpPr>
        <dsp:cNvPr id="0" name=""/>
        <dsp:cNvSpPr/>
      </dsp:nvSpPr>
      <dsp:spPr>
        <a:xfrm>
          <a:off x="5252383" y="359875"/>
          <a:ext cx="698997" cy="1429554"/>
        </a:xfrm>
        <a:prstGeom prst="upArrowCallout">
          <a:avLst>
            <a:gd name="adj1" fmla="val 50000"/>
            <a:gd name="adj2" fmla="val 20000"/>
            <a:gd name="adj3" fmla="val 20000"/>
            <a:gd name="adj4" fmla="val 100000"/>
          </a:avLst>
        </a:prstGeom>
        <a:solidFill>
          <a:schemeClr val="dk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2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5138" tIns="165100" rIns="55138" bIns="165100" numCol="1" spcCol="1270" anchor="t" anchorCtr="0">
          <a:noAutofit/>
        </a:bodyPr>
        <a:lstStyle/>
        <a:p>
          <a:pPr marL="0" lvl="0" indent="0" algn="l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/>
            <a:t>create/ Knit R markdown</a:t>
          </a:r>
        </a:p>
      </dsp:txBody>
      <dsp:txXfrm>
        <a:off x="5252383" y="499674"/>
        <a:ext cx="698997" cy="128975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6/7/layout/LinearArrowProcessNumbered">
  <dgm:title val="Linear Arrow Process Numbered"/>
  <dgm:desc val="Used to show a progression; a timeline; sequential steps in a task, process, or workflow; or to emphasize movement or direction. Automatic numbers have been introduced to show the steps of the process which appears in a circle. Level 1 and Level 2 text appear in a shape called UpArrowCallout. Also the nodes are connected by an arrow like shape emphasizing the process nature."/>
  <dgm:catLst>
    <dgm:cat type="process" pri="5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101" type="sibTrans" cxnId="4">
          <dgm:prSet phldrT="1"/>
          <dgm:t>
            <a:bodyPr/>
            <a:lstStyle/>
            <a:p>
              <a:r>
                <a:t>1</a:t>
              </a:r>
            </a:p>
          </dgm:t>
        </dgm:pt>
        <dgm:pt modelId="201" type="sibTrans" cxnId="5">
          <dgm:prSet phldrT="2"/>
          <dgm:t>
            <a:bodyPr/>
            <a:lstStyle/>
            <a:p>
              <a:r>
                <a:t>2</a:t>
              </a:r>
            </a:p>
          </dgm:t>
        </dgm:pt>
        <dgm:pt modelId="301" type="sibTrans" cxnId="6">
          <dgm:prSet phldrT="3"/>
          <dgm:t>
            <a:bodyPr/>
            <a:lstStyle/>
            <a:p>
              <a:r>
                <a:t>3</a:t>
              </a:r>
            </a:p>
          </dgm:t>
        </dgm:pt>
      </dgm:ptLst>
      <dgm:cxnLst>
        <dgm:cxn modelId="4" srcId="0" destId="1" srcOrd="0" destOrd="0" sibTransId="101"/>
        <dgm:cxn modelId="5" srcId="0" destId="2" srcOrd="1" destOrd="0" sibTransId="201"/>
        <dgm:cxn modelId="6" srcId="0" destId="3" srcOrd="3" destOrd="0" sibTransId="301"/>
        <dgm:cxn modelId="13" srcId="1" destId="11" srcOrd="0" destOrd="0"/>
        <dgm:cxn modelId="23" srcId="2" destId="21" srcOrd="0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  <dgm:pt modelId="3">
          <dgm:prSet phldr="1"/>
        </dgm:pt>
        <dgm:pt modelId="31">
          <dgm:prSet phldr="1"/>
        </dgm:pt>
        <dgm:pt modelId="4">
          <dgm:prSet phldr="1"/>
        </dgm:pt>
        <dgm:pt modelId="41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 val="exact"/>
    </dgm:varLst>
    <dgm:alg type="lin">
      <dgm:param type="linDir" val="fromL"/>
      <dgm:param type="nodeVertAlign" val="t"/>
    </dgm:alg>
    <dgm:shape xmlns:r="http://schemas.openxmlformats.org/officeDocument/2006/relationships" r:blip="">
      <dgm:adjLst/>
    </dgm:shape>
    <dgm:presOf/>
    <dgm:constrLst>
      <dgm:constr type="w" for="ch" forName="compositeNode" refType="w"/>
      <dgm:constr type="h" for="ch" forName="compositeNode" op="equ"/>
      <dgm:constr type="w" for="ch" forName="sibTransComposite" refType="w" refFor="ch" refForName="compositeNode" fact="0"/>
      <dgm:constr type="w" for="des" forName="parTx"/>
      <dgm:constr type="h" for="des" forName="parTx" op="equ"/>
      <dgm:constr type="h" for="des" forName="parSh" op="equ"/>
      <dgm:constr type="w" for="des" forName="nodeText"/>
      <dgm:constr type="h" for="des" forName="nodeText" op="equ"/>
      <dgm:constr type="w" for="des" forName="parSh"/>
      <dgm:constr type="w" for="des" forName="parSh" op="equ"/>
      <dgm:constr type="primFontSz" for="des" forName="parTx" val="26"/>
      <dgm:constr type="primFontSz" for="des" forName="parTx" op="equ"/>
      <dgm:constr type="primFontSz" for="des" forName="parSh" op="equ"/>
      <dgm:constr type="primFontSz" for="des" forName="nodeText" op="equ"/>
      <dgm:constr type="secFontSz" for="des" forName="nodeText" op="equ"/>
      <dgm:constr type="primFontSz" for="des" forName="sibTransNodeCircle" op="equ"/>
      <dgm:constr type="h" for="des" forName="sibTransNodeCircle" op="equ"/>
      <dgm:constr type="w" for="des" forName="sibTransNodeCircle" op="equ"/>
      <dgm:constr type="h" for="des" forName="parTx" refType="primFontSz" refFor="des" refForName="parTx" fact="1.5"/>
      <dgm:constr type="h" for="ch" forName="compositeNode" refType="h"/>
      <dgm:constr type="h" for="des" forName="parSh" refType="w"/>
      <dgm:constr type="h" for="des" forName="nodeText" refType="primFontSz" refFor="des" refForName="parTx" fact="2.1"/>
      <dgm:constr type="h" for="des" forName="parSh" refType="h" refFor="des" refForName="parTx" op="lte" fact="1.2"/>
      <dgm:constr type="h" for="des" forName="parSh" refType="h" refFor="des" refForName="parTx" op="gte" fact="1.2"/>
    </dgm:constrLst>
    <dgm:ruleLst>
      <dgm:rule type="primFontSz" for="des" forName="parSh" val="5" fact="NaN" max="NaN"/>
    </dgm:ruleLst>
    <dgm:forEach name="Name3" axis="ch" ptType="node">
      <dgm:layoutNode name="compositeNode">
        <dgm:alg type="composite"/>
        <dgm:shape xmlns:r="http://schemas.openxmlformats.org/officeDocument/2006/relationships" r:blip="">
          <dgm:adjLst/>
        </dgm:shape>
        <dgm:presOf/>
        <dgm:choose name="Name004">
          <dgm:if name="Name5" axis="self" ptType="node" func="cnt" op="equ" val="0">
            <dgm:constrLst>
              <dgm:constr type="w" for="ch" forName="parTx" refType="w"/>
              <dgm:constr type="w" for="ch" forName="parSh" refType="w" refFor="ch" refForName="parTx"/>
              <dgm:constr type="w" for="ch" forName="nodeText" refType="w" refFor="ch" refForName="parTx"/>
              <dgm:constr type="t" for="ch" forName="nodeText" refType="b" refFor="ch" refForName="parSh"/>
            </dgm:constrLst>
          </dgm:if>
          <dgm:else name="Name6">
            <dgm:constrLst>
              <dgm:constr type="w" for="ch" forName="parTx" refType="w"/>
              <dgm:constr type="w" for="ch" forName="parSh" refType="w" refFor="ch" refForName="parTx"/>
              <dgm:constr type="w" for="ch" forName="nodeText" refType="w" refFor="ch" refForName="parTx" fact="0.9"/>
              <dgm:constr type="t" for="ch" forName="nodeText" refType="b" refFor="ch" refForName="parSh"/>
            </dgm:constrLst>
          </dgm:else>
        </dgm:choose>
        <dgm:ruleLst>
          <dgm:rule type="h" val="INF" fact="NaN" max="NaN"/>
        </dgm:ruleLst>
        <dgm:layoutNode name="parTx">
          <dgm:varLst>
            <dgm:chMax val="0"/>
            <dgm:chPref val="0"/>
            <dgm:bulletEnabled val="1"/>
          </dgm:varLst>
          <dgm:alg type="tx"/>
          <dgm:shape xmlns:r="http://schemas.openxmlformats.org/officeDocument/2006/relationships" type="rect" r:blip="" zOrderOff="1" hideGeom="1">
            <dgm:adjLst/>
          </dgm:shape>
          <dgm:presOf/>
          <dgm:constrLst>
            <dgm:constr type="h" refType="w" op="lte" fact="0.4"/>
            <dgm:constr type="h"/>
          </dgm:constrLst>
          <dgm:ruleLst>
            <dgm:rule type="h" val="INF" fact="NaN" max="NaN"/>
          </dgm:ruleLst>
        </dgm:layoutNode>
        <dgm:layoutNode name="parSh">
          <dgm:alg type="composite"/>
          <dgm:shape xmlns:r="http://schemas.openxmlformats.org/officeDocument/2006/relationships" r:blip="">
            <dgm:adjLst/>
          </dgm:shape>
          <dgm:presOf axis="self" ptType="node"/>
          <dgm:choose name="casesForFirstAndLastNode">
            <dgm:if name="ifFirstNode" axis="self" ptType="node" func="pos" op="equ" val="1">
              <dgm:choose name="removeLineWhenOnlyOneNode">
                <dgm:if name="ifOnlyOneNode" axis="followSib" ptType="node" func="cnt" op="equ" val="0">
                  <dgm:constrLst>
                    <dgm:constr type="h"/>
                    <dgm:constr type="h" for="ch" forName="lineNode" val="0.002"/>
                    <dgm:constr type="w" for="ch" forName="lineNode" refType="w" fact="0"/>
                    <dgm:constr type="w" for="ch" forName="lineArrowNode" refType="w" fact="0"/>
                    <dgm:constr type="h" for="ch" forName="lineArrowNode" refType="h" fact="0"/>
                    <dgm:constr type="ctrY" for="ch" forName="lineNode" refType="ctrY" refFor="ch" refForName="sibTransNodeCircle"/>
                    <dgm:constr type="h" for="ch" forName="sibTransNodeCircle" refType="h" fact="0.9"/>
                    <dgm:constr type="w" for="ch" forName="sibTransNodeCircle" refType="h" refFor="ch" refForName="sibTransNodeCircle"/>
                    <dgm:constr type="ctrX" for="ch" forName="sibTransNodeCircle" refType="w" fact="0.45"/>
                    <dgm:constr type="ctrY" for="ch" forName="sibTransNodeCircle" refType="h" fact="0.25"/>
                    <dgm:constr type="t" for="ch" forName="spacerBetweenCircleAndCallout" refType="b" refFor="ch" refForName="sibTransNodeCircle"/>
                    <dgm:constr type="h" for="ch" forName="spacerBetweenCircleAndCallout" val="4.6"/>
                  </dgm:constrLst>
                </dgm:if>
                <dgm:else name="ifMoreThanOneNode">
                  <dgm:constrLst>
                    <dgm:constr type="h"/>
                    <dgm:constr type="h" for="ch" forName="lineNode" val="0.002"/>
                    <dgm:constr type="w" for="ch" forName="lineNode" refType="w" fact="0.4"/>
                    <dgm:constr type="l" for="ch" forName="lineNode" refType="w" fact="0.5"/>
                    <dgm:constr type="w" for="ch" forName="lineArrowNode" refType="w" fact="0.046"/>
                    <dgm:constr type="h" for="ch" forName="lineArrowNode" refType="h" fact="0.18"/>
                    <dgm:constr type="l" for="ch" forName="lineArrowNode" refType="w" fact="0.924"/>
                    <dgm:constr type="t" for="ch" forName="lineArrowNode" refType="h" fact="0.18"/>
                    <dgm:constr type="ctrY" for="ch" forName="lineNode" refType="ctrY" refFor="ch" refForName="sibTransNodeCircle"/>
                    <dgm:constr type="h" for="ch" forName="sibTransNodeCircle" refType="h" fact="0.9"/>
                    <dgm:constr type="w" for="ch" forName="sibTransNodeCircle" refType="h" refFor="ch" refForName="sibTransNodeCircle"/>
                    <dgm:constr type="ctrX" for="ch" forName="sibTransNodeCircle" refType="w" fact="0.45"/>
                    <dgm:constr type="ctrY" for="ch" forName="sibTransNodeCircle" refType="h" fact="0.25"/>
                    <dgm:constr type="t" for="ch" forName="spacerBetweenCircleAndCallout" refType="b" refFor="ch" refForName="sibTransNodeCircle"/>
                    <dgm:constr type="h" for="ch" forName="spacerBetweenCircleAndCallout" val="4.6"/>
                  </dgm:constrLst>
                </dgm:else>
              </dgm:choose>
            </dgm:if>
            <dgm:if name="ifLastNode" axis="self" ptType="node" func="revPos" op="equ" val="1">
              <dgm:constrLst>
                <dgm:constr type="h"/>
                <dgm:constr type="h" for="ch" forName="lineNode" val="0.002"/>
                <dgm:constr type="w" for="ch" forName="lineNode" refType="w" fact="0.45"/>
                <dgm:constr type="w" for="ch" forName="lineArrowNode" refType="w" fact="0"/>
                <dgm:constr type="h" for="ch" forName="lineArrowNode" refType="h" fact="0"/>
                <dgm:constr type="ctrY" for="ch" forName="lineNode" refType="ctrY" refFor="ch" refForName="sibTransNodeCircle"/>
                <dgm:constr type="h" for="ch" forName="sibTransNodeCircle" refType="h"/>
                <dgm:constr type="w" for="ch" forName="sibTransNodeCircle" refType="h" refFor="ch" refForName="sibTransNodeCircle"/>
                <dgm:constr type="ctrX" for="ch" forName="sibTransNodeCircle" refType="w" fact="0.45"/>
                <dgm:constr type="ctrY" for="ch" forName="sibTransNodeCircle" refType="h" fact="0.25"/>
                <dgm:constr type="t" for="ch" forName="spacerBetweenCircleAndCallout" refType="b" refFor="ch" refForName="sibTransNodeCircle"/>
                <dgm:constr type="h" for="ch" forName="spacerBetweenCircleAndCallout" val="4.6"/>
              </dgm:constrLst>
            </dgm:if>
            <dgm:else name="allOtherNodes">
              <dgm:constrLst>
                <dgm:constr type="h"/>
                <dgm:constr type="h" for="ch" forName="lineNode" val="0.002"/>
                <dgm:constr type="w" for="ch" forName="lineNode" refType="w" fact="0.9"/>
                <dgm:constr type="w" for="ch" forName="lineArrowNode" refType="w" fact="0.046"/>
                <dgm:constr type="h" for="ch" forName="lineArrowNode" refType="h" fact="0.18"/>
                <dgm:constr type="l" for="ch" forName="lineArrowNode" refType="w" fact="0.924"/>
                <dgm:constr type="t" for="ch" forName="lineArrowNode" refType="h" fact="0.18"/>
                <dgm:constr type="ctrY" for="ch" forName="lineNode" refType="ctrY" refFor="ch" refForName="sibTransNodeCircle"/>
                <dgm:constr type="h" for="ch" forName="sibTransNodeCircle" refType="h" fact="0.9"/>
                <dgm:constr type="w" for="ch" forName="sibTransNodeCircle" refType="h" refFor="ch" refForName="sibTransNodeCircle"/>
                <dgm:constr type="ctrX" for="ch" forName="sibTransNodeCircle" refType="w" fact="0.45"/>
                <dgm:constr type="ctrY" for="ch" forName="sibTransNodeCircle" refType="h" fact="0.25"/>
                <dgm:constr type="t" for="ch" forName="spacerBetweenCircleAndCallout" refType="b" refFor="ch" refForName="sibTransNodeCircle"/>
                <dgm:constr type="h" for="ch" forName="spacerBetweenCircleAndCallout" val="4.6"/>
              </dgm:constrLst>
            </dgm:else>
          </dgm:choose>
          <dgm:layoutNode name="lineNode" styleLbl="alignAccFollowNode1">
            <dgm:alg type="sp"/>
            <dgm:shape xmlns:r="http://schemas.openxmlformats.org/officeDocument/2006/relationships" type="rect" r:blip="">
              <dgm:adjLst/>
            </dgm:shape>
            <dgm:presOf/>
            <dgm:constrLst/>
            <dgm:ruleLst/>
          </dgm:layoutNode>
          <dgm:layoutNode name="lineArrowNode" styleLbl="alignAccFollowNode1">
            <dgm:alg type="sp"/>
            <dgm:shape xmlns:r="http://schemas.openxmlformats.org/officeDocument/2006/relationships" type="chevron" r:blip="">
              <dgm:adjLst>
                <dgm:adj idx="1" val="0.9"/>
              </dgm:adjLst>
            </dgm:shape>
            <dgm:presOf/>
            <dgm:ruleLst/>
          </dgm:layoutNode>
          <dgm:forEach name="Name19" axis="followSib" ptType="sibTrans" hideLastTrans="0" cnt="1">
            <dgm:layoutNode name="sibTransNodeCircle" styleLbl="alignNode1">
              <dgm:varLst>
                <dgm:chMax val="0"/>
                <dgm:bulletEnabled/>
              </dgm:varLst>
              <dgm:presOf axis="self" ptType="sibTrans"/>
              <dgm:alg type="tx">
                <dgm:param type="txAnchorVert" val="mid"/>
                <dgm:param type="txAnchorHorzCh" val="ctr"/>
                <dgm:param type="parTxRTLAlign" val="l"/>
              </dgm:alg>
              <dgm:shape xmlns:r="http://schemas.openxmlformats.org/officeDocument/2006/relationships" type="ellipse" r:blip="">
                <dgm:adjLst/>
              </dgm:shape>
              <dgm:constrLst>
                <dgm:constr type="w" refType="h" op="equ"/>
                <dgm:constr type="primFontSz" val="60"/>
                <dgm:constr type="tMarg" refType="w" fact="0.11"/>
                <dgm:constr type="lMarg" refType="w" fact="0.11"/>
                <dgm:constr type="rMarg" refType="w" fact="0.11"/>
                <dgm:constr type="bMarg" refType="w" fact="0.11"/>
              </dgm:constrLst>
              <dgm:ruleLst>
                <dgm:rule type="primFontSz" val="14" fact="NaN" max="NaN"/>
              </dgm:ruleLst>
            </dgm:layoutNode>
            <dgm:layoutNode name="spacerBetweenCircleAndCallout">
              <dgm:varLst/>
              <dgm:presOf/>
              <dgm:alg type="sp"/>
              <dgm:shape xmlns:r="http://schemas.openxmlformats.org/officeDocument/2006/relationships" r:blip="">
                <dgm:adjLst/>
              </dgm:shape>
              <dgm:constrLst/>
              <dgm:ruleLst/>
            </dgm:layoutNode>
          </dgm:forEach>
          <dgm:presOf/>
          <dgm:ruleLst/>
        </dgm:layoutNode>
        <dgm:layoutNode name="nodeText" styleLbl="alignAccFollowNode1">
          <dgm:varLst>
            <dgm:bulletEnabled val="1"/>
          </dgm:varLst>
          <dgm:alg type="tx">
            <dgm:param type="parTxLTRAlign" val="l"/>
            <dgm:param type="parTxRTLAlign" val="r"/>
            <dgm:param type="txAnchorVert" val="t"/>
          </dgm:alg>
          <dgm:shape xmlns:r="http://schemas.openxmlformats.org/officeDocument/2006/relationships" type="upArrowCallout" r:blip="">
            <dgm:adjLst>
              <dgm:adj idx="1" val="0.5"/>
              <dgm:adj idx="2" val="0.2"/>
              <dgm:adj idx="3" val="0.2"/>
              <dgm:adj idx="4" val="1"/>
            </dgm:adjLst>
          </dgm:shape>
          <dgm:presOf axis="desOrSelf" ptType="node"/>
          <dgm:constrLst>
            <dgm:constr type="secFontSz" val="16"/>
            <dgm:constr type="primFontSz" val="26"/>
            <dgm:constr type="h"/>
            <dgm:constr type="tMarg" val="13"/>
            <dgm:constr type="lMarg" refType="w" fact="0.2236"/>
            <dgm:constr type="rMarg" refType="w" fact="0.2236"/>
            <dgm:constr type="bMarg" val="13"/>
          </dgm:constrLst>
          <dgm:ruleLst>
            <dgm:rule type="secFontSz" val="11" fact="NaN" max="NaN"/>
            <dgm:rule type="primFontSz" val="11" fact="NaN" max="NaN"/>
            <dgm:rule type="h" val="INF" fact="NaN" max="NaN"/>
          </dgm:ruleLst>
        </dgm:layoutNode>
      </dgm:layoutNode>
      <dgm:forEach name="sibTransForEach" axis="followSib" ptType="sibTrans" cnt="1">
        <dgm:layoutNode name="sibTransComposite" styleLbl="alignAccFollowNode1">
          <dgm:alg type="sp"/>
          <dgm:shape xmlns:r="http://schemas.openxmlformats.org/officeDocument/2006/relationships" r:blip="">
            <dgm:adjLst/>
          </dgm:shape>
          <dgm:ruleLst/>
        </dgm:layoutNode>
        <dgm:ruleLst>
          <dgm:rule type="h" val="INF" fact="NaN" max="NaN"/>
        </dgm:ruleLst>
      </dgm:forEach>
    </dgm:forEach>
  </dgm:layoutNode>
  <dgm:extLst>
    <a:ext uri="{4F341089-5ED1-44EC-B178-C955D00A3D55}">
      <dgm1611:autoBuNodeInfoLst xmlns:dgm1611="http://schemas.microsoft.com/office/drawing/2016/11/diagram">
        <dgm1611:autoBuNodeInfo lvl="1" ptType="sibTrans">
          <dgm1611:buPr prefix="" leadZeros="0">
            <a:buAutoNum type="arabicParenBoth"/>
          </dgm1611:buPr>
        </dgm1611:autoBuNodeInfo>
      </dgm1611:autoBuNodeInfoLst>
    </a:ext>
  </dgm:extLst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53E875-7980-4EE4-AB8C-4807AF492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8</TotalTime>
  <Pages>9</Pages>
  <Words>1335</Words>
  <Characters>761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</dc:creator>
  <cp:keywords/>
  <dc:description/>
  <cp:lastModifiedBy>pawan</cp:lastModifiedBy>
  <cp:revision>75</cp:revision>
  <dcterms:created xsi:type="dcterms:W3CDTF">2017-08-16T09:57:00Z</dcterms:created>
  <dcterms:modified xsi:type="dcterms:W3CDTF">2017-08-19T19:04:00Z</dcterms:modified>
</cp:coreProperties>
</file>